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31B735" w14:textId="5DFDC896" w:rsidR="002825C8" w:rsidRPr="00FB42AB" w:rsidRDefault="00604F3D" w:rsidP="00E321A1">
      <w:pPr>
        <w:tabs>
          <w:tab w:val="center" w:pos="4968"/>
          <w:tab w:val="left" w:pos="7140"/>
        </w:tabs>
        <w:jc w:val="center"/>
        <w:rPr>
          <w:b/>
          <w:bCs/>
          <w:sz w:val="23"/>
          <w:szCs w:val="23"/>
        </w:rPr>
      </w:pPr>
      <w:bookmarkStart w:id="0" w:name="OLE_LINK1"/>
      <w:bookmarkStart w:id="1" w:name="OLE_LINK2"/>
      <w:r w:rsidRPr="00FB42AB">
        <w:rPr>
          <w:b/>
          <w:bCs/>
          <w:sz w:val="23"/>
          <w:szCs w:val="23"/>
        </w:rPr>
        <w:t>MI</w:t>
      </w:r>
      <w:r w:rsidR="00CA7918" w:rsidRPr="00FB42AB">
        <w:rPr>
          <w:b/>
          <w:bCs/>
          <w:sz w:val="23"/>
          <w:szCs w:val="23"/>
        </w:rPr>
        <w:t>NUTES</w:t>
      </w:r>
    </w:p>
    <w:bookmarkEnd w:id="0"/>
    <w:bookmarkEnd w:id="1"/>
    <w:p w14:paraId="7531445D" w14:textId="0621FE2F" w:rsidR="00556A50" w:rsidRPr="00FB42AB" w:rsidRDefault="00556A50" w:rsidP="002E3EAC">
      <w:pPr>
        <w:jc w:val="center"/>
        <w:rPr>
          <w:b/>
          <w:bCs/>
          <w:sz w:val="23"/>
          <w:szCs w:val="23"/>
        </w:rPr>
      </w:pPr>
      <w:r w:rsidRPr="00FB42AB">
        <w:rPr>
          <w:b/>
          <w:bCs/>
          <w:sz w:val="23"/>
          <w:szCs w:val="23"/>
        </w:rPr>
        <w:t>GEO</w:t>
      </w:r>
      <w:r w:rsidR="008F2687">
        <w:rPr>
          <w:b/>
          <w:bCs/>
          <w:sz w:val="23"/>
          <w:szCs w:val="23"/>
        </w:rPr>
        <w:t>. L. SMITH II GEO</w:t>
      </w:r>
      <w:r w:rsidRPr="00FB42AB">
        <w:rPr>
          <w:b/>
          <w:bCs/>
          <w:sz w:val="23"/>
          <w:szCs w:val="23"/>
        </w:rPr>
        <w:t>RGIA WORLD CONGRESS CENTER AUTHORITY</w:t>
      </w:r>
    </w:p>
    <w:p w14:paraId="7E18A8C8" w14:textId="3A8ABD63" w:rsidR="00556A50" w:rsidRDefault="00556A50" w:rsidP="002E3EAC">
      <w:pPr>
        <w:jc w:val="center"/>
        <w:rPr>
          <w:b/>
          <w:bCs/>
          <w:sz w:val="23"/>
          <w:szCs w:val="23"/>
        </w:rPr>
      </w:pPr>
      <w:r w:rsidRPr="00FB42AB">
        <w:rPr>
          <w:b/>
          <w:bCs/>
          <w:sz w:val="23"/>
          <w:szCs w:val="23"/>
        </w:rPr>
        <w:t>BOARD OF GOVERNORS MEETING</w:t>
      </w:r>
    </w:p>
    <w:p w14:paraId="234DD91F" w14:textId="6D906D16" w:rsidR="00E37B76" w:rsidRPr="00FB42AB" w:rsidRDefault="00E37B76" w:rsidP="002E3EAC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GWCC Authority Board Room</w:t>
      </w:r>
    </w:p>
    <w:p w14:paraId="53AA6E47" w14:textId="5F0036E4" w:rsidR="00556A50" w:rsidRDefault="00E37B76" w:rsidP="002E3EAC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Tuesday</w:t>
      </w:r>
      <w:r w:rsidR="00D76D3B">
        <w:rPr>
          <w:b/>
          <w:bCs/>
          <w:sz w:val="23"/>
          <w:szCs w:val="23"/>
        </w:rPr>
        <w:t xml:space="preserve">, </w:t>
      </w:r>
      <w:r w:rsidR="00F94B3E">
        <w:rPr>
          <w:b/>
          <w:bCs/>
          <w:sz w:val="23"/>
          <w:szCs w:val="23"/>
        </w:rPr>
        <w:t>January 28, 2025</w:t>
      </w:r>
    </w:p>
    <w:p w14:paraId="14527F6F" w14:textId="454CAD09" w:rsidR="00575EFE" w:rsidRPr="00FB42AB" w:rsidRDefault="00E37B76" w:rsidP="002E3EAC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12:30</w:t>
      </w:r>
      <w:r w:rsidR="00D50201">
        <w:rPr>
          <w:b/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>p</w:t>
      </w:r>
      <w:r w:rsidR="00575EFE">
        <w:rPr>
          <w:b/>
          <w:bCs/>
          <w:sz w:val="23"/>
          <w:szCs w:val="23"/>
        </w:rPr>
        <w:t>.m.</w:t>
      </w:r>
    </w:p>
    <w:p w14:paraId="4C558CF5" w14:textId="77777777" w:rsidR="00556A50" w:rsidRPr="00A558EA" w:rsidRDefault="00556A50" w:rsidP="002E3EAC">
      <w:pPr>
        <w:jc w:val="center"/>
      </w:pPr>
    </w:p>
    <w:p w14:paraId="090D73D1" w14:textId="00664D96" w:rsidR="00556A50" w:rsidRPr="00A330C4" w:rsidRDefault="000E238A" w:rsidP="00556A50">
      <w:pPr>
        <w:rPr>
          <w:b/>
          <w:bCs/>
          <w:color w:val="FF0000"/>
          <w:sz w:val="21"/>
          <w:szCs w:val="21"/>
        </w:rPr>
      </w:pPr>
      <w:bookmarkStart w:id="2" w:name="OLE_LINK3"/>
      <w:bookmarkStart w:id="3" w:name="OLE_LINK4"/>
      <w:r w:rsidRPr="00A330C4">
        <w:rPr>
          <w:b/>
          <w:bCs/>
          <w:sz w:val="21"/>
          <w:szCs w:val="21"/>
        </w:rPr>
        <w:t>T</w:t>
      </w:r>
      <w:r w:rsidR="00556A50" w:rsidRPr="00A330C4">
        <w:rPr>
          <w:b/>
          <w:bCs/>
          <w:sz w:val="21"/>
          <w:szCs w:val="21"/>
        </w:rPr>
        <w:t>he following</w:t>
      </w:r>
      <w:r w:rsidR="00151D87" w:rsidRPr="00A330C4">
        <w:rPr>
          <w:b/>
          <w:bCs/>
          <w:sz w:val="21"/>
          <w:szCs w:val="21"/>
        </w:rPr>
        <w:t xml:space="preserve"> </w:t>
      </w:r>
      <w:r w:rsidR="00A4433F">
        <w:rPr>
          <w:b/>
          <w:bCs/>
          <w:sz w:val="21"/>
          <w:szCs w:val="21"/>
        </w:rPr>
        <w:t>thirteen</w:t>
      </w:r>
      <w:r w:rsidR="00A4433F" w:rsidRPr="00A330C4">
        <w:rPr>
          <w:b/>
          <w:bCs/>
          <w:sz w:val="21"/>
          <w:szCs w:val="21"/>
        </w:rPr>
        <w:t xml:space="preserve"> </w:t>
      </w:r>
      <w:r w:rsidR="00BF328E" w:rsidRPr="00A330C4">
        <w:rPr>
          <w:b/>
          <w:bCs/>
          <w:sz w:val="21"/>
          <w:szCs w:val="21"/>
        </w:rPr>
        <w:t xml:space="preserve">out of </w:t>
      </w:r>
      <w:r w:rsidR="00287E31" w:rsidRPr="00A330C4">
        <w:rPr>
          <w:b/>
          <w:bCs/>
          <w:sz w:val="21"/>
          <w:szCs w:val="21"/>
        </w:rPr>
        <w:t>fifteen</w:t>
      </w:r>
      <w:r w:rsidR="0094248D" w:rsidRPr="00A330C4">
        <w:rPr>
          <w:b/>
          <w:bCs/>
          <w:sz w:val="21"/>
          <w:szCs w:val="21"/>
        </w:rPr>
        <w:t xml:space="preserve"> </w:t>
      </w:r>
      <w:r w:rsidR="00556A50" w:rsidRPr="00A330C4">
        <w:rPr>
          <w:b/>
          <w:bCs/>
          <w:sz w:val="21"/>
          <w:szCs w:val="21"/>
        </w:rPr>
        <w:t>Board members were present:</w:t>
      </w:r>
      <w:r w:rsidR="00CD26A9" w:rsidRPr="00A330C4">
        <w:rPr>
          <w:b/>
          <w:bCs/>
          <w:sz w:val="21"/>
          <w:szCs w:val="21"/>
        </w:rPr>
        <w:t xml:space="preserve"> </w:t>
      </w:r>
    </w:p>
    <w:p w14:paraId="231C4F34" w14:textId="77777777" w:rsidR="00E76C41" w:rsidRPr="00A330C4" w:rsidRDefault="00E76C41" w:rsidP="00556A50">
      <w:pPr>
        <w:rPr>
          <w:sz w:val="21"/>
          <w:szCs w:val="21"/>
        </w:rPr>
      </w:pPr>
    </w:p>
    <w:p w14:paraId="5776F24C" w14:textId="77777777" w:rsidR="00556A50" w:rsidRPr="00A330C4" w:rsidRDefault="00556A50" w:rsidP="00556A50">
      <w:pPr>
        <w:rPr>
          <w:b/>
          <w:sz w:val="21"/>
          <w:szCs w:val="21"/>
          <w:u w:val="single"/>
        </w:rPr>
        <w:sectPr w:rsidR="00556A50" w:rsidRPr="00A330C4" w:rsidSect="00FC4343">
          <w:headerReference w:type="default" r:id="rId11"/>
          <w:pgSz w:w="12240" w:h="15840" w:code="1"/>
          <w:pgMar w:top="630" w:right="1152" w:bottom="360" w:left="1152" w:header="288" w:footer="0" w:gutter="0"/>
          <w:cols w:space="720"/>
          <w:docGrid w:linePitch="326"/>
        </w:sectPr>
      </w:pPr>
    </w:p>
    <w:bookmarkEnd w:id="2"/>
    <w:bookmarkEnd w:id="3"/>
    <w:p w14:paraId="4EC51680" w14:textId="2101A291" w:rsidR="000E495B" w:rsidRPr="00A330C4" w:rsidRDefault="000E495B" w:rsidP="00556A50">
      <w:pPr>
        <w:rPr>
          <w:sz w:val="21"/>
          <w:szCs w:val="21"/>
        </w:rPr>
      </w:pPr>
      <w:r w:rsidRPr="00A330C4">
        <w:rPr>
          <w:sz w:val="21"/>
          <w:szCs w:val="21"/>
        </w:rPr>
        <w:t>Steve Adams</w:t>
      </w:r>
    </w:p>
    <w:p w14:paraId="3AAEA746" w14:textId="45F478A4" w:rsidR="00556A50" w:rsidRPr="00A330C4" w:rsidRDefault="00271DC5" w:rsidP="00556A50">
      <w:pPr>
        <w:rPr>
          <w:sz w:val="21"/>
          <w:szCs w:val="21"/>
        </w:rPr>
      </w:pPr>
      <w:r w:rsidRPr="00A330C4">
        <w:rPr>
          <w:sz w:val="21"/>
          <w:szCs w:val="21"/>
        </w:rPr>
        <w:t>Don Balfour</w:t>
      </w:r>
    </w:p>
    <w:p w14:paraId="5FD1B4B5" w14:textId="425AD1B4" w:rsidR="000E495B" w:rsidRPr="00A330C4" w:rsidRDefault="000E495B" w:rsidP="00556A50">
      <w:pPr>
        <w:rPr>
          <w:sz w:val="21"/>
          <w:szCs w:val="21"/>
        </w:rPr>
      </w:pPr>
      <w:r w:rsidRPr="00A330C4">
        <w:rPr>
          <w:sz w:val="21"/>
          <w:szCs w:val="21"/>
        </w:rPr>
        <w:t>Natasha Bell</w:t>
      </w:r>
    </w:p>
    <w:p w14:paraId="785D5360" w14:textId="1766B636" w:rsidR="000E495B" w:rsidRPr="00A330C4" w:rsidRDefault="000E495B" w:rsidP="00556A50">
      <w:pPr>
        <w:rPr>
          <w:sz w:val="21"/>
          <w:szCs w:val="21"/>
        </w:rPr>
      </w:pPr>
      <w:r w:rsidRPr="00A330C4">
        <w:rPr>
          <w:sz w:val="21"/>
          <w:szCs w:val="21"/>
        </w:rPr>
        <w:t>Maxine Burton</w:t>
      </w:r>
    </w:p>
    <w:p w14:paraId="0E78FAF6" w14:textId="6F4F8008" w:rsidR="00A4773F" w:rsidRPr="00A330C4" w:rsidRDefault="00A4773F" w:rsidP="00556A50">
      <w:pPr>
        <w:rPr>
          <w:sz w:val="21"/>
          <w:szCs w:val="21"/>
        </w:rPr>
      </w:pPr>
      <w:r w:rsidRPr="00A330C4">
        <w:rPr>
          <w:sz w:val="21"/>
          <w:szCs w:val="21"/>
        </w:rPr>
        <w:t>Brian Daniel</w:t>
      </w:r>
      <w:r w:rsidR="00205DA4" w:rsidRPr="00A330C4">
        <w:rPr>
          <w:sz w:val="21"/>
          <w:szCs w:val="21"/>
        </w:rPr>
        <w:t>, Chair</w:t>
      </w:r>
    </w:p>
    <w:p w14:paraId="15C76A9B" w14:textId="662E8D79" w:rsidR="0077017A" w:rsidRPr="00A330C4" w:rsidRDefault="0077017A" w:rsidP="0077017A">
      <w:pPr>
        <w:rPr>
          <w:sz w:val="21"/>
          <w:szCs w:val="21"/>
        </w:rPr>
      </w:pPr>
      <w:r w:rsidRPr="00A330C4">
        <w:rPr>
          <w:sz w:val="21"/>
          <w:szCs w:val="21"/>
        </w:rPr>
        <w:t>Glenn Hicks</w:t>
      </w:r>
    </w:p>
    <w:p w14:paraId="235FFF65" w14:textId="74B21DBF" w:rsidR="004E1AD2" w:rsidRPr="00A330C4" w:rsidRDefault="004E1AD2" w:rsidP="0077017A">
      <w:pPr>
        <w:rPr>
          <w:sz w:val="21"/>
          <w:szCs w:val="21"/>
        </w:rPr>
      </w:pPr>
      <w:r w:rsidRPr="00A330C4">
        <w:rPr>
          <w:sz w:val="21"/>
          <w:szCs w:val="21"/>
        </w:rPr>
        <w:t>Rachel Little</w:t>
      </w:r>
    </w:p>
    <w:p w14:paraId="1BC9BB73" w14:textId="2528FC87" w:rsidR="000E495B" w:rsidRPr="00A330C4" w:rsidRDefault="00E76C41" w:rsidP="000E495B">
      <w:pPr>
        <w:rPr>
          <w:sz w:val="21"/>
          <w:szCs w:val="21"/>
        </w:rPr>
      </w:pPr>
      <w:r w:rsidRPr="00A330C4">
        <w:rPr>
          <w:sz w:val="21"/>
          <w:szCs w:val="21"/>
        </w:rPr>
        <w:br w:type="column"/>
      </w:r>
      <w:r w:rsidR="000E495B" w:rsidRPr="00A330C4">
        <w:rPr>
          <w:sz w:val="21"/>
          <w:szCs w:val="21"/>
        </w:rPr>
        <w:t>Aaron McWhorter</w:t>
      </w:r>
    </w:p>
    <w:p w14:paraId="694EFAA6" w14:textId="61406543" w:rsidR="000E495B" w:rsidRPr="00A330C4" w:rsidRDefault="000E495B" w:rsidP="000E495B">
      <w:pPr>
        <w:rPr>
          <w:sz w:val="21"/>
          <w:szCs w:val="21"/>
        </w:rPr>
      </w:pPr>
      <w:r w:rsidRPr="00A330C4">
        <w:rPr>
          <w:sz w:val="21"/>
          <w:szCs w:val="21"/>
        </w:rPr>
        <w:t>Bill Rice (Zoom)</w:t>
      </w:r>
    </w:p>
    <w:p w14:paraId="15F2A59F" w14:textId="77777777" w:rsidR="000E495B" w:rsidRPr="00A330C4" w:rsidRDefault="000E495B" w:rsidP="000E495B">
      <w:pPr>
        <w:rPr>
          <w:sz w:val="21"/>
          <w:szCs w:val="21"/>
        </w:rPr>
      </w:pPr>
      <w:r w:rsidRPr="00A330C4">
        <w:rPr>
          <w:sz w:val="21"/>
          <w:szCs w:val="21"/>
        </w:rPr>
        <w:t>Bill Russell</w:t>
      </w:r>
    </w:p>
    <w:p w14:paraId="44CA2104" w14:textId="60616926" w:rsidR="0077017A" w:rsidRPr="00A330C4" w:rsidRDefault="0077017A" w:rsidP="00BD0C82">
      <w:pPr>
        <w:rPr>
          <w:sz w:val="21"/>
          <w:szCs w:val="21"/>
        </w:rPr>
      </w:pPr>
      <w:r w:rsidRPr="00A330C4">
        <w:rPr>
          <w:sz w:val="21"/>
          <w:szCs w:val="21"/>
        </w:rPr>
        <w:t>Doug Tollett</w:t>
      </w:r>
      <w:r w:rsidR="00205DA4" w:rsidRPr="00A330C4">
        <w:rPr>
          <w:sz w:val="21"/>
          <w:szCs w:val="21"/>
        </w:rPr>
        <w:t xml:space="preserve">, </w:t>
      </w:r>
      <w:r w:rsidR="00F00C9C" w:rsidRPr="00A330C4">
        <w:rPr>
          <w:sz w:val="21"/>
          <w:szCs w:val="21"/>
        </w:rPr>
        <w:t>Vice Chair</w:t>
      </w:r>
      <w:r w:rsidR="000E495B" w:rsidRPr="00A330C4">
        <w:rPr>
          <w:sz w:val="21"/>
          <w:szCs w:val="21"/>
        </w:rPr>
        <w:t xml:space="preserve"> (Zoom)</w:t>
      </w:r>
    </w:p>
    <w:p w14:paraId="1056D60E" w14:textId="61E4E63A" w:rsidR="0047010E" w:rsidRPr="00A330C4" w:rsidRDefault="0077017A" w:rsidP="00BD0C82">
      <w:pPr>
        <w:rPr>
          <w:sz w:val="21"/>
          <w:szCs w:val="21"/>
        </w:rPr>
      </w:pPr>
      <w:r w:rsidRPr="00A330C4">
        <w:rPr>
          <w:sz w:val="21"/>
          <w:szCs w:val="21"/>
        </w:rPr>
        <w:t>Dexter Warrior</w:t>
      </w:r>
      <w:r w:rsidR="00D03821" w:rsidRPr="00A330C4">
        <w:rPr>
          <w:sz w:val="21"/>
          <w:szCs w:val="21"/>
        </w:rPr>
        <w:t xml:space="preserve">, </w:t>
      </w:r>
      <w:r w:rsidR="00F00C9C" w:rsidRPr="00A330C4">
        <w:rPr>
          <w:sz w:val="21"/>
          <w:szCs w:val="21"/>
        </w:rPr>
        <w:t>Secretary</w:t>
      </w:r>
      <w:r w:rsidR="00CD6DB2" w:rsidRPr="00A330C4">
        <w:rPr>
          <w:sz w:val="21"/>
          <w:szCs w:val="21"/>
        </w:rPr>
        <w:t xml:space="preserve"> </w:t>
      </w:r>
    </w:p>
    <w:p w14:paraId="24755272" w14:textId="5EACA7F2" w:rsidR="00AE4443" w:rsidRPr="00A330C4" w:rsidRDefault="00AE4443" w:rsidP="00BD0C82">
      <w:pPr>
        <w:rPr>
          <w:sz w:val="21"/>
          <w:szCs w:val="21"/>
        </w:rPr>
      </w:pPr>
      <w:r>
        <w:rPr>
          <w:sz w:val="21"/>
          <w:szCs w:val="21"/>
        </w:rPr>
        <w:t>Bill Jones</w:t>
      </w:r>
    </w:p>
    <w:p w14:paraId="762C7E1D" w14:textId="44EE5053" w:rsidR="00E10754" w:rsidRPr="00A330C4" w:rsidRDefault="00E10754" w:rsidP="00BD0C82">
      <w:pPr>
        <w:rPr>
          <w:sz w:val="21"/>
          <w:szCs w:val="21"/>
        </w:rPr>
        <w:sectPr w:rsidR="00E10754" w:rsidRPr="00A330C4" w:rsidSect="00FC4343">
          <w:headerReference w:type="even" r:id="rId12"/>
          <w:headerReference w:type="default" r:id="rId13"/>
          <w:headerReference w:type="first" r:id="rId14"/>
          <w:type w:val="continuous"/>
          <w:pgSz w:w="12240" w:h="15840" w:code="1"/>
          <w:pgMar w:top="720" w:right="1152" w:bottom="720" w:left="1152" w:header="720" w:footer="0" w:gutter="0"/>
          <w:cols w:num="2" w:space="720"/>
          <w:docGrid w:linePitch="360"/>
        </w:sectPr>
      </w:pPr>
    </w:p>
    <w:p w14:paraId="77E6E967" w14:textId="0B297B5D" w:rsidR="006B0D66" w:rsidRPr="00A330C4" w:rsidRDefault="006B0D66" w:rsidP="00210F2F">
      <w:pPr>
        <w:jc w:val="both"/>
        <w:rPr>
          <w:b/>
          <w:i/>
          <w:sz w:val="21"/>
          <w:szCs w:val="21"/>
        </w:rPr>
      </w:pPr>
      <w:r w:rsidRPr="00A330C4">
        <w:rPr>
          <w:b/>
          <w:i/>
          <w:sz w:val="21"/>
          <w:szCs w:val="21"/>
        </w:rPr>
        <w:t xml:space="preserve">Chair </w:t>
      </w:r>
      <w:r w:rsidR="00BA4A58" w:rsidRPr="00A330C4">
        <w:rPr>
          <w:b/>
          <w:i/>
          <w:sz w:val="21"/>
          <w:szCs w:val="21"/>
        </w:rPr>
        <w:t>Brian Daniel</w:t>
      </w:r>
      <w:r w:rsidRPr="00A330C4">
        <w:rPr>
          <w:b/>
          <w:i/>
          <w:sz w:val="21"/>
          <w:szCs w:val="21"/>
        </w:rPr>
        <w:t xml:space="preserve"> called the meeting to order at </w:t>
      </w:r>
      <w:r w:rsidR="00E37B76" w:rsidRPr="00A330C4">
        <w:rPr>
          <w:b/>
          <w:i/>
          <w:sz w:val="21"/>
          <w:szCs w:val="21"/>
        </w:rPr>
        <w:t>12:</w:t>
      </w:r>
      <w:r w:rsidR="000E495B" w:rsidRPr="00A330C4">
        <w:rPr>
          <w:b/>
          <w:i/>
          <w:sz w:val="21"/>
          <w:szCs w:val="21"/>
        </w:rPr>
        <w:t>29</w:t>
      </w:r>
      <w:r w:rsidR="00502628" w:rsidRPr="00A330C4">
        <w:rPr>
          <w:b/>
          <w:i/>
          <w:sz w:val="21"/>
          <w:szCs w:val="21"/>
        </w:rPr>
        <w:t xml:space="preserve"> </w:t>
      </w:r>
      <w:r w:rsidR="00E37B76" w:rsidRPr="00A330C4">
        <w:rPr>
          <w:b/>
          <w:i/>
          <w:sz w:val="21"/>
          <w:szCs w:val="21"/>
        </w:rPr>
        <w:t>p</w:t>
      </w:r>
      <w:r w:rsidR="00502628" w:rsidRPr="00A330C4">
        <w:rPr>
          <w:b/>
          <w:i/>
          <w:sz w:val="21"/>
          <w:szCs w:val="21"/>
        </w:rPr>
        <w:t xml:space="preserve">.m. </w:t>
      </w:r>
      <w:r w:rsidRPr="00A330C4">
        <w:rPr>
          <w:b/>
          <w:i/>
          <w:sz w:val="21"/>
          <w:szCs w:val="21"/>
        </w:rPr>
        <w:t xml:space="preserve"> </w:t>
      </w:r>
    </w:p>
    <w:p w14:paraId="0E8051BA" w14:textId="77777777" w:rsidR="006B0D66" w:rsidRPr="00A330C4" w:rsidRDefault="006B0D66" w:rsidP="00210F2F">
      <w:pPr>
        <w:jc w:val="both"/>
        <w:rPr>
          <w:b/>
          <w:i/>
          <w:sz w:val="21"/>
          <w:szCs w:val="21"/>
        </w:rPr>
      </w:pPr>
    </w:p>
    <w:p w14:paraId="6AC552A6" w14:textId="01DADF89" w:rsidR="00210F2F" w:rsidRPr="00A330C4" w:rsidRDefault="000E24DB" w:rsidP="00210F2F">
      <w:pPr>
        <w:jc w:val="both"/>
        <w:rPr>
          <w:b/>
          <w:i/>
          <w:sz w:val="21"/>
          <w:szCs w:val="21"/>
        </w:rPr>
      </w:pPr>
      <w:r w:rsidRPr="00A330C4">
        <w:rPr>
          <w:b/>
          <w:i/>
          <w:sz w:val="21"/>
          <w:szCs w:val="21"/>
        </w:rPr>
        <w:t>A motion to approve the</w:t>
      </w:r>
      <w:r w:rsidR="00271DC5" w:rsidRPr="00A330C4">
        <w:rPr>
          <w:b/>
          <w:i/>
          <w:sz w:val="21"/>
          <w:szCs w:val="21"/>
        </w:rPr>
        <w:t xml:space="preserve"> </w:t>
      </w:r>
      <w:r w:rsidR="000E495B" w:rsidRPr="00A330C4">
        <w:rPr>
          <w:b/>
          <w:i/>
          <w:sz w:val="21"/>
          <w:szCs w:val="21"/>
        </w:rPr>
        <w:t>December 10</w:t>
      </w:r>
      <w:r w:rsidR="00F172C0" w:rsidRPr="00A330C4">
        <w:rPr>
          <w:b/>
          <w:i/>
          <w:sz w:val="21"/>
          <w:szCs w:val="21"/>
        </w:rPr>
        <w:t>,</w:t>
      </w:r>
      <w:r w:rsidR="00A6116B" w:rsidRPr="00A330C4">
        <w:rPr>
          <w:b/>
          <w:i/>
          <w:sz w:val="21"/>
          <w:szCs w:val="21"/>
        </w:rPr>
        <w:t xml:space="preserve"> </w:t>
      </w:r>
      <w:proofErr w:type="gramStart"/>
      <w:r w:rsidR="00A6116B" w:rsidRPr="00A330C4">
        <w:rPr>
          <w:b/>
          <w:i/>
          <w:sz w:val="21"/>
          <w:szCs w:val="21"/>
        </w:rPr>
        <w:t>2024</w:t>
      </w:r>
      <w:proofErr w:type="gramEnd"/>
      <w:r w:rsidR="00556A50" w:rsidRPr="00A330C4">
        <w:rPr>
          <w:b/>
          <w:i/>
          <w:sz w:val="21"/>
          <w:szCs w:val="21"/>
        </w:rPr>
        <w:t xml:space="preserve"> Board </w:t>
      </w:r>
      <w:r w:rsidR="00BA6673" w:rsidRPr="00A330C4">
        <w:rPr>
          <w:b/>
          <w:i/>
          <w:sz w:val="21"/>
          <w:szCs w:val="21"/>
        </w:rPr>
        <w:t xml:space="preserve">of Governors </w:t>
      </w:r>
      <w:r w:rsidR="000A315C" w:rsidRPr="00A330C4">
        <w:rPr>
          <w:b/>
          <w:i/>
          <w:sz w:val="21"/>
          <w:szCs w:val="21"/>
        </w:rPr>
        <w:t>meeting</w:t>
      </w:r>
      <w:r w:rsidR="00556A50" w:rsidRPr="00A330C4">
        <w:rPr>
          <w:b/>
          <w:i/>
          <w:sz w:val="21"/>
          <w:szCs w:val="21"/>
        </w:rPr>
        <w:t xml:space="preserve"> minutes </w:t>
      </w:r>
      <w:r w:rsidR="00556A50" w:rsidRPr="00A330C4">
        <w:rPr>
          <w:b/>
          <w:i/>
          <w:noProof/>
          <w:sz w:val="21"/>
          <w:szCs w:val="21"/>
        </w:rPr>
        <w:t>was made</w:t>
      </w:r>
      <w:r w:rsidR="00556A50" w:rsidRPr="00A330C4">
        <w:rPr>
          <w:b/>
          <w:i/>
          <w:sz w:val="21"/>
          <w:szCs w:val="21"/>
        </w:rPr>
        <w:t xml:space="preserve"> by </w:t>
      </w:r>
      <w:r w:rsidR="00A4773F" w:rsidRPr="00A330C4">
        <w:rPr>
          <w:b/>
          <w:i/>
          <w:sz w:val="21"/>
          <w:szCs w:val="21"/>
        </w:rPr>
        <w:br/>
      </w:r>
      <w:r w:rsidR="000E495B" w:rsidRPr="00A330C4">
        <w:rPr>
          <w:b/>
          <w:i/>
          <w:sz w:val="21"/>
          <w:szCs w:val="21"/>
        </w:rPr>
        <w:t>Glenn Hicks</w:t>
      </w:r>
      <w:r w:rsidR="00556A50" w:rsidRPr="00A330C4">
        <w:rPr>
          <w:b/>
          <w:i/>
          <w:sz w:val="21"/>
          <w:szCs w:val="21"/>
        </w:rPr>
        <w:t xml:space="preserve">, seconded by </w:t>
      </w:r>
      <w:r w:rsidR="000E495B" w:rsidRPr="00A330C4">
        <w:rPr>
          <w:b/>
          <w:i/>
          <w:sz w:val="21"/>
          <w:szCs w:val="21"/>
        </w:rPr>
        <w:t>Aaron McWhorter</w:t>
      </w:r>
      <w:r w:rsidR="00BA4A58" w:rsidRPr="00A330C4">
        <w:rPr>
          <w:b/>
          <w:i/>
          <w:sz w:val="21"/>
          <w:szCs w:val="21"/>
        </w:rPr>
        <w:t>,</w:t>
      </w:r>
      <w:r w:rsidR="00556A50" w:rsidRPr="00A330C4">
        <w:rPr>
          <w:b/>
          <w:i/>
          <w:sz w:val="21"/>
          <w:szCs w:val="21"/>
        </w:rPr>
        <w:t xml:space="preserve"> and una</w:t>
      </w:r>
      <w:r w:rsidR="00F135CC" w:rsidRPr="00A330C4">
        <w:rPr>
          <w:b/>
          <w:i/>
          <w:sz w:val="21"/>
          <w:szCs w:val="21"/>
        </w:rPr>
        <w:t>ni</w:t>
      </w:r>
      <w:r w:rsidR="00556A50" w:rsidRPr="00A330C4">
        <w:rPr>
          <w:b/>
          <w:i/>
          <w:sz w:val="21"/>
          <w:szCs w:val="21"/>
        </w:rPr>
        <w:t>mously approved.</w:t>
      </w:r>
    </w:p>
    <w:p w14:paraId="0A8D3416" w14:textId="77777777" w:rsidR="00E64EBB" w:rsidRPr="00A330C4" w:rsidRDefault="00E64EBB" w:rsidP="00E64EBB">
      <w:pPr>
        <w:jc w:val="both"/>
        <w:rPr>
          <w:b/>
          <w:bCs/>
          <w:iCs/>
          <w:sz w:val="21"/>
          <w:szCs w:val="21"/>
        </w:rPr>
      </w:pPr>
    </w:p>
    <w:p w14:paraId="16450982" w14:textId="389BED18" w:rsidR="000A75CD" w:rsidRPr="00A330C4" w:rsidRDefault="000E495B" w:rsidP="00E64EBB">
      <w:pPr>
        <w:jc w:val="both"/>
        <w:rPr>
          <w:b/>
          <w:bCs/>
          <w:sz w:val="21"/>
          <w:szCs w:val="21"/>
        </w:rPr>
      </w:pPr>
      <w:r w:rsidRPr="00A330C4">
        <w:rPr>
          <w:b/>
          <w:bCs/>
          <w:sz w:val="21"/>
          <w:szCs w:val="21"/>
        </w:rPr>
        <w:t>IPPE RECOGNITION</w:t>
      </w:r>
    </w:p>
    <w:p w14:paraId="24D2DFCF" w14:textId="77777777" w:rsidR="00E37B76" w:rsidRPr="00A330C4" w:rsidRDefault="00E37B76" w:rsidP="00E64EBB">
      <w:pPr>
        <w:jc w:val="both"/>
        <w:rPr>
          <w:b/>
          <w:bCs/>
          <w:sz w:val="21"/>
          <w:szCs w:val="21"/>
        </w:rPr>
      </w:pPr>
    </w:p>
    <w:p w14:paraId="63B768D5" w14:textId="665D0A64" w:rsidR="00E37B76" w:rsidRPr="00A330C4" w:rsidRDefault="000E495B" w:rsidP="00E37B76">
      <w:pPr>
        <w:jc w:val="both"/>
        <w:rPr>
          <w:sz w:val="21"/>
          <w:szCs w:val="21"/>
        </w:rPr>
      </w:pPr>
      <w:r w:rsidRPr="00A330C4">
        <w:rPr>
          <w:sz w:val="21"/>
          <w:szCs w:val="21"/>
        </w:rPr>
        <w:t xml:space="preserve">Brian Daniel, GWCC Board of Governors Chairman, recognized </w:t>
      </w:r>
      <w:r w:rsidR="00AE4443">
        <w:rPr>
          <w:sz w:val="21"/>
          <w:szCs w:val="21"/>
        </w:rPr>
        <w:t xml:space="preserve">Nath Morris and </w:t>
      </w:r>
      <w:proofErr w:type="spellStart"/>
      <w:r w:rsidRPr="00A330C4">
        <w:rPr>
          <w:sz w:val="21"/>
          <w:szCs w:val="21"/>
        </w:rPr>
        <w:t>Internationl</w:t>
      </w:r>
      <w:proofErr w:type="spellEnd"/>
      <w:r w:rsidRPr="00A330C4">
        <w:rPr>
          <w:sz w:val="21"/>
          <w:szCs w:val="21"/>
        </w:rPr>
        <w:t xml:space="preserve"> Production &amp; Processing Expo (IPPE) in support of years of partnership and collaboration. </w:t>
      </w:r>
    </w:p>
    <w:p w14:paraId="0E3D9CA8" w14:textId="77777777" w:rsidR="00E37B76" w:rsidRPr="00A330C4" w:rsidRDefault="00E37B76" w:rsidP="00E37B76">
      <w:pPr>
        <w:jc w:val="both"/>
        <w:rPr>
          <w:b/>
          <w:sz w:val="21"/>
          <w:szCs w:val="21"/>
        </w:rPr>
      </w:pPr>
    </w:p>
    <w:p w14:paraId="7E3FE9EE" w14:textId="565C0974" w:rsidR="000E495B" w:rsidRPr="00A330C4" w:rsidRDefault="000E495B" w:rsidP="00E64EBB">
      <w:pPr>
        <w:jc w:val="both"/>
        <w:rPr>
          <w:b/>
          <w:bCs/>
          <w:sz w:val="21"/>
          <w:szCs w:val="21"/>
        </w:rPr>
      </w:pPr>
      <w:r w:rsidRPr="00A330C4">
        <w:rPr>
          <w:b/>
          <w:bCs/>
          <w:sz w:val="21"/>
          <w:szCs w:val="21"/>
        </w:rPr>
        <w:t>FINANCIAL UPDATE</w:t>
      </w:r>
    </w:p>
    <w:p w14:paraId="69E92E14" w14:textId="77777777" w:rsidR="000E495B" w:rsidRPr="00A330C4" w:rsidRDefault="000E495B" w:rsidP="00E64EBB">
      <w:pPr>
        <w:jc w:val="both"/>
        <w:rPr>
          <w:b/>
          <w:bCs/>
          <w:sz w:val="21"/>
          <w:szCs w:val="21"/>
        </w:rPr>
      </w:pPr>
    </w:p>
    <w:p w14:paraId="6D0DB9B7" w14:textId="571B8EDD" w:rsidR="000E495B" w:rsidRPr="00A330C4" w:rsidRDefault="000E495B" w:rsidP="00E64EBB">
      <w:pPr>
        <w:jc w:val="both"/>
        <w:rPr>
          <w:sz w:val="21"/>
          <w:szCs w:val="21"/>
        </w:rPr>
      </w:pPr>
      <w:r w:rsidRPr="00A330C4">
        <w:rPr>
          <w:sz w:val="21"/>
          <w:szCs w:val="21"/>
        </w:rPr>
        <w:t>Rey Rodriguez, GWCC Director of Finance, provided the Board an update on the November and December Authority Financials.</w:t>
      </w:r>
    </w:p>
    <w:p w14:paraId="583521AE" w14:textId="77777777" w:rsidR="000E495B" w:rsidRPr="00A330C4" w:rsidRDefault="000E495B" w:rsidP="00E64EBB">
      <w:pPr>
        <w:jc w:val="both"/>
        <w:rPr>
          <w:b/>
          <w:bCs/>
          <w:sz w:val="21"/>
          <w:szCs w:val="21"/>
        </w:rPr>
      </w:pPr>
    </w:p>
    <w:p w14:paraId="7B103EAD" w14:textId="25D1122B" w:rsidR="000E495B" w:rsidRPr="00A330C4" w:rsidRDefault="000E495B" w:rsidP="00E64EBB">
      <w:pPr>
        <w:jc w:val="both"/>
        <w:rPr>
          <w:b/>
          <w:bCs/>
          <w:sz w:val="21"/>
          <w:szCs w:val="21"/>
        </w:rPr>
      </w:pPr>
      <w:r w:rsidRPr="00A330C4">
        <w:rPr>
          <w:b/>
          <w:bCs/>
          <w:sz w:val="21"/>
          <w:szCs w:val="21"/>
        </w:rPr>
        <w:t>MERCEDES-BENZ STADIUM UPDATE &amp; 2025 BUDGET</w:t>
      </w:r>
    </w:p>
    <w:p w14:paraId="46DF2B1C" w14:textId="77777777" w:rsidR="000E495B" w:rsidRPr="00A330C4" w:rsidRDefault="000E495B" w:rsidP="00E64EBB">
      <w:pPr>
        <w:jc w:val="both"/>
        <w:rPr>
          <w:b/>
          <w:bCs/>
          <w:sz w:val="21"/>
          <w:szCs w:val="21"/>
        </w:rPr>
      </w:pPr>
    </w:p>
    <w:p w14:paraId="74A267E6" w14:textId="65A02E9A" w:rsidR="000E495B" w:rsidRPr="00A330C4" w:rsidRDefault="000E495B" w:rsidP="00E64EBB">
      <w:pPr>
        <w:jc w:val="both"/>
        <w:rPr>
          <w:sz w:val="21"/>
          <w:szCs w:val="21"/>
        </w:rPr>
      </w:pPr>
      <w:r w:rsidRPr="00A330C4">
        <w:rPr>
          <w:sz w:val="21"/>
          <w:szCs w:val="21"/>
        </w:rPr>
        <w:t>Dietmar Exler, MBS Chief Operating Officer and Lauren Hittle, MBS Director of Finance</w:t>
      </w:r>
      <w:r w:rsidR="00F11C37">
        <w:rPr>
          <w:sz w:val="21"/>
          <w:szCs w:val="21"/>
        </w:rPr>
        <w:t xml:space="preserve"> </w:t>
      </w:r>
      <w:r w:rsidR="00AE4443">
        <w:rPr>
          <w:sz w:val="21"/>
          <w:szCs w:val="21"/>
        </w:rPr>
        <w:t xml:space="preserve">presented to the Board on the 2025 MBS proposed maintenance plan, capital improvement plan, and five-year forecast for projected capital work. </w:t>
      </w:r>
    </w:p>
    <w:p w14:paraId="1BB17076" w14:textId="77777777" w:rsidR="000E495B" w:rsidRPr="00A330C4" w:rsidRDefault="000E495B" w:rsidP="00E64EBB">
      <w:pPr>
        <w:jc w:val="both"/>
        <w:rPr>
          <w:b/>
          <w:bCs/>
          <w:sz w:val="21"/>
          <w:szCs w:val="21"/>
        </w:rPr>
      </w:pPr>
    </w:p>
    <w:p w14:paraId="671B6051" w14:textId="0DDF010F" w:rsidR="009A6748" w:rsidRPr="00A330C4" w:rsidRDefault="009A6748" w:rsidP="009A6748">
      <w:pPr>
        <w:jc w:val="both"/>
        <w:rPr>
          <w:b/>
          <w:bCs/>
          <w:sz w:val="21"/>
          <w:szCs w:val="21"/>
        </w:rPr>
      </w:pPr>
      <w:r w:rsidRPr="00A330C4">
        <w:rPr>
          <w:b/>
          <w:bCs/>
          <w:sz w:val="21"/>
          <w:szCs w:val="21"/>
        </w:rPr>
        <w:t>GWCC TEAM MEMBER RECOGNITION</w:t>
      </w:r>
    </w:p>
    <w:p w14:paraId="204AE463" w14:textId="77777777" w:rsidR="009A6748" w:rsidRPr="00A330C4" w:rsidRDefault="009A6748" w:rsidP="009A6748">
      <w:pPr>
        <w:jc w:val="both"/>
        <w:rPr>
          <w:b/>
          <w:bCs/>
          <w:sz w:val="21"/>
          <w:szCs w:val="21"/>
        </w:rPr>
      </w:pPr>
    </w:p>
    <w:p w14:paraId="74285F16" w14:textId="4B091223" w:rsidR="009A6748" w:rsidRPr="00A330C4" w:rsidRDefault="009A6748" w:rsidP="009A6748">
      <w:pPr>
        <w:jc w:val="both"/>
        <w:rPr>
          <w:sz w:val="21"/>
          <w:szCs w:val="21"/>
        </w:rPr>
      </w:pPr>
      <w:r w:rsidRPr="00A330C4">
        <w:rPr>
          <w:sz w:val="21"/>
          <w:szCs w:val="21"/>
        </w:rPr>
        <w:t>William Perkins, GWCC Director of Facility Management, recognized the following staff members for 20+ years of service: Chris Chadwick, Joseph Sturdivant, Hasan Orlovic, Jason Rutledge, and Wayne Rosser.</w:t>
      </w:r>
    </w:p>
    <w:p w14:paraId="4BD4C6E1" w14:textId="77777777" w:rsidR="009A6748" w:rsidRPr="00A330C4" w:rsidRDefault="009A6748" w:rsidP="009A6748">
      <w:pPr>
        <w:jc w:val="both"/>
        <w:rPr>
          <w:b/>
          <w:sz w:val="21"/>
          <w:szCs w:val="21"/>
        </w:rPr>
      </w:pPr>
    </w:p>
    <w:p w14:paraId="5F3F31E1" w14:textId="16B9114C" w:rsidR="00AA35AA" w:rsidRPr="00A330C4" w:rsidRDefault="00AA35AA" w:rsidP="00AA35AA">
      <w:pPr>
        <w:jc w:val="both"/>
        <w:rPr>
          <w:b/>
          <w:bCs/>
          <w:sz w:val="21"/>
          <w:szCs w:val="21"/>
        </w:rPr>
      </w:pPr>
      <w:r w:rsidRPr="00A330C4">
        <w:rPr>
          <w:b/>
          <w:bCs/>
          <w:sz w:val="21"/>
          <w:szCs w:val="21"/>
        </w:rPr>
        <w:t>GWCC OFFICE OF EMERGENCY MANAGEMENT RECOGNITION</w:t>
      </w:r>
    </w:p>
    <w:p w14:paraId="1669676C" w14:textId="77777777" w:rsidR="00AA35AA" w:rsidRPr="00A330C4" w:rsidRDefault="00AA35AA" w:rsidP="00AA35AA">
      <w:pPr>
        <w:jc w:val="both"/>
        <w:rPr>
          <w:b/>
          <w:bCs/>
          <w:sz w:val="21"/>
          <w:szCs w:val="21"/>
        </w:rPr>
      </w:pPr>
    </w:p>
    <w:p w14:paraId="64B1562D" w14:textId="7EDED4C3" w:rsidR="00AA35AA" w:rsidRPr="00A330C4" w:rsidRDefault="00AE4443" w:rsidP="00AA35AA">
      <w:p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Kevin Duvall and Paul </w:t>
      </w:r>
      <w:proofErr w:type="gramStart"/>
      <w:r>
        <w:rPr>
          <w:sz w:val="21"/>
          <w:szCs w:val="21"/>
        </w:rPr>
        <w:t xml:space="preserve">Guerrucci </w:t>
      </w:r>
      <w:r w:rsidR="00AA35AA" w:rsidRPr="00A330C4">
        <w:rPr>
          <w:sz w:val="21"/>
          <w:szCs w:val="21"/>
        </w:rPr>
        <w:t xml:space="preserve"> recognized</w:t>
      </w:r>
      <w:proofErr w:type="gramEnd"/>
      <w:r w:rsidR="00AA35AA" w:rsidRPr="00A330C4">
        <w:rPr>
          <w:sz w:val="21"/>
          <w:szCs w:val="21"/>
        </w:rPr>
        <w:t xml:space="preserve"> Marc Vincent for his commitment to emergency management and homeland security efforts. </w:t>
      </w:r>
    </w:p>
    <w:p w14:paraId="0243E22E" w14:textId="77777777" w:rsidR="00AA35AA" w:rsidRPr="00A330C4" w:rsidRDefault="00AA35AA" w:rsidP="00AA35AA">
      <w:pPr>
        <w:jc w:val="both"/>
        <w:rPr>
          <w:b/>
          <w:sz w:val="21"/>
          <w:szCs w:val="21"/>
        </w:rPr>
      </w:pPr>
    </w:p>
    <w:p w14:paraId="18A40332" w14:textId="74B96A41" w:rsidR="009A6748" w:rsidRPr="00A330C4" w:rsidRDefault="00AA35AA" w:rsidP="00E64EBB">
      <w:pPr>
        <w:jc w:val="both"/>
        <w:rPr>
          <w:b/>
          <w:bCs/>
          <w:sz w:val="21"/>
          <w:szCs w:val="21"/>
        </w:rPr>
      </w:pPr>
      <w:r w:rsidRPr="00A330C4">
        <w:rPr>
          <w:b/>
          <w:bCs/>
          <w:sz w:val="21"/>
          <w:szCs w:val="21"/>
        </w:rPr>
        <w:t>SAVANNAH CONVENTION CENTER UPDATE</w:t>
      </w:r>
    </w:p>
    <w:p w14:paraId="71E5A026" w14:textId="77777777" w:rsidR="00AA35AA" w:rsidRPr="00A330C4" w:rsidRDefault="00AA35AA" w:rsidP="00E64EBB">
      <w:pPr>
        <w:jc w:val="both"/>
        <w:rPr>
          <w:b/>
          <w:bCs/>
          <w:sz w:val="21"/>
          <w:szCs w:val="21"/>
        </w:rPr>
      </w:pPr>
    </w:p>
    <w:p w14:paraId="0AF390F5" w14:textId="459544C2" w:rsidR="00AA35AA" w:rsidRPr="00A330C4" w:rsidRDefault="00AA35AA" w:rsidP="00E64EBB">
      <w:pPr>
        <w:jc w:val="both"/>
        <w:rPr>
          <w:sz w:val="21"/>
          <w:szCs w:val="21"/>
        </w:rPr>
      </w:pPr>
      <w:r w:rsidRPr="00A330C4">
        <w:rPr>
          <w:sz w:val="21"/>
          <w:szCs w:val="21"/>
        </w:rPr>
        <w:t xml:space="preserve">Kelvin Moore, SCC Senior Vice President &amp; General Manager, </w:t>
      </w:r>
      <w:r w:rsidR="00A330C4" w:rsidRPr="00A330C4">
        <w:rPr>
          <w:sz w:val="21"/>
          <w:szCs w:val="21"/>
        </w:rPr>
        <w:t xml:space="preserve">presented an update on </w:t>
      </w:r>
      <w:r w:rsidR="00AE4443">
        <w:rPr>
          <w:sz w:val="21"/>
          <w:szCs w:val="21"/>
        </w:rPr>
        <w:t>the Savannah Convention Center</w:t>
      </w:r>
      <w:r w:rsidR="00A330C4" w:rsidRPr="00A330C4">
        <w:rPr>
          <w:sz w:val="21"/>
          <w:szCs w:val="21"/>
        </w:rPr>
        <w:t xml:space="preserve">. </w:t>
      </w:r>
    </w:p>
    <w:p w14:paraId="536AA4B8" w14:textId="77777777" w:rsidR="00307704" w:rsidRPr="00A330C4" w:rsidRDefault="00307704" w:rsidP="009F4DE7">
      <w:pPr>
        <w:jc w:val="both"/>
        <w:rPr>
          <w:bCs/>
          <w:iCs/>
          <w:noProof/>
          <w:sz w:val="21"/>
          <w:szCs w:val="21"/>
        </w:rPr>
      </w:pPr>
    </w:p>
    <w:p w14:paraId="0EFCA7B3" w14:textId="77777777" w:rsidR="00344829" w:rsidRDefault="00344829" w:rsidP="009F4DE7">
      <w:pPr>
        <w:jc w:val="both"/>
        <w:rPr>
          <w:b/>
          <w:i/>
          <w:noProof/>
          <w:sz w:val="21"/>
          <w:szCs w:val="21"/>
        </w:rPr>
      </w:pPr>
    </w:p>
    <w:p w14:paraId="3D1DBB9C" w14:textId="77777777" w:rsidR="00344829" w:rsidRDefault="00344829" w:rsidP="009F4DE7">
      <w:pPr>
        <w:jc w:val="both"/>
        <w:rPr>
          <w:b/>
          <w:i/>
          <w:noProof/>
          <w:sz w:val="21"/>
          <w:szCs w:val="21"/>
        </w:rPr>
      </w:pPr>
    </w:p>
    <w:p w14:paraId="4CF5F0A2" w14:textId="77777777" w:rsidR="00344829" w:rsidRDefault="00344829" w:rsidP="009F4DE7">
      <w:pPr>
        <w:jc w:val="both"/>
        <w:rPr>
          <w:b/>
          <w:i/>
          <w:noProof/>
          <w:sz w:val="21"/>
          <w:szCs w:val="21"/>
        </w:rPr>
      </w:pPr>
    </w:p>
    <w:p w14:paraId="07AADF20" w14:textId="77777777" w:rsidR="00344829" w:rsidRDefault="00344829" w:rsidP="009F4DE7">
      <w:pPr>
        <w:jc w:val="both"/>
        <w:rPr>
          <w:b/>
          <w:i/>
          <w:noProof/>
          <w:sz w:val="21"/>
          <w:szCs w:val="21"/>
        </w:rPr>
      </w:pPr>
    </w:p>
    <w:p w14:paraId="175102C4" w14:textId="77777777" w:rsidR="00344829" w:rsidRDefault="00344829" w:rsidP="009F4DE7">
      <w:pPr>
        <w:jc w:val="both"/>
        <w:rPr>
          <w:b/>
          <w:i/>
          <w:noProof/>
          <w:sz w:val="21"/>
          <w:szCs w:val="21"/>
        </w:rPr>
      </w:pPr>
    </w:p>
    <w:p w14:paraId="538EDC9D" w14:textId="77777777" w:rsidR="00344829" w:rsidRDefault="00344829" w:rsidP="009F4DE7">
      <w:pPr>
        <w:jc w:val="both"/>
        <w:rPr>
          <w:b/>
          <w:i/>
          <w:noProof/>
          <w:sz w:val="21"/>
          <w:szCs w:val="21"/>
        </w:rPr>
      </w:pPr>
    </w:p>
    <w:p w14:paraId="17C881B1" w14:textId="77777777" w:rsidR="00344829" w:rsidRDefault="00344829" w:rsidP="009F4DE7">
      <w:pPr>
        <w:jc w:val="both"/>
        <w:rPr>
          <w:b/>
          <w:i/>
          <w:noProof/>
          <w:sz w:val="21"/>
          <w:szCs w:val="21"/>
        </w:rPr>
      </w:pPr>
    </w:p>
    <w:p w14:paraId="4102DA01" w14:textId="77777777" w:rsidR="00344829" w:rsidRDefault="00344829" w:rsidP="009F4DE7">
      <w:pPr>
        <w:jc w:val="both"/>
        <w:rPr>
          <w:b/>
          <w:i/>
          <w:noProof/>
          <w:sz w:val="21"/>
          <w:szCs w:val="21"/>
        </w:rPr>
      </w:pPr>
    </w:p>
    <w:p w14:paraId="7DA0EDC1" w14:textId="77777777" w:rsidR="00344829" w:rsidRDefault="00344829" w:rsidP="009F4DE7">
      <w:pPr>
        <w:jc w:val="both"/>
        <w:rPr>
          <w:b/>
          <w:i/>
          <w:noProof/>
          <w:sz w:val="21"/>
          <w:szCs w:val="21"/>
        </w:rPr>
      </w:pPr>
    </w:p>
    <w:p w14:paraId="36EA3C4B" w14:textId="4CEB657B" w:rsidR="00307704" w:rsidRPr="00A330C4" w:rsidRDefault="00AE4443" w:rsidP="009F4DE7">
      <w:pPr>
        <w:jc w:val="both"/>
        <w:rPr>
          <w:b/>
          <w:i/>
          <w:noProof/>
          <w:sz w:val="21"/>
          <w:szCs w:val="21"/>
        </w:rPr>
      </w:pPr>
      <w:r>
        <w:rPr>
          <w:b/>
          <w:i/>
          <w:noProof/>
          <w:sz w:val="21"/>
          <w:szCs w:val="21"/>
        </w:rPr>
        <w:t xml:space="preserve">A motion was made by Dexter Warrior, seconded by Glenn Hicks, and unanimously was approved to adjourn </w:t>
      </w:r>
      <w:r w:rsidR="00307704" w:rsidRPr="00A330C4">
        <w:rPr>
          <w:b/>
          <w:i/>
          <w:noProof/>
          <w:sz w:val="21"/>
          <w:szCs w:val="21"/>
        </w:rPr>
        <w:t xml:space="preserve"> the meeting at 1:</w:t>
      </w:r>
      <w:r w:rsidR="00A330C4" w:rsidRPr="00A330C4">
        <w:rPr>
          <w:b/>
          <w:i/>
          <w:noProof/>
          <w:sz w:val="21"/>
          <w:szCs w:val="21"/>
        </w:rPr>
        <w:t>2</w:t>
      </w:r>
      <w:r>
        <w:rPr>
          <w:b/>
          <w:i/>
          <w:noProof/>
          <w:sz w:val="21"/>
          <w:szCs w:val="21"/>
        </w:rPr>
        <w:t>2</w:t>
      </w:r>
      <w:r w:rsidR="00307704" w:rsidRPr="00A330C4">
        <w:rPr>
          <w:b/>
          <w:i/>
          <w:noProof/>
          <w:sz w:val="21"/>
          <w:szCs w:val="21"/>
        </w:rPr>
        <w:t xml:space="preserve"> p.m. </w:t>
      </w:r>
    </w:p>
    <w:p w14:paraId="2BB99004" w14:textId="77777777" w:rsidR="0086563B" w:rsidRPr="00A330C4" w:rsidRDefault="0086563B" w:rsidP="009F4DE7">
      <w:pPr>
        <w:jc w:val="both"/>
        <w:rPr>
          <w:bCs/>
          <w:iCs/>
          <w:noProof/>
          <w:sz w:val="21"/>
          <w:szCs w:val="21"/>
        </w:rPr>
      </w:pPr>
    </w:p>
    <w:p w14:paraId="3CC05F59" w14:textId="77777777" w:rsidR="00FC2910" w:rsidRPr="00A330C4" w:rsidRDefault="00FC2910" w:rsidP="005F7A12">
      <w:pPr>
        <w:pStyle w:val="BodyText"/>
        <w:tabs>
          <w:tab w:val="left" w:pos="5160"/>
        </w:tabs>
        <w:ind w:left="0"/>
        <w:rPr>
          <w:rFonts w:cs="Times New Roman"/>
          <w:sz w:val="21"/>
          <w:szCs w:val="21"/>
        </w:rPr>
      </w:pPr>
      <w:r w:rsidRPr="00A330C4">
        <w:rPr>
          <w:rFonts w:cs="Times New Roman"/>
          <w:spacing w:val="-1"/>
          <w:sz w:val="21"/>
          <w:szCs w:val="21"/>
        </w:rPr>
        <w:t>RESPECTFULLY</w:t>
      </w:r>
      <w:r w:rsidRPr="00A330C4">
        <w:rPr>
          <w:rFonts w:cs="Times New Roman"/>
          <w:sz w:val="21"/>
          <w:szCs w:val="21"/>
        </w:rPr>
        <w:t xml:space="preserve"> </w:t>
      </w:r>
      <w:r w:rsidRPr="00A330C4">
        <w:rPr>
          <w:rFonts w:cs="Times New Roman"/>
          <w:spacing w:val="-1"/>
          <w:sz w:val="21"/>
          <w:szCs w:val="21"/>
        </w:rPr>
        <w:t>SUBMITTED:</w:t>
      </w:r>
      <w:r w:rsidRPr="00A330C4">
        <w:rPr>
          <w:rFonts w:cs="Times New Roman"/>
          <w:spacing w:val="-1"/>
          <w:sz w:val="21"/>
          <w:szCs w:val="21"/>
        </w:rPr>
        <w:tab/>
        <w:t>APPROVED:</w:t>
      </w:r>
    </w:p>
    <w:p w14:paraId="1C90362C" w14:textId="4B8E4354" w:rsidR="00FC2910" w:rsidRPr="00A330C4" w:rsidRDefault="00FC2910" w:rsidP="005F7A12">
      <w:pPr>
        <w:tabs>
          <w:tab w:val="left" w:pos="4320"/>
          <w:tab w:val="left" w:pos="5040"/>
          <w:tab w:val="left" w:pos="9360"/>
        </w:tabs>
        <w:rPr>
          <w:sz w:val="21"/>
          <w:szCs w:val="21"/>
        </w:rPr>
      </w:pPr>
    </w:p>
    <w:p w14:paraId="2BB9D2F8" w14:textId="77777777" w:rsidR="005F7A12" w:rsidRPr="00A330C4" w:rsidRDefault="005F7A12" w:rsidP="005F7A12">
      <w:pPr>
        <w:tabs>
          <w:tab w:val="left" w:pos="4320"/>
          <w:tab w:val="left" w:pos="5040"/>
          <w:tab w:val="left" w:pos="9360"/>
        </w:tabs>
        <w:rPr>
          <w:sz w:val="21"/>
          <w:szCs w:val="21"/>
        </w:rPr>
      </w:pPr>
    </w:p>
    <w:p w14:paraId="7FA72BB6" w14:textId="77777777" w:rsidR="002909B2" w:rsidRPr="00A330C4" w:rsidRDefault="002909B2" w:rsidP="005F7A12">
      <w:pPr>
        <w:tabs>
          <w:tab w:val="left" w:pos="4320"/>
          <w:tab w:val="left" w:pos="5040"/>
          <w:tab w:val="left" w:pos="9360"/>
        </w:tabs>
        <w:rPr>
          <w:sz w:val="21"/>
          <w:szCs w:val="21"/>
        </w:rPr>
      </w:pPr>
    </w:p>
    <w:p w14:paraId="1CAF76C9" w14:textId="3CBA486A" w:rsidR="005F7A12" w:rsidRPr="00A330C4" w:rsidRDefault="005F7A12" w:rsidP="005F7A12">
      <w:pPr>
        <w:tabs>
          <w:tab w:val="left" w:pos="4320"/>
          <w:tab w:val="left" w:pos="5040"/>
          <w:tab w:val="left" w:pos="9360"/>
        </w:tabs>
        <w:rPr>
          <w:sz w:val="21"/>
          <w:szCs w:val="21"/>
          <w:u w:val="single"/>
        </w:rPr>
      </w:pPr>
      <w:r w:rsidRPr="00A330C4">
        <w:rPr>
          <w:sz w:val="21"/>
          <w:szCs w:val="21"/>
          <w:u w:val="single"/>
        </w:rPr>
        <w:tab/>
      </w:r>
      <w:r w:rsidRPr="00A330C4">
        <w:rPr>
          <w:sz w:val="21"/>
          <w:szCs w:val="21"/>
        </w:rPr>
        <w:tab/>
      </w:r>
      <w:r w:rsidRPr="00A330C4">
        <w:rPr>
          <w:sz w:val="21"/>
          <w:szCs w:val="21"/>
          <w:u w:val="single"/>
        </w:rPr>
        <w:tab/>
      </w:r>
    </w:p>
    <w:p w14:paraId="5D220A6F" w14:textId="61D3E082" w:rsidR="00124540" w:rsidRPr="00A330C4" w:rsidRDefault="00390B61" w:rsidP="00FD6268">
      <w:pPr>
        <w:pStyle w:val="BodyText"/>
        <w:tabs>
          <w:tab w:val="left" w:pos="5040"/>
        </w:tabs>
        <w:ind w:left="0"/>
        <w:rPr>
          <w:rFonts w:cs="Times New Roman"/>
          <w:spacing w:val="-1"/>
          <w:sz w:val="21"/>
          <w:szCs w:val="21"/>
        </w:rPr>
      </w:pPr>
      <w:r w:rsidRPr="00A330C4">
        <w:rPr>
          <w:rFonts w:cs="Times New Roman"/>
          <w:spacing w:val="-1"/>
          <w:sz w:val="21"/>
          <w:szCs w:val="21"/>
        </w:rPr>
        <w:t>Alisha King, Assistant Secretary</w:t>
      </w:r>
      <w:r w:rsidR="00E64EBB" w:rsidRPr="00A330C4">
        <w:rPr>
          <w:rFonts w:cs="Times New Roman"/>
          <w:spacing w:val="-1"/>
          <w:sz w:val="21"/>
          <w:szCs w:val="21"/>
        </w:rPr>
        <w:t xml:space="preserve"> </w:t>
      </w:r>
      <w:r w:rsidR="00E64EBB" w:rsidRPr="00A330C4">
        <w:rPr>
          <w:rFonts w:cs="Times New Roman"/>
          <w:spacing w:val="-1"/>
          <w:sz w:val="21"/>
          <w:szCs w:val="21"/>
        </w:rPr>
        <w:tab/>
      </w:r>
      <w:r w:rsidR="00333BC1" w:rsidRPr="00A330C4">
        <w:rPr>
          <w:rFonts w:cs="Times New Roman"/>
          <w:spacing w:val="-1"/>
          <w:sz w:val="21"/>
          <w:szCs w:val="21"/>
        </w:rPr>
        <w:t>Dexter Warrior</w:t>
      </w:r>
      <w:r w:rsidR="004E6C13" w:rsidRPr="00A330C4">
        <w:rPr>
          <w:rFonts w:cs="Times New Roman"/>
          <w:spacing w:val="-1"/>
          <w:sz w:val="21"/>
          <w:szCs w:val="21"/>
        </w:rPr>
        <w:t>, Secretary</w:t>
      </w:r>
    </w:p>
    <w:sectPr w:rsidR="00124540" w:rsidRPr="00A330C4" w:rsidSect="00FC4343">
      <w:type w:val="continuous"/>
      <w:pgSz w:w="12240" w:h="15840" w:code="1"/>
      <w:pgMar w:top="720" w:right="1152" w:bottom="720" w:left="1152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E2594F" w14:textId="77777777" w:rsidR="003B4591" w:rsidRDefault="003B4591">
      <w:r>
        <w:separator/>
      </w:r>
    </w:p>
  </w:endnote>
  <w:endnote w:type="continuationSeparator" w:id="0">
    <w:p w14:paraId="6E767810" w14:textId="77777777" w:rsidR="003B4591" w:rsidRDefault="003B4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54567A" w14:textId="77777777" w:rsidR="003B4591" w:rsidRDefault="003B4591">
      <w:r>
        <w:separator/>
      </w:r>
    </w:p>
  </w:footnote>
  <w:footnote w:type="continuationSeparator" w:id="0">
    <w:p w14:paraId="741930A1" w14:textId="77777777" w:rsidR="003B4591" w:rsidRDefault="003B45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ED83A" w14:textId="7E2FD8EA" w:rsidR="00556A50" w:rsidRDefault="00556A50">
    <w:pPr>
      <w:pStyle w:val="Header"/>
      <w:jc w:val="right"/>
      <w:rPr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5C22D" w14:textId="2A6A81C4" w:rsidR="002850AB" w:rsidRDefault="002850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2CF677" w14:textId="3FF35D21" w:rsidR="00FD7BD2" w:rsidRDefault="00FD7BD2" w:rsidP="00FD7BD2">
    <w:pPr>
      <w:pStyle w:val="Header"/>
      <w:jc w:val="right"/>
      <w:rPr>
        <w:sz w:val="16"/>
      </w:rPr>
    </w:pPr>
    <w:r>
      <w:rPr>
        <w:sz w:val="16"/>
      </w:rPr>
      <w:t xml:space="preserve">Georgia </w:t>
    </w:r>
    <w:smartTag w:uri="urn:schemas-microsoft-com:office:smarttags" w:element="country-region">
      <w:r>
        <w:rPr>
          <w:sz w:val="16"/>
        </w:rPr>
        <w:t>World</w:t>
      </w:r>
    </w:smartTag>
    <w:r>
      <w:rPr>
        <w:sz w:val="16"/>
      </w:rPr>
      <w:t xml:space="preserve"> </w:t>
    </w:r>
    <w:smartTag w:uri="urn:schemas-microsoft-com:office:smarttags" w:element="country-region">
      <w:r>
        <w:rPr>
          <w:sz w:val="16"/>
        </w:rPr>
        <w:t>Congress</w:t>
      </w:r>
    </w:smartTag>
    <w:r>
      <w:rPr>
        <w:sz w:val="16"/>
      </w:rPr>
      <w:t xml:space="preserve"> </w:t>
    </w:r>
    <w:smartTag w:uri="urn:schemas-microsoft-com:office:smarttags" w:element="City">
      <w:r>
        <w:rPr>
          <w:sz w:val="16"/>
        </w:rPr>
        <w:t>Center</w:t>
      </w:r>
    </w:smartTag>
    <w:r>
      <w:rPr>
        <w:sz w:val="16"/>
      </w:rPr>
      <w:t xml:space="preserve"> Authority</w:t>
    </w:r>
  </w:p>
  <w:p w14:paraId="17F8073A" w14:textId="77777777" w:rsidR="00FD7BD2" w:rsidRDefault="00FD7BD2" w:rsidP="00FD7BD2">
    <w:pPr>
      <w:pStyle w:val="Header"/>
      <w:jc w:val="right"/>
      <w:rPr>
        <w:sz w:val="16"/>
      </w:rPr>
    </w:pPr>
    <w:r>
      <w:rPr>
        <w:sz w:val="16"/>
      </w:rPr>
      <w:t>Board of Governors Meeting</w:t>
    </w:r>
  </w:p>
  <w:p w14:paraId="213A074D" w14:textId="04F5EA24" w:rsidR="00FD7BD2" w:rsidRDefault="00FD7BD2" w:rsidP="00FD7BD2">
    <w:pPr>
      <w:pStyle w:val="Header"/>
      <w:jc w:val="right"/>
      <w:rPr>
        <w:sz w:val="16"/>
      </w:rPr>
    </w:pPr>
    <w:r>
      <w:rPr>
        <w:sz w:val="16"/>
      </w:rPr>
      <w:t>Minutes</w:t>
    </w:r>
  </w:p>
  <w:p w14:paraId="4A36D689" w14:textId="7F823D22" w:rsidR="00FD7BD2" w:rsidRDefault="00AA35AA" w:rsidP="00FD7BD2">
    <w:pPr>
      <w:pStyle w:val="Header"/>
      <w:jc w:val="right"/>
      <w:rPr>
        <w:sz w:val="16"/>
      </w:rPr>
    </w:pPr>
    <w:r>
      <w:rPr>
        <w:sz w:val="16"/>
      </w:rPr>
      <w:t>January 28, 2025</w:t>
    </w:r>
  </w:p>
  <w:p w14:paraId="34D11D23" w14:textId="7EB53A54" w:rsidR="00FD7BD2" w:rsidRDefault="00FD7BD2" w:rsidP="00FD7BD2">
    <w:pPr>
      <w:pStyle w:val="Header"/>
      <w:jc w:val="right"/>
      <w:rPr>
        <w:sz w:val="16"/>
      </w:rPr>
    </w:pPr>
    <w:r>
      <w:rPr>
        <w:sz w:val="16"/>
      </w:rPr>
      <w:t xml:space="preserve">Page </w:t>
    </w:r>
    <w:r>
      <w:rPr>
        <w:sz w:val="16"/>
      </w:rPr>
      <w:fldChar w:fldCharType="begin"/>
    </w:r>
    <w:r>
      <w:rPr>
        <w:sz w:val="16"/>
      </w:rPr>
      <w:instrText xml:space="preserve"> PAGE </w:instrText>
    </w:r>
    <w:r>
      <w:rPr>
        <w:sz w:val="16"/>
      </w:rPr>
      <w:fldChar w:fldCharType="separate"/>
    </w:r>
    <w:r w:rsidR="008976EB">
      <w:rPr>
        <w:noProof/>
        <w:sz w:val="16"/>
      </w:rPr>
      <w:t>2</w:t>
    </w:r>
    <w:r>
      <w:rPr>
        <w:sz w:val="16"/>
      </w:rPr>
      <w:fldChar w:fldCharType="end"/>
    </w:r>
    <w:r>
      <w:rPr>
        <w:sz w:val="16"/>
      </w:rPr>
      <w:t xml:space="preserve"> of </w:t>
    </w:r>
    <w:r w:rsidR="00527164">
      <w:rPr>
        <w:sz w:val="16"/>
      </w:rPr>
      <w:t>2</w:t>
    </w:r>
  </w:p>
  <w:p w14:paraId="35352449" w14:textId="77777777" w:rsidR="00ED03D7" w:rsidRDefault="00ED03D7" w:rsidP="00FD7BD2">
    <w:pPr>
      <w:pStyle w:val="Header"/>
      <w:jc w:val="right"/>
      <w:rPr>
        <w:sz w:val="1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4021B" w14:textId="0CA17DF9" w:rsidR="002850AB" w:rsidRDefault="002850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B24B0"/>
    <w:multiLevelType w:val="hybridMultilevel"/>
    <w:tmpl w:val="4510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21004"/>
    <w:multiLevelType w:val="hybridMultilevel"/>
    <w:tmpl w:val="1ACC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26B1E"/>
    <w:multiLevelType w:val="hybridMultilevel"/>
    <w:tmpl w:val="5DFE5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27ED7"/>
    <w:multiLevelType w:val="hybridMultilevel"/>
    <w:tmpl w:val="88444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76A2C"/>
    <w:multiLevelType w:val="hybridMultilevel"/>
    <w:tmpl w:val="D4F20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84096"/>
    <w:multiLevelType w:val="hybridMultilevel"/>
    <w:tmpl w:val="FC82A4C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4E818B0"/>
    <w:multiLevelType w:val="hybridMultilevel"/>
    <w:tmpl w:val="97C4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40624"/>
    <w:multiLevelType w:val="hybridMultilevel"/>
    <w:tmpl w:val="859066A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41DE183F"/>
    <w:multiLevelType w:val="hybridMultilevel"/>
    <w:tmpl w:val="DCBA8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4C406E"/>
    <w:multiLevelType w:val="hybridMultilevel"/>
    <w:tmpl w:val="105636D6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4B153293"/>
    <w:multiLevelType w:val="hybridMultilevel"/>
    <w:tmpl w:val="ED6AB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EB5E3B"/>
    <w:multiLevelType w:val="hybridMultilevel"/>
    <w:tmpl w:val="69B84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073D2B"/>
    <w:multiLevelType w:val="hybridMultilevel"/>
    <w:tmpl w:val="B8541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1B04F5"/>
    <w:multiLevelType w:val="hybridMultilevel"/>
    <w:tmpl w:val="BDB8E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2D68FA"/>
    <w:multiLevelType w:val="hybridMultilevel"/>
    <w:tmpl w:val="3AD8BE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36237A"/>
    <w:multiLevelType w:val="hybridMultilevel"/>
    <w:tmpl w:val="8E026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E54AB1"/>
    <w:multiLevelType w:val="hybridMultilevel"/>
    <w:tmpl w:val="4A62F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2A58EF"/>
    <w:multiLevelType w:val="hybridMultilevel"/>
    <w:tmpl w:val="1DC0932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8741C8"/>
    <w:multiLevelType w:val="hybridMultilevel"/>
    <w:tmpl w:val="BBAC6026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7DE20C45"/>
    <w:multiLevelType w:val="hybridMultilevel"/>
    <w:tmpl w:val="E0162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FC0C22"/>
    <w:multiLevelType w:val="hybridMultilevel"/>
    <w:tmpl w:val="3A760998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1" w15:restartNumberingAfterBreak="0">
    <w:nsid w:val="7F925040"/>
    <w:multiLevelType w:val="hybridMultilevel"/>
    <w:tmpl w:val="6D0E2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5633181">
    <w:abstractNumId w:val="5"/>
  </w:num>
  <w:num w:numId="2" w16cid:durableId="1416513358">
    <w:abstractNumId w:val="9"/>
  </w:num>
  <w:num w:numId="3" w16cid:durableId="1693191843">
    <w:abstractNumId w:val="18"/>
  </w:num>
  <w:num w:numId="4" w16cid:durableId="1365524647">
    <w:abstractNumId w:val="3"/>
  </w:num>
  <w:num w:numId="5" w16cid:durableId="1899316064">
    <w:abstractNumId w:val="10"/>
  </w:num>
  <w:num w:numId="6" w16cid:durableId="81993386">
    <w:abstractNumId w:val="7"/>
  </w:num>
  <w:num w:numId="7" w16cid:durableId="16540903">
    <w:abstractNumId w:val="16"/>
  </w:num>
  <w:num w:numId="8" w16cid:durableId="150367515">
    <w:abstractNumId w:val="8"/>
  </w:num>
  <w:num w:numId="9" w16cid:durableId="1286811343">
    <w:abstractNumId w:val="6"/>
  </w:num>
  <w:num w:numId="10" w16cid:durableId="814031914">
    <w:abstractNumId w:val="17"/>
  </w:num>
  <w:num w:numId="11" w16cid:durableId="1759058548">
    <w:abstractNumId w:val="0"/>
  </w:num>
  <w:num w:numId="12" w16cid:durableId="1981495038">
    <w:abstractNumId w:val="15"/>
  </w:num>
  <w:num w:numId="13" w16cid:durableId="864097187">
    <w:abstractNumId w:val="4"/>
  </w:num>
  <w:num w:numId="14" w16cid:durableId="135537278">
    <w:abstractNumId w:val="1"/>
  </w:num>
  <w:num w:numId="15" w16cid:durableId="835388155">
    <w:abstractNumId w:val="20"/>
  </w:num>
  <w:num w:numId="16" w16cid:durableId="302589702">
    <w:abstractNumId w:val="11"/>
  </w:num>
  <w:num w:numId="17" w16cid:durableId="170536885">
    <w:abstractNumId w:val="13"/>
  </w:num>
  <w:num w:numId="18" w16cid:durableId="678893900">
    <w:abstractNumId w:val="2"/>
  </w:num>
  <w:num w:numId="19" w16cid:durableId="193155811">
    <w:abstractNumId w:val="21"/>
  </w:num>
  <w:num w:numId="20" w16cid:durableId="36321227">
    <w:abstractNumId w:val="14"/>
  </w:num>
  <w:num w:numId="21" w16cid:durableId="1761833611">
    <w:abstractNumId w:val="19"/>
  </w:num>
  <w:num w:numId="22" w16cid:durableId="865216910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7EwNTG1MDQzNDRU0lEKTi0uzszPAykwMagFAIp7EJAtAAAA"/>
  </w:docVars>
  <w:rsids>
    <w:rsidRoot w:val="00483CD0"/>
    <w:rsid w:val="00000C8C"/>
    <w:rsid w:val="000038E2"/>
    <w:rsid w:val="00003B43"/>
    <w:rsid w:val="00003BA6"/>
    <w:rsid w:val="0000444F"/>
    <w:rsid w:val="00006A97"/>
    <w:rsid w:val="00006C1F"/>
    <w:rsid w:val="000071B6"/>
    <w:rsid w:val="00007271"/>
    <w:rsid w:val="00007332"/>
    <w:rsid w:val="000079C8"/>
    <w:rsid w:val="00007FFA"/>
    <w:rsid w:val="00011C50"/>
    <w:rsid w:val="00011CAB"/>
    <w:rsid w:val="00011DEF"/>
    <w:rsid w:val="00011E65"/>
    <w:rsid w:val="00012FD8"/>
    <w:rsid w:val="000134D5"/>
    <w:rsid w:val="00013C2A"/>
    <w:rsid w:val="00013CF9"/>
    <w:rsid w:val="0001414C"/>
    <w:rsid w:val="0001432E"/>
    <w:rsid w:val="000147C4"/>
    <w:rsid w:val="0001569B"/>
    <w:rsid w:val="00015AA7"/>
    <w:rsid w:val="00015ED4"/>
    <w:rsid w:val="000167C7"/>
    <w:rsid w:val="00016B28"/>
    <w:rsid w:val="00016CC2"/>
    <w:rsid w:val="00017917"/>
    <w:rsid w:val="00017980"/>
    <w:rsid w:val="00017D70"/>
    <w:rsid w:val="000209DA"/>
    <w:rsid w:val="0002176B"/>
    <w:rsid w:val="000220D4"/>
    <w:rsid w:val="0002274E"/>
    <w:rsid w:val="0002293B"/>
    <w:rsid w:val="00022A40"/>
    <w:rsid w:val="00022E76"/>
    <w:rsid w:val="00022EAA"/>
    <w:rsid w:val="00023B05"/>
    <w:rsid w:val="0002436F"/>
    <w:rsid w:val="00026370"/>
    <w:rsid w:val="00026B8C"/>
    <w:rsid w:val="00026BA4"/>
    <w:rsid w:val="0002727D"/>
    <w:rsid w:val="0003045F"/>
    <w:rsid w:val="00030C61"/>
    <w:rsid w:val="00030CD0"/>
    <w:rsid w:val="00030D49"/>
    <w:rsid w:val="00030D82"/>
    <w:rsid w:val="00031BB9"/>
    <w:rsid w:val="00031D33"/>
    <w:rsid w:val="0003281D"/>
    <w:rsid w:val="00032B6D"/>
    <w:rsid w:val="00034B98"/>
    <w:rsid w:val="00034CD1"/>
    <w:rsid w:val="0003552C"/>
    <w:rsid w:val="00035D78"/>
    <w:rsid w:val="00036321"/>
    <w:rsid w:val="0003691F"/>
    <w:rsid w:val="000375D5"/>
    <w:rsid w:val="00040A7C"/>
    <w:rsid w:val="00040E98"/>
    <w:rsid w:val="00041D13"/>
    <w:rsid w:val="000420A5"/>
    <w:rsid w:val="00042606"/>
    <w:rsid w:val="000426CD"/>
    <w:rsid w:val="00043766"/>
    <w:rsid w:val="00045187"/>
    <w:rsid w:val="00045E18"/>
    <w:rsid w:val="00045E55"/>
    <w:rsid w:val="00046159"/>
    <w:rsid w:val="000462F8"/>
    <w:rsid w:val="00046460"/>
    <w:rsid w:val="00046AAE"/>
    <w:rsid w:val="00051809"/>
    <w:rsid w:val="00051C7B"/>
    <w:rsid w:val="0005237A"/>
    <w:rsid w:val="000523B4"/>
    <w:rsid w:val="000524F7"/>
    <w:rsid w:val="00053E6C"/>
    <w:rsid w:val="00055526"/>
    <w:rsid w:val="000563AF"/>
    <w:rsid w:val="00057D54"/>
    <w:rsid w:val="00060EB8"/>
    <w:rsid w:val="000612D7"/>
    <w:rsid w:val="00061F9F"/>
    <w:rsid w:val="000632D9"/>
    <w:rsid w:val="000638AA"/>
    <w:rsid w:val="000638D2"/>
    <w:rsid w:val="00063948"/>
    <w:rsid w:val="000641F6"/>
    <w:rsid w:val="00064576"/>
    <w:rsid w:val="00064B88"/>
    <w:rsid w:val="00065E2F"/>
    <w:rsid w:val="00067E5F"/>
    <w:rsid w:val="00070062"/>
    <w:rsid w:val="00070362"/>
    <w:rsid w:val="000709E0"/>
    <w:rsid w:val="00070B78"/>
    <w:rsid w:val="00071F3C"/>
    <w:rsid w:val="00071FE9"/>
    <w:rsid w:val="00073836"/>
    <w:rsid w:val="00073C8E"/>
    <w:rsid w:val="00074063"/>
    <w:rsid w:val="0007476C"/>
    <w:rsid w:val="00074822"/>
    <w:rsid w:val="00076B24"/>
    <w:rsid w:val="0007703F"/>
    <w:rsid w:val="00077747"/>
    <w:rsid w:val="00077931"/>
    <w:rsid w:val="00077FCD"/>
    <w:rsid w:val="00080ECC"/>
    <w:rsid w:val="0008119B"/>
    <w:rsid w:val="00081E55"/>
    <w:rsid w:val="00081EF8"/>
    <w:rsid w:val="00082148"/>
    <w:rsid w:val="0008326C"/>
    <w:rsid w:val="000832D9"/>
    <w:rsid w:val="000845A6"/>
    <w:rsid w:val="0008607D"/>
    <w:rsid w:val="00090134"/>
    <w:rsid w:val="00090345"/>
    <w:rsid w:val="00090691"/>
    <w:rsid w:val="0009101F"/>
    <w:rsid w:val="000913D4"/>
    <w:rsid w:val="00091913"/>
    <w:rsid w:val="00092BDF"/>
    <w:rsid w:val="00094965"/>
    <w:rsid w:val="00094B08"/>
    <w:rsid w:val="000954B7"/>
    <w:rsid w:val="00097D3A"/>
    <w:rsid w:val="00097EAB"/>
    <w:rsid w:val="000A315C"/>
    <w:rsid w:val="000A40AF"/>
    <w:rsid w:val="000A5540"/>
    <w:rsid w:val="000A578E"/>
    <w:rsid w:val="000A75CD"/>
    <w:rsid w:val="000B1188"/>
    <w:rsid w:val="000B1573"/>
    <w:rsid w:val="000B3DC1"/>
    <w:rsid w:val="000B476D"/>
    <w:rsid w:val="000B6232"/>
    <w:rsid w:val="000B7190"/>
    <w:rsid w:val="000B7B29"/>
    <w:rsid w:val="000B7B2B"/>
    <w:rsid w:val="000B7F84"/>
    <w:rsid w:val="000C118C"/>
    <w:rsid w:val="000C16E3"/>
    <w:rsid w:val="000C196B"/>
    <w:rsid w:val="000C286D"/>
    <w:rsid w:val="000C2875"/>
    <w:rsid w:val="000C314B"/>
    <w:rsid w:val="000C3720"/>
    <w:rsid w:val="000C3732"/>
    <w:rsid w:val="000C43D8"/>
    <w:rsid w:val="000C4CAF"/>
    <w:rsid w:val="000C552D"/>
    <w:rsid w:val="000C69CF"/>
    <w:rsid w:val="000C6A8C"/>
    <w:rsid w:val="000C703C"/>
    <w:rsid w:val="000C74F9"/>
    <w:rsid w:val="000C772C"/>
    <w:rsid w:val="000D0A24"/>
    <w:rsid w:val="000D1752"/>
    <w:rsid w:val="000D1B38"/>
    <w:rsid w:val="000D33C5"/>
    <w:rsid w:val="000D3AF3"/>
    <w:rsid w:val="000D3C28"/>
    <w:rsid w:val="000D3EA3"/>
    <w:rsid w:val="000D6B2D"/>
    <w:rsid w:val="000D77BD"/>
    <w:rsid w:val="000E0BF7"/>
    <w:rsid w:val="000E1F31"/>
    <w:rsid w:val="000E238A"/>
    <w:rsid w:val="000E24DB"/>
    <w:rsid w:val="000E2783"/>
    <w:rsid w:val="000E3471"/>
    <w:rsid w:val="000E3A22"/>
    <w:rsid w:val="000E495B"/>
    <w:rsid w:val="000E5062"/>
    <w:rsid w:val="000E61DB"/>
    <w:rsid w:val="000E6256"/>
    <w:rsid w:val="000E6964"/>
    <w:rsid w:val="000E7E01"/>
    <w:rsid w:val="000F1590"/>
    <w:rsid w:val="000F1897"/>
    <w:rsid w:val="000F1F79"/>
    <w:rsid w:val="000F2154"/>
    <w:rsid w:val="000F2F1A"/>
    <w:rsid w:val="000F34FA"/>
    <w:rsid w:val="000F3903"/>
    <w:rsid w:val="000F394F"/>
    <w:rsid w:val="000F3BAD"/>
    <w:rsid w:val="000F3F39"/>
    <w:rsid w:val="000F4751"/>
    <w:rsid w:val="000F4BF7"/>
    <w:rsid w:val="000F4C8F"/>
    <w:rsid w:val="000F4DA1"/>
    <w:rsid w:val="000F6969"/>
    <w:rsid w:val="000F70D8"/>
    <w:rsid w:val="000F7998"/>
    <w:rsid w:val="00100C4E"/>
    <w:rsid w:val="00101244"/>
    <w:rsid w:val="001013FF"/>
    <w:rsid w:val="00103187"/>
    <w:rsid w:val="00104F28"/>
    <w:rsid w:val="00105FBA"/>
    <w:rsid w:val="00107B19"/>
    <w:rsid w:val="00110C95"/>
    <w:rsid w:val="001122AF"/>
    <w:rsid w:val="001122DA"/>
    <w:rsid w:val="001122E8"/>
    <w:rsid w:val="001122F6"/>
    <w:rsid w:val="0011302B"/>
    <w:rsid w:val="00113715"/>
    <w:rsid w:val="00113D94"/>
    <w:rsid w:val="00114776"/>
    <w:rsid w:val="0011484A"/>
    <w:rsid w:val="00116111"/>
    <w:rsid w:val="001161CC"/>
    <w:rsid w:val="0011764C"/>
    <w:rsid w:val="001204B9"/>
    <w:rsid w:val="001209CD"/>
    <w:rsid w:val="00120FF8"/>
    <w:rsid w:val="0012192B"/>
    <w:rsid w:val="00122EFD"/>
    <w:rsid w:val="00122F0D"/>
    <w:rsid w:val="0012331C"/>
    <w:rsid w:val="001234F9"/>
    <w:rsid w:val="00124540"/>
    <w:rsid w:val="00124A20"/>
    <w:rsid w:val="00125E51"/>
    <w:rsid w:val="00126A53"/>
    <w:rsid w:val="00126B9A"/>
    <w:rsid w:val="00126CFF"/>
    <w:rsid w:val="00127920"/>
    <w:rsid w:val="001300D7"/>
    <w:rsid w:val="0013192F"/>
    <w:rsid w:val="00131B36"/>
    <w:rsid w:val="00133B39"/>
    <w:rsid w:val="00133BFC"/>
    <w:rsid w:val="00133DAE"/>
    <w:rsid w:val="001342B6"/>
    <w:rsid w:val="00135061"/>
    <w:rsid w:val="00135416"/>
    <w:rsid w:val="001359BD"/>
    <w:rsid w:val="00136677"/>
    <w:rsid w:val="001368C3"/>
    <w:rsid w:val="00140342"/>
    <w:rsid w:val="001420C0"/>
    <w:rsid w:val="00142FF4"/>
    <w:rsid w:val="00144E1D"/>
    <w:rsid w:val="0014501D"/>
    <w:rsid w:val="0014615D"/>
    <w:rsid w:val="001474AF"/>
    <w:rsid w:val="001507AC"/>
    <w:rsid w:val="00151D87"/>
    <w:rsid w:val="0015201A"/>
    <w:rsid w:val="001521FC"/>
    <w:rsid w:val="00152DDA"/>
    <w:rsid w:val="001533E1"/>
    <w:rsid w:val="00153DAD"/>
    <w:rsid w:val="00154F73"/>
    <w:rsid w:val="00157B93"/>
    <w:rsid w:val="0016009A"/>
    <w:rsid w:val="001604CD"/>
    <w:rsid w:val="00160AD6"/>
    <w:rsid w:val="00160C68"/>
    <w:rsid w:val="0016188C"/>
    <w:rsid w:val="00161FE2"/>
    <w:rsid w:val="0016203E"/>
    <w:rsid w:val="00162FE4"/>
    <w:rsid w:val="001642D9"/>
    <w:rsid w:val="00164707"/>
    <w:rsid w:val="001652DF"/>
    <w:rsid w:val="00165429"/>
    <w:rsid w:val="0016589D"/>
    <w:rsid w:val="0016737A"/>
    <w:rsid w:val="001676A4"/>
    <w:rsid w:val="0017054F"/>
    <w:rsid w:val="00170D17"/>
    <w:rsid w:val="001716FC"/>
    <w:rsid w:val="0017174F"/>
    <w:rsid w:val="001719CC"/>
    <w:rsid w:val="00172B37"/>
    <w:rsid w:val="00173156"/>
    <w:rsid w:val="00173486"/>
    <w:rsid w:val="00174684"/>
    <w:rsid w:val="00174873"/>
    <w:rsid w:val="00176AEA"/>
    <w:rsid w:val="00176AF7"/>
    <w:rsid w:val="0017763B"/>
    <w:rsid w:val="001803BF"/>
    <w:rsid w:val="00181B62"/>
    <w:rsid w:val="00182342"/>
    <w:rsid w:val="00182A98"/>
    <w:rsid w:val="00185468"/>
    <w:rsid w:val="00185E44"/>
    <w:rsid w:val="0018707A"/>
    <w:rsid w:val="00187B10"/>
    <w:rsid w:val="00187E5C"/>
    <w:rsid w:val="00192232"/>
    <w:rsid w:val="00192A94"/>
    <w:rsid w:val="00192F77"/>
    <w:rsid w:val="00193C18"/>
    <w:rsid w:val="001942B3"/>
    <w:rsid w:val="0019472F"/>
    <w:rsid w:val="00196021"/>
    <w:rsid w:val="001969BA"/>
    <w:rsid w:val="00197D80"/>
    <w:rsid w:val="001A0881"/>
    <w:rsid w:val="001A1065"/>
    <w:rsid w:val="001A2495"/>
    <w:rsid w:val="001A35CA"/>
    <w:rsid w:val="001A516F"/>
    <w:rsid w:val="001B0601"/>
    <w:rsid w:val="001B0DE7"/>
    <w:rsid w:val="001B29F5"/>
    <w:rsid w:val="001B2B85"/>
    <w:rsid w:val="001B2CB1"/>
    <w:rsid w:val="001B30D0"/>
    <w:rsid w:val="001B5EB6"/>
    <w:rsid w:val="001B6A2B"/>
    <w:rsid w:val="001C0E63"/>
    <w:rsid w:val="001C1235"/>
    <w:rsid w:val="001C1387"/>
    <w:rsid w:val="001C1520"/>
    <w:rsid w:val="001C1B12"/>
    <w:rsid w:val="001C293C"/>
    <w:rsid w:val="001C41C3"/>
    <w:rsid w:val="001C51E7"/>
    <w:rsid w:val="001D058E"/>
    <w:rsid w:val="001D0648"/>
    <w:rsid w:val="001D10E6"/>
    <w:rsid w:val="001D1321"/>
    <w:rsid w:val="001D1661"/>
    <w:rsid w:val="001D1806"/>
    <w:rsid w:val="001D19BC"/>
    <w:rsid w:val="001D21C8"/>
    <w:rsid w:val="001D2689"/>
    <w:rsid w:val="001D2CC1"/>
    <w:rsid w:val="001D2EE1"/>
    <w:rsid w:val="001D37B9"/>
    <w:rsid w:val="001D6A7F"/>
    <w:rsid w:val="001D7065"/>
    <w:rsid w:val="001D7352"/>
    <w:rsid w:val="001D7928"/>
    <w:rsid w:val="001E03B0"/>
    <w:rsid w:val="001E0C56"/>
    <w:rsid w:val="001E12FF"/>
    <w:rsid w:val="001E1CF5"/>
    <w:rsid w:val="001E1F25"/>
    <w:rsid w:val="001E2B7F"/>
    <w:rsid w:val="001E37FD"/>
    <w:rsid w:val="001E4049"/>
    <w:rsid w:val="001E4DC7"/>
    <w:rsid w:val="001E4EF2"/>
    <w:rsid w:val="001E50C3"/>
    <w:rsid w:val="001E55AE"/>
    <w:rsid w:val="001E63B1"/>
    <w:rsid w:val="001E6717"/>
    <w:rsid w:val="001E681B"/>
    <w:rsid w:val="001E6B48"/>
    <w:rsid w:val="001E6D20"/>
    <w:rsid w:val="001E743A"/>
    <w:rsid w:val="001F03DF"/>
    <w:rsid w:val="001F1966"/>
    <w:rsid w:val="001F1FD2"/>
    <w:rsid w:val="001F32A0"/>
    <w:rsid w:val="001F3813"/>
    <w:rsid w:val="001F39E9"/>
    <w:rsid w:val="001F456D"/>
    <w:rsid w:val="001F4B04"/>
    <w:rsid w:val="001F4EE2"/>
    <w:rsid w:val="001F4F3B"/>
    <w:rsid w:val="001F5CAC"/>
    <w:rsid w:val="001F5FA3"/>
    <w:rsid w:val="001F731F"/>
    <w:rsid w:val="002001E1"/>
    <w:rsid w:val="00200524"/>
    <w:rsid w:val="00201F3D"/>
    <w:rsid w:val="0020245C"/>
    <w:rsid w:val="00202D8C"/>
    <w:rsid w:val="00205DA4"/>
    <w:rsid w:val="00205E87"/>
    <w:rsid w:val="00210F2F"/>
    <w:rsid w:val="0021180C"/>
    <w:rsid w:val="00213A1F"/>
    <w:rsid w:val="002142BD"/>
    <w:rsid w:val="002144CB"/>
    <w:rsid w:val="0021719F"/>
    <w:rsid w:val="00217220"/>
    <w:rsid w:val="002175B7"/>
    <w:rsid w:val="0022020B"/>
    <w:rsid w:val="00221B08"/>
    <w:rsid w:val="00222940"/>
    <w:rsid w:val="00222978"/>
    <w:rsid w:val="002232DD"/>
    <w:rsid w:val="00223CBA"/>
    <w:rsid w:val="00225EB7"/>
    <w:rsid w:val="00226767"/>
    <w:rsid w:val="00226CCB"/>
    <w:rsid w:val="0022708E"/>
    <w:rsid w:val="00227132"/>
    <w:rsid w:val="00227723"/>
    <w:rsid w:val="0022791B"/>
    <w:rsid w:val="0022796D"/>
    <w:rsid w:val="00230094"/>
    <w:rsid w:val="0023032A"/>
    <w:rsid w:val="00230D8F"/>
    <w:rsid w:val="002328AD"/>
    <w:rsid w:val="0023340E"/>
    <w:rsid w:val="00233A09"/>
    <w:rsid w:val="0023422E"/>
    <w:rsid w:val="00235CB1"/>
    <w:rsid w:val="002365B3"/>
    <w:rsid w:val="00237C02"/>
    <w:rsid w:val="00241DEE"/>
    <w:rsid w:val="002447CF"/>
    <w:rsid w:val="00244AEE"/>
    <w:rsid w:val="00245595"/>
    <w:rsid w:val="00245A8F"/>
    <w:rsid w:val="00245C4C"/>
    <w:rsid w:val="00245E98"/>
    <w:rsid w:val="00245EC4"/>
    <w:rsid w:val="00246BF5"/>
    <w:rsid w:val="00246E43"/>
    <w:rsid w:val="00247849"/>
    <w:rsid w:val="00251050"/>
    <w:rsid w:val="00251568"/>
    <w:rsid w:val="002517B3"/>
    <w:rsid w:val="00251F8A"/>
    <w:rsid w:val="0025336E"/>
    <w:rsid w:val="0025364D"/>
    <w:rsid w:val="00253D12"/>
    <w:rsid w:val="00254A36"/>
    <w:rsid w:val="00254BCE"/>
    <w:rsid w:val="00256174"/>
    <w:rsid w:val="00256273"/>
    <w:rsid w:val="00256A4A"/>
    <w:rsid w:val="00257ADC"/>
    <w:rsid w:val="002606F7"/>
    <w:rsid w:val="00260978"/>
    <w:rsid w:val="00260FBE"/>
    <w:rsid w:val="0026110D"/>
    <w:rsid w:val="00261CD5"/>
    <w:rsid w:val="002626F3"/>
    <w:rsid w:val="00262912"/>
    <w:rsid w:val="00262983"/>
    <w:rsid w:val="002641B7"/>
    <w:rsid w:val="00264243"/>
    <w:rsid w:val="002644FA"/>
    <w:rsid w:val="00267636"/>
    <w:rsid w:val="00267F07"/>
    <w:rsid w:val="0027034F"/>
    <w:rsid w:val="0027046F"/>
    <w:rsid w:val="002709A4"/>
    <w:rsid w:val="00270A47"/>
    <w:rsid w:val="002717A2"/>
    <w:rsid w:val="00271BE9"/>
    <w:rsid w:val="00271DC5"/>
    <w:rsid w:val="002727AB"/>
    <w:rsid w:val="00272B55"/>
    <w:rsid w:val="002736E1"/>
    <w:rsid w:val="0027495E"/>
    <w:rsid w:val="00274A02"/>
    <w:rsid w:val="002757F4"/>
    <w:rsid w:val="00277053"/>
    <w:rsid w:val="0028013E"/>
    <w:rsid w:val="00282007"/>
    <w:rsid w:val="002825C8"/>
    <w:rsid w:val="00282A8D"/>
    <w:rsid w:val="002836B7"/>
    <w:rsid w:val="0028379C"/>
    <w:rsid w:val="00283885"/>
    <w:rsid w:val="00283A98"/>
    <w:rsid w:val="00283D07"/>
    <w:rsid w:val="002850AB"/>
    <w:rsid w:val="002851CF"/>
    <w:rsid w:val="00285FF0"/>
    <w:rsid w:val="00287E31"/>
    <w:rsid w:val="00290277"/>
    <w:rsid w:val="002909B2"/>
    <w:rsid w:val="0029168F"/>
    <w:rsid w:val="0029170A"/>
    <w:rsid w:val="00291E11"/>
    <w:rsid w:val="002922FA"/>
    <w:rsid w:val="00292FD2"/>
    <w:rsid w:val="00293645"/>
    <w:rsid w:val="002936B3"/>
    <w:rsid w:val="002939F4"/>
    <w:rsid w:val="002943F0"/>
    <w:rsid w:val="00295982"/>
    <w:rsid w:val="00297413"/>
    <w:rsid w:val="002A135B"/>
    <w:rsid w:val="002A18D5"/>
    <w:rsid w:val="002A1B32"/>
    <w:rsid w:val="002A1C66"/>
    <w:rsid w:val="002A3207"/>
    <w:rsid w:val="002A320D"/>
    <w:rsid w:val="002A3575"/>
    <w:rsid w:val="002A415B"/>
    <w:rsid w:val="002A4270"/>
    <w:rsid w:val="002A6A34"/>
    <w:rsid w:val="002A6CD2"/>
    <w:rsid w:val="002A70EE"/>
    <w:rsid w:val="002A769F"/>
    <w:rsid w:val="002A7C0C"/>
    <w:rsid w:val="002A7FBD"/>
    <w:rsid w:val="002B0DC0"/>
    <w:rsid w:val="002B137D"/>
    <w:rsid w:val="002B29B1"/>
    <w:rsid w:val="002B2CE8"/>
    <w:rsid w:val="002B2F15"/>
    <w:rsid w:val="002B3454"/>
    <w:rsid w:val="002B4643"/>
    <w:rsid w:val="002B499A"/>
    <w:rsid w:val="002B5735"/>
    <w:rsid w:val="002B7877"/>
    <w:rsid w:val="002B7C35"/>
    <w:rsid w:val="002C011E"/>
    <w:rsid w:val="002C0D78"/>
    <w:rsid w:val="002C2356"/>
    <w:rsid w:val="002C2399"/>
    <w:rsid w:val="002C2595"/>
    <w:rsid w:val="002C2C49"/>
    <w:rsid w:val="002C3510"/>
    <w:rsid w:val="002C3AD8"/>
    <w:rsid w:val="002C4862"/>
    <w:rsid w:val="002C4938"/>
    <w:rsid w:val="002C54D3"/>
    <w:rsid w:val="002C5B99"/>
    <w:rsid w:val="002C6114"/>
    <w:rsid w:val="002C73CB"/>
    <w:rsid w:val="002C7524"/>
    <w:rsid w:val="002D0514"/>
    <w:rsid w:val="002D176F"/>
    <w:rsid w:val="002D26A5"/>
    <w:rsid w:val="002D28DF"/>
    <w:rsid w:val="002D2AE6"/>
    <w:rsid w:val="002D3FF7"/>
    <w:rsid w:val="002D48F4"/>
    <w:rsid w:val="002D4F76"/>
    <w:rsid w:val="002D5C2F"/>
    <w:rsid w:val="002D69A4"/>
    <w:rsid w:val="002D75B6"/>
    <w:rsid w:val="002E0B83"/>
    <w:rsid w:val="002E17A4"/>
    <w:rsid w:val="002E2541"/>
    <w:rsid w:val="002E3EAC"/>
    <w:rsid w:val="002E44A2"/>
    <w:rsid w:val="002E4528"/>
    <w:rsid w:val="002E4E5D"/>
    <w:rsid w:val="002E4E8F"/>
    <w:rsid w:val="002E6A0A"/>
    <w:rsid w:val="002E7239"/>
    <w:rsid w:val="002F00F2"/>
    <w:rsid w:val="002F0E61"/>
    <w:rsid w:val="002F100A"/>
    <w:rsid w:val="002F1033"/>
    <w:rsid w:val="002F1FEB"/>
    <w:rsid w:val="002F2236"/>
    <w:rsid w:val="002F23D8"/>
    <w:rsid w:val="002F2FC4"/>
    <w:rsid w:val="002F5C65"/>
    <w:rsid w:val="002F67DC"/>
    <w:rsid w:val="00300049"/>
    <w:rsid w:val="00300571"/>
    <w:rsid w:val="003012A6"/>
    <w:rsid w:val="003018DB"/>
    <w:rsid w:val="00302326"/>
    <w:rsid w:val="00302681"/>
    <w:rsid w:val="00303D2F"/>
    <w:rsid w:val="003040C8"/>
    <w:rsid w:val="003044D4"/>
    <w:rsid w:val="0030625F"/>
    <w:rsid w:val="003066B2"/>
    <w:rsid w:val="00306864"/>
    <w:rsid w:val="00307704"/>
    <w:rsid w:val="00307861"/>
    <w:rsid w:val="00307F7E"/>
    <w:rsid w:val="003107AD"/>
    <w:rsid w:val="00310A17"/>
    <w:rsid w:val="00311DCB"/>
    <w:rsid w:val="003128BE"/>
    <w:rsid w:val="00312963"/>
    <w:rsid w:val="00312B2C"/>
    <w:rsid w:val="00312D52"/>
    <w:rsid w:val="00312F2E"/>
    <w:rsid w:val="00313046"/>
    <w:rsid w:val="003136A3"/>
    <w:rsid w:val="003139F3"/>
    <w:rsid w:val="00313AB3"/>
    <w:rsid w:val="00313D4E"/>
    <w:rsid w:val="00314DE5"/>
    <w:rsid w:val="00315902"/>
    <w:rsid w:val="00315D78"/>
    <w:rsid w:val="00316F8D"/>
    <w:rsid w:val="0031788F"/>
    <w:rsid w:val="0031791E"/>
    <w:rsid w:val="00317941"/>
    <w:rsid w:val="003201FF"/>
    <w:rsid w:val="0032079F"/>
    <w:rsid w:val="00320D2D"/>
    <w:rsid w:val="003211E6"/>
    <w:rsid w:val="00321C48"/>
    <w:rsid w:val="00321F0C"/>
    <w:rsid w:val="00322626"/>
    <w:rsid w:val="00322FED"/>
    <w:rsid w:val="00323402"/>
    <w:rsid w:val="00325255"/>
    <w:rsid w:val="00325F10"/>
    <w:rsid w:val="00326CCB"/>
    <w:rsid w:val="003276D3"/>
    <w:rsid w:val="0033000D"/>
    <w:rsid w:val="003308E3"/>
    <w:rsid w:val="00330ED4"/>
    <w:rsid w:val="00331725"/>
    <w:rsid w:val="0033190E"/>
    <w:rsid w:val="00331BF2"/>
    <w:rsid w:val="00331F65"/>
    <w:rsid w:val="003321AA"/>
    <w:rsid w:val="00333913"/>
    <w:rsid w:val="00333BC1"/>
    <w:rsid w:val="0033499A"/>
    <w:rsid w:val="00334B10"/>
    <w:rsid w:val="00334FD1"/>
    <w:rsid w:val="00335401"/>
    <w:rsid w:val="00335A51"/>
    <w:rsid w:val="00335CF2"/>
    <w:rsid w:val="00335D22"/>
    <w:rsid w:val="00335D5B"/>
    <w:rsid w:val="003364E8"/>
    <w:rsid w:val="00336C57"/>
    <w:rsid w:val="00336F6B"/>
    <w:rsid w:val="00337EAA"/>
    <w:rsid w:val="003417F8"/>
    <w:rsid w:val="00343268"/>
    <w:rsid w:val="00343308"/>
    <w:rsid w:val="00344829"/>
    <w:rsid w:val="003452E8"/>
    <w:rsid w:val="00346CD8"/>
    <w:rsid w:val="00346EFA"/>
    <w:rsid w:val="00347AD8"/>
    <w:rsid w:val="0035040B"/>
    <w:rsid w:val="00350B24"/>
    <w:rsid w:val="00350BEA"/>
    <w:rsid w:val="00350FEF"/>
    <w:rsid w:val="003511EC"/>
    <w:rsid w:val="00351AD7"/>
    <w:rsid w:val="00351E89"/>
    <w:rsid w:val="00352200"/>
    <w:rsid w:val="003528BB"/>
    <w:rsid w:val="00352BD5"/>
    <w:rsid w:val="003540BF"/>
    <w:rsid w:val="00354B84"/>
    <w:rsid w:val="00356880"/>
    <w:rsid w:val="00360444"/>
    <w:rsid w:val="00360ACC"/>
    <w:rsid w:val="00360CF2"/>
    <w:rsid w:val="00361002"/>
    <w:rsid w:val="0036103B"/>
    <w:rsid w:val="003617EE"/>
    <w:rsid w:val="00364004"/>
    <w:rsid w:val="003651EF"/>
    <w:rsid w:val="00365738"/>
    <w:rsid w:val="00365AAE"/>
    <w:rsid w:val="003676F1"/>
    <w:rsid w:val="00367B35"/>
    <w:rsid w:val="003714C7"/>
    <w:rsid w:val="00372BE3"/>
    <w:rsid w:val="00374717"/>
    <w:rsid w:val="003751F2"/>
    <w:rsid w:val="00375801"/>
    <w:rsid w:val="00375E4D"/>
    <w:rsid w:val="003760B5"/>
    <w:rsid w:val="00376246"/>
    <w:rsid w:val="00377257"/>
    <w:rsid w:val="00377630"/>
    <w:rsid w:val="00381480"/>
    <w:rsid w:val="00381B89"/>
    <w:rsid w:val="003829F2"/>
    <w:rsid w:val="00383ACE"/>
    <w:rsid w:val="00383CB8"/>
    <w:rsid w:val="00383E31"/>
    <w:rsid w:val="00383EFD"/>
    <w:rsid w:val="00384257"/>
    <w:rsid w:val="0038504A"/>
    <w:rsid w:val="003858E6"/>
    <w:rsid w:val="003860A7"/>
    <w:rsid w:val="0038708F"/>
    <w:rsid w:val="003872C8"/>
    <w:rsid w:val="0038736C"/>
    <w:rsid w:val="00387C92"/>
    <w:rsid w:val="00387D80"/>
    <w:rsid w:val="00390A1F"/>
    <w:rsid w:val="00390B61"/>
    <w:rsid w:val="0039101E"/>
    <w:rsid w:val="003911D6"/>
    <w:rsid w:val="003918A0"/>
    <w:rsid w:val="003918DD"/>
    <w:rsid w:val="003919E4"/>
    <w:rsid w:val="00392475"/>
    <w:rsid w:val="0039298C"/>
    <w:rsid w:val="00392B18"/>
    <w:rsid w:val="003939AC"/>
    <w:rsid w:val="00393CEB"/>
    <w:rsid w:val="0039408F"/>
    <w:rsid w:val="00394823"/>
    <w:rsid w:val="00395146"/>
    <w:rsid w:val="003964C5"/>
    <w:rsid w:val="00396A37"/>
    <w:rsid w:val="0039710B"/>
    <w:rsid w:val="003977F4"/>
    <w:rsid w:val="003A04AD"/>
    <w:rsid w:val="003A0723"/>
    <w:rsid w:val="003A077D"/>
    <w:rsid w:val="003A0B8F"/>
    <w:rsid w:val="003A1294"/>
    <w:rsid w:val="003A12F2"/>
    <w:rsid w:val="003A1421"/>
    <w:rsid w:val="003A1853"/>
    <w:rsid w:val="003A1C54"/>
    <w:rsid w:val="003A2223"/>
    <w:rsid w:val="003A43AA"/>
    <w:rsid w:val="003A4B0B"/>
    <w:rsid w:val="003A5E94"/>
    <w:rsid w:val="003A74C2"/>
    <w:rsid w:val="003A7838"/>
    <w:rsid w:val="003B00F3"/>
    <w:rsid w:val="003B09EB"/>
    <w:rsid w:val="003B1FDF"/>
    <w:rsid w:val="003B335E"/>
    <w:rsid w:val="003B4331"/>
    <w:rsid w:val="003B4591"/>
    <w:rsid w:val="003B45B2"/>
    <w:rsid w:val="003B4B41"/>
    <w:rsid w:val="003B50B1"/>
    <w:rsid w:val="003B66DA"/>
    <w:rsid w:val="003B6B7E"/>
    <w:rsid w:val="003C0CB6"/>
    <w:rsid w:val="003C110F"/>
    <w:rsid w:val="003C15D9"/>
    <w:rsid w:val="003C1E58"/>
    <w:rsid w:val="003C2121"/>
    <w:rsid w:val="003C23A1"/>
    <w:rsid w:val="003C2CD0"/>
    <w:rsid w:val="003C34EC"/>
    <w:rsid w:val="003C3929"/>
    <w:rsid w:val="003C572A"/>
    <w:rsid w:val="003C5FD8"/>
    <w:rsid w:val="003C64CB"/>
    <w:rsid w:val="003C780F"/>
    <w:rsid w:val="003C782A"/>
    <w:rsid w:val="003D01C6"/>
    <w:rsid w:val="003D06CC"/>
    <w:rsid w:val="003D08B6"/>
    <w:rsid w:val="003D0C9E"/>
    <w:rsid w:val="003D1354"/>
    <w:rsid w:val="003D140E"/>
    <w:rsid w:val="003D14A8"/>
    <w:rsid w:val="003D20B1"/>
    <w:rsid w:val="003D21DF"/>
    <w:rsid w:val="003D2D41"/>
    <w:rsid w:val="003D33A9"/>
    <w:rsid w:val="003D3D66"/>
    <w:rsid w:val="003D5824"/>
    <w:rsid w:val="003D5CDA"/>
    <w:rsid w:val="003D5FE7"/>
    <w:rsid w:val="003D7B45"/>
    <w:rsid w:val="003E1340"/>
    <w:rsid w:val="003E14EA"/>
    <w:rsid w:val="003E2703"/>
    <w:rsid w:val="003E30D1"/>
    <w:rsid w:val="003E3D1F"/>
    <w:rsid w:val="003E4DAA"/>
    <w:rsid w:val="003E5DC3"/>
    <w:rsid w:val="003E5E39"/>
    <w:rsid w:val="003E5ECF"/>
    <w:rsid w:val="003E5F77"/>
    <w:rsid w:val="003E699E"/>
    <w:rsid w:val="003E6AA3"/>
    <w:rsid w:val="003E787C"/>
    <w:rsid w:val="003E7C74"/>
    <w:rsid w:val="003F044D"/>
    <w:rsid w:val="003F0A0B"/>
    <w:rsid w:val="003F0B04"/>
    <w:rsid w:val="003F12B1"/>
    <w:rsid w:val="003F1610"/>
    <w:rsid w:val="003F16E4"/>
    <w:rsid w:val="003F18D1"/>
    <w:rsid w:val="003F1A9C"/>
    <w:rsid w:val="003F24C4"/>
    <w:rsid w:val="003F31AC"/>
    <w:rsid w:val="003F31FD"/>
    <w:rsid w:val="003F3BA6"/>
    <w:rsid w:val="003F3C1C"/>
    <w:rsid w:val="003F41CA"/>
    <w:rsid w:val="003F43B7"/>
    <w:rsid w:val="003F50E7"/>
    <w:rsid w:val="003F7B3A"/>
    <w:rsid w:val="00400099"/>
    <w:rsid w:val="004006B3"/>
    <w:rsid w:val="004010DF"/>
    <w:rsid w:val="004014D1"/>
    <w:rsid w:val="00401A5B"/>
    <w:rsid w:val="00401D21"/>
    <w:rsid w:val="00402167"/>
    <w:rsid w:val="004031D9"/>
    <w:rsid w:val="0040457D"/>
    <w:rsid w:val="00405064"/>
    <w:rsid w:val="004054BC"/>
    <w:rsid w:val="0040559D"/>
    <w:rsid w:val="00405B1B"/>
    <w:rsid w:val="00406319"/>
    <w:rsid w:val="00407DD3"/>
    <w:rsid w:val="004119ED"/>
    <w:rsid w:val="00411CA3"/>
    <w:rsid w:val="00411CA4"/>
    <w:rsid w:val="00412575"/>
    <w:rsid w:val="00412FC9"/>
    <w:rsid w:val="00413BB2"/>
    <w:rsid w:val="004142BC"/>
    <w:rsid w:val="00416BCE"/>
    <w:rsid w:val="004170B3"/>
    <w:rsid w:val="004170DF"/>
    <w:rsid w:val="004176F9"/>
    <w:rsid w:val="00420459"/>
    <w:rsid w:val="00420786"/>
    <w:rsid w:val="00420A15"/>
    <w:rsid w:val="004228C0"/>
    <w:rsid w:val="00422C86"/>
    <w:rsid w:val="004237AD"/>
    <w:rsid w:val="00427942"/>
    <w:rsid w:val="004314D0"/>
    <w:rsid w:val="00431992"/>
    <w:rsid w:val="0043199F"/>
    <w:rsid w:val="00431C2C"/>
    <w:rsid w:val="00431EC9"/>
    <w:rsid w:val="00432234"/>
    <w:rsid w:val="004322C2"/>
    <w:rsid w:val="00432BAF"/>
    <w:rsid w:val="00433011"/>
    <w:rsid w:val="0043369C"/>
    <w:rsid w:val="00433860"/>
    <w:rsid w:val="00434C89"/>
    <w:rsid w:val="00435D05"/>
    <w:rsid w:val="00436594"/>
    <w:rsid w:val="00436993"/>
    <w:rsid w:val="00436AD7"/>
    <w:rsid w:val="0043703B"/>
    <w:rsid w:val="00437069"/>
    <w:rsid w:val="00437771"/>
    <w:rsid w:val="00437858"/>
    <w:rsid w:val="004379DA"/>
    <w:rsid w:val="00437B2D"/>
    <w:rsid w:val="0044028D"/>
    <w:rsid w:val="00440BEE"/>
    <w:rsid w:val="00440E28"/>
    <w:rsid w:val="004412AD"/>
    <w:rsid w:val="004417C8"/>
    <w:rsid w:val="00441D99"/>
    <w:rsid w:val="00441EFF"/>
    <w:rsid w:val="0044203F"/>
    <w:rsid w:val="00442A3F"/>
    <w:rsid w:val="00442BED"/>
    <w:rsid w:val="0044312E"/>
    <w:rsid w:val="004445F5"/>
    <w:rsid w:val="004445FB"/>
    <w:rsid w:val="0044602F"/>
    <w:rsid w:val="004462E4"/>
    <w:rsid w:val="00446A6E"/>
    <w:rsid w:val="00446AC5"/>
    <w:rsid w:val="00446D20"/>
    <w:rsid w:val="00447412"/>
    <w:rsid w:val="00447A04"/>
    <w:rsid w:val="00447A47"/>
    <w:rsid w:val="004509CC"/>
    <w:rsid w:val="00450CF5"/>
    <w:rsid w:val="00451446"/>
    <w:rsid w:val="0045146B"/>
    <w:rsid w:val="00451C25"/>
    <w:rsid w:val="004523FF"/>
    <w:rsid w:val="0045267D"/>
    <w:rsid w:val="00452E15"/>
    <w:rsid w:val="004542EC"/>
    <w:rsid w:val="00454611"/>
    <w:rsid w:val="00454907"/>
    <w:rsid w:val="0045495C"/>
    <w:rsid w:val="00455306"/>
    <w:rsid w:val="00455A6C"/>
    <w:rsid w:val="00455AF6"/>
    <w:rsid w:val="0045627C"/>
    <w:rsid w:val="00456831"/>
    <w:rsid w:val="00456AEF"/>
    <w:rsid w:val="004571A3"/>
    <w:rsid w:val="00457473"/>
    <w:rsid w:val="0045779A"/>
    <w:rsid w:val="004617D3"/>
    <w:rsid w:val="00461C32"/>
    <w:rsid w:val="0046282F"/>
    <w:rsid w:val="00462D91"/>
    <w:rsid w:val="00463299"/>
    <w:rsid w:val="00463AAA"/>
    <w:rsid w:val="0046496E"/>
    <w:rsid w:val="00464ECB"/>
    <w:rsid w:val="00464F64"/>
    <w:rsid w:val="00465C3B"/>
    <w:rsid w:val="00465E7C"/>
    <w:rsid w:val="00466167"/>
    <w:rsid w:val="004668AA"/>
    <w:rsid w:val="00466965"/>
    <w:rsid w:val="00466DA6"/>
    <w:rsid w:val="00470098"/>
    <w:rsid w:val="0047010E"/>
    <w:rsid w:val="00470DE5"/>
    <w:rsid w:val="00471620"/>
    <w:rsid w:val="004719E7"/>
    <w:rsid w:val="00471C02"/>
    <w:rsid w:val="004721A7"/>
    <w:rsid w:val="004721AD"/>
    <w:rsid w:val="004721FF"/>
    <w:rsid w:val="004722CE"/>
    <w:rsid w:val="00475217"/>
    <w:rsid w:val="00475720"/>
    <w:rsid w:val="00475751"/>
    <w:rsid w:val="0047726C"/>
    <w:rsid w:val="00477974"/>
    <w:rsid w:val="00477A5D"/>
    <w:rsid w:val="004806AA"/>
    <w:rsid w:val="0048095B"/>
    <w:rsid w:val="004809A4"/>
    <w:rsid w:val="00482D65"/>
    <w:rsid w:val="00483CD0"/>
    <w:rsid w:val="00484135"/>
    <w:rsid w:val="00484249"/>
    <w:rsid w:val="00484A9E"/>
    <w:rsid w:val="00484AD3"/>
    <w:rsid w:val="00484D9B"/>
    <w:rsid w:val="004850DF"/>
    <w:rsid w:val="00485375"/>
    <w:rsid w:val="00485924"/>
    <w:rsid w:val="00485A82"/>
    <w:rsid w:val="00485B64"/>
    <w:rsid w:val="00485B79"/>
    <w:rsid w:val="00485DAD"/>
    <w:rsid w:val="0048630B"/>
    <w:rsid w:val="004878C2"/>
    <w:rsid w:val="00490740"/>
    <w:rsid w:val="00490EAD"/>
    <w:rsid w:val="0049297C"/>
    <w:rsid w:val="004937BA"/>
    <w:rsid w:val="004941A8"/>
    <w:rsid w:val="00495D87"/>
    <w:rsid w:val="004A0A7E"/>
    <w:rsid w:val="004A0D1F"/>
    <w:rsid w:val="004A1313"/>
    <w:rsid w:val="004A1C28"/>
    <w:rsid w:val="004A28C4"/>
    <w:rsid w:val="004A3CC4"/>
    <w:rsid w:val="004A4F7C"/>
    <w:rsid w:val="004A4FE9"/>
    <w:rsid w:val="004A5847"/>
    <w:rsid w:val="004A6F95"/>
    <w:rsid w:val="004A770F"/>
    <w:rsid w:val="004B03FA"/>
    <w:rsid w:val="004B1665"/>
    <w:rsid w:val="004B210D"/>
    <w:rsid w:val="004B3911"/>
    <w:rsid w:val="004B5157"/>
    <w:rsid w:val="004B51DA"/>
    <w:rsid w:val="004B5CA1"/>
    <w:rsid w:val="004C01D1"/>
    <w:rsid w:val="004C185F"/>
    <w:rsid w:val="004C327A"/>
    <w:rsid w:val="004C34CE"/>
    <w:rsid w:val="004C3D2E"/>
    <w:rsid w:val="004C491D"/>
    <w:rsid w:val="004C492E"/>
    <w:rsid w:val="004C4EB5"/>
    <w:rsid w:val="004C5559"/>
    <w:rsid w:val="004C5637"/>
    <w:rsid w:val="004C5641"/>
    <w:rsid w:val="004C5F4F"/>
    <w:rsid w:val="004C7441"/>
    <w:rsid w:val="004C77B3"/>
    <w:rsid w:val="004D0373"/>
    <w:rsid w:val="004D07A1"/>
    <w:rsid w:val="004D0B83"/>
    <w:rsid w:val="004D1D46"/>
    <w:rsid w:val="004D29AC"/>
    <w:rsid w:val="004D31D7"/>
    <w:rsid w:val="004D32FF"/>
    <w:rsid w:val="004D3379"/>
    <w:rsid w:val="004D3534"/>
    <w:rsid w:val="004D3DFC"/>
    <w:rsid w:val="004D403A"/>
    <w:rsid w:val="004D58B8"/>
    <w:rsid w:val="004D6D59"/>
    <w:rsid w:val="004D712F"/>
    <w:rsid w:val="004D7461"/>
    <w:rsid w:val="004E029A"/>
    <w:rsid w:val="004E0649"/>
    <w:rsid w:val="004E1AD2"/>
    <w:rsid w:val="004E2ACE"/>
    <w:rsid w:val="004E2FD0"/>
    <w:rsid w:val="004E475A"/>
    <w:rsid w:val="004E49B4"/>
    <w:rsid w:val="004E4FC6"/>
    <w:rsid w:val="004E5154"/>
    <w:rsid w:val="004E57E8"/>
    <w:rsid w:val="004E6009"/>
    <w:rsid w:val="004E67A8"/>
    <w:rsid w:val="004E67C9"/>
    <w:rsid w:val="004E6C13"/>
    <w:rsid w:val="004E715E"/>
    <w:rsid w:val="004E7450"/>
    <w:rsid w:val="004E7491"/>
    <w:rsid w:val="004E7645"/>
    <w:rsid w:val="004E7ACB"/>
    <w:rsid w:val="004E7E59"/>
    <w:rsid w:val="004F007F"/>
    <w:rsid w:val="004F033B"/>
    <w:rsid w:val="004F0660"/>
    <w:rsid w:val="004F103C"/>
    <w:rsid w:val="004F1304"/>
    <w:rsid w:val="004F1756"/>
    <w:rsid w:val="004F1890"/>
    <w:rsid w:val="004F1E8F"/>
    <w:rsid w:val="004F2093"/>
    <w:rsid w:val="004F360A"/>
    <w:rsid w:val="004F3BC1"/>
    <w:rsid w:val="004F3CC2"/>
    <w:rsid w:val="004F4DA8"/>
    <w:rsid w:val="004F5B51"/>
    <w:rsid w:val="004F5D51"/>
    <w:rsid w:val="004F677B"/>
    <w:rsid w:val="004F6C09"/>
    <w:rsid w:val="004F7818"/>
    <w:rsid w:val="00501D0D"/>
    <w:rsid w:val="00502135"/>
    <w:rsid w:val="00502628"/>
    <w:rsid w:val="00502B01"/>
    <w:rsid w:val="005035E4"/>
    <w:rsid w:val="00503B00"/>
    <w:rsid w:val="00503C4E"/>
    <w:rsid w:val="00504ABE"/>
    <w:rsid w:val="005052AD"/>
    <w:rsid w:val="00505B55"/>
    <w:rsid w:val="00505F1F"/>
    <w:rsid w:val="0050678F"/>
    <w:rsid w:val="0050690C"/>
    <w:rsid w:val="00506EAC"/>
    <w:rsid w:val="005070A6"/>
    <w:rsid w:val="00511366"/>
    <w:rsid w:val="00511390"/>
    <w:rsid w:val="00511BB6"/>
    <w:rsid w:val="00512845"/>
    <w:rsid w:val="005137E8"/>
    <w:rsid w:val="00513D4E"/>
    <w:rsid w:val="00514508"/>
    <w:rsid w:val="00514AB1"/>
    <w:rsid w:val="0051606E"/>
    <w:rsid w:val="005162B8"/>
    <w:rsid w:val="00516E35"/>
    <w:rsid w:val="00517557"/>
    <w:rsid w:val="00517C71"/>
    <w:rsid w:val="00520965"/>
    <w:rsid w:val="00521077"/>
    <w:rsid w:val="005213D7"/>
    <w:rsid w:val="00522A16"/>
    <w:rsid w:val="00524926"/>
    <w:rsid w:val="00525975"/>
    <w:rsid w:val="005259F5"/>
    <w:rsid w:val="00525DC4"/>
    <w:rsid w:val="00526145"/>
    <w:rsid w:val="00526CCD"/>
    <w:rsid w:val="005270E6"/>
    <w:rsid w:val="00527164"/>
    <w:rsid w:val="00527EBC"/>
    <w:rsid w:val="005300A3"/>
    <w:rsid w:val="005300F8"/>
    <w:rsid w:val="00530679"/>
    <w:rsid w:val="005306AD"/>
    <w:rsid w:val="0053097E"/>
    <w:rsid w:val="00530D4F"/>
    <w:rsid w:val="00531C5A"/>
    <w:rsid w:val="0053260C"/>
    <w:rsid w:val="0053296C"/>
    <w:rsid w:val="00533014"/>
    <w:rsid w:val="00533444"/>
    <w:rsid w:val="00534A9C"/>
    <w:rsid w:val="00534BBD"/>
    <w:rsid w:val="00534BF5"/>
    <w:rsid w:val="00534F69"/>
    <w:rsid w:val="005358DC"/>
    <w:rsid w:val="00535C88"/>
    <w:rsid w:val="005360DE"/>
    <w:rsid w:val="00540AC0"/>
    <w:rsid w:val="0054103D"/>
    <w:rsid w:val="0054145F"/>
    <w:rsid w:val="00541625"/>
    <w:rsid w:val="00541881"/>
    <w:rsid w:val="005418C7"/>
    <w:rsid w:val="00543207"/>
    <w:rsid w:val="00543391"/>
    <w:rsid w:val="005436BE"/>
    <w:rsid w:val="0054393A"/>
    <w:rsid w:val="00543B68"/>
    <w:rsid w:val="0054422F"/>
    <w:rsid w:val="00544AB9"/>
    <w:rsid w:val="005451C3"/>
    <w:rsid w:val="00545376"/>
    <w:rsid w:val="00545EEA"/>
    <w:rsid w:val="00545EF7"/>
    <w:rsid w:val="0054729D"/>
    <w:rsid w:val="00547C4A"/>
    <w:rsid w:val="0055035C"/>
    <w:rsid w:val="005506FB"/>
    <w:rsid w:val="0055096D"/>
    <w:rsid w:val="00552912"/>
    <w:rsid w:val="00553FEF"/>
    <w:rsid w:val="00554290"/>
    <w:rsid w:val="005542AD"/>
    <w:rsid w:val="00554979"/>
    <w:rsid w:val="005552AC"/>
    <w:rsid w:val="00555356"/>
    <w:rsid w:val="0055565C"/>
    <w:rsid w:val="00555DF4"/>
    <w:rsid w:val="00556281"/>
    <w:rsid w:val="00556A50"/>
    <w:rsid w:val="0055781D"/>
    <w:rsid w:val="005578C2"/>
    <w:rsid w:val="00563C92"/>
    <w:rsid w:val="00564C77"/>
    <w:rsid w:val="00564F46"/>
    <w:rsid w:val="00565774"/>
    <w:rsid w:val="005659CF"/>
    <w:rsid w:val="00565BDC"/>
    <w:rsid w:val="005667C1"/>
    <w:rsid w:val="00566BA4"/>
    <w:rsid w:val="00570476"/>
    <w:rsid w:val="00570D4E"/>
    <w:rsid w:val="00571ABC"/>
    <w:rsid w:val="00571AE5"/>
    <w:rsid w:val="0057205B"/>
    <w:rsid w:val="00572422"/>
    <w:rsid w:val="00572ED1"/>
    <w:rsid w:val="00573061"/>
    <w:rsid w:val="0057339C"/>
    <w:rsid w:val="00573465"/>
    <w:rsid w:val="00575482"/>
    <w:rsid w:val="00575EFE"/>
    <w:rsid w:val="005766CF"/>
    <w:rsid w:val="00577537"/>
    <w:rsid w:val="00577B5C"/>
    <w:rsid w:val="00577BC8"/>
    <w:rsid w:val="00580B58"/>
    <w:rsid w:val="00581001"/>
    <w:rsid w:val="00585A7D"/>
    <w:rsid w:val="00585D3C"/>
    <w:rsid w:val="00586D20"/>
    <w:rsid w:val="00586E27"/>
    <w:rsid w:val="005873F2"/>
    <w:rsid w:val="00587DD6"/>
    <w:rsid w:val="00587E11"/>
    <w:rsid w:val="00590FCC"/>
    <w:rsid w:val="00591590"/>
    <w:rsid w:val="005924AD"/>
    <w:rsid w:val="0059286C"/>
    <w:rsid w:val="0059334E"/>
    <w:rsid w:val="00594FDC"/>
    <w:rsid w:val="00596273"/>
    <w:rsid w:val="00597594"/>
    <w:rsid w:val="005A0059"/>
    <w:rsid w:val="005A0C8A"/>
    <w:rsid w:val="005A0FEF"/>
    <w:rsid w:val="005A1002"/>
    <w:rsid w:val="005A173A"/>
    <w:rsid w:val="005A1877"/>
    <w:rsid w:val="005A2DED"/>
    <w:rsid w:val="005A37FA"/>
    <w:rsid w:val="005A3C09"/>
    <w:rsid w:val="005A4092"/>
    <w:rsid w:val="005A4A5C"/>
    <w:rsid w:val="005A5234"/>
    <w:rsid w:val="005A562D"/>
    <w:rsid w:val="005A5856"/>
    <w:rsid w:val="005A58D8"/>
    <w:rsid w:val="005A5FD1"/>
    <w:rsid w:val="005A67FF"/>
    <w:rsid w:val="005A6F97"/>
    <w:rsid w:val="005A7A6E"/>
    <w:rsid w:val="005B3A11"/>
    <w:rsid w:val="005B40F7"/>
    <w:rsid w:val="005B52C1"/>
    <w:rsid w:val="005B6148"/>
    <w:rsid w:val="005B6CF1"/>
    <w:rsid w:val="005B75B8"/>
    <w:rsid w:val="005B7B79"/>
    <w:rsid w:val="005B7DF8"/>
    <w:rsid w:val="005C1018"/>
    <w:rsid w:val="005C1BF9"/>
    <w:rsid w:val="005C1FC3"/>
    <w:rsid w:val="005C2429"/>
    <w:rsid w:val="005C2AA5"/>
    <w:rsid w:val="005C3829"/>
    <w:rsid w:val="005C3F66"/>
    <w:rsid w:val="005C428E"/>
    <w:rsid w:val="005C44B7"/>
    <w:rsid w:val="005C45A8"/>
    <w:rsid w:val="005C4D0C"/>
    <w:rsid w:val="005C554E"/>
    <w:rsid w:val="005C59D4"/>
    <w:rsid w:val="005C5C2E"/>
    <w:rsid w:val="005C5CAA"/>
    <w:rsid w:val="005C69A1"/>
    <w:rsid w:val="005C7EAE"/>
    <w:rsid w:val="005C7FFE"/>
    <w:rsid w:val="005D1391"/>
    <w:rsid w:val="005D19CD"/>
    <w:rsid w:val="005D19D1"/>
    <w:rsid w:val="005D271A"/>
    <w:rsid w:val="005D6C21"/>
    <w:rsid w:val="005D6C53"/>
    <w:rsid w:val="005D6E04"/>
    <w:rsid w:val="005D76B1"/>
    <w:rsid w:val="005D79A2"/>
    <w:rsid w:val="005D7E6B"/>
    <w:rsid w:val="005E06FC"/>
    <w:rsid w:val="005E08AF"/>
    <w:rsid w:val="005E0AC2"/>
    <w:rsid w:val="005E1754"/>
    <w:rsid w:val="005E1EEE"/>
    <w:rsid w:val="005E3258"/>
    <w:rsid w:val="005E4137"/>
    <w:rsid w:val="005E44E7"/>
    <w:rsid w:val="005E5180"/>
    <w:rsid w:val="005E533B"/>
    <w:rsid w:val="005E63EB"/>
    <w:rsid w:val="005E7758"/>
    <w:rsid w:val="005E7F3F"/>
    <w:rsid w:val="005F0415"/>
    <w:rsid w:val="005F0B99"/>
    <w:rsid w:val="005F0ED7"/>
    <w:rsid w:val="005F3256"/>
    <w:rsid w:val="005F44BF"/>
    <w:rsid w:val="005F7424"/>
    <w:rsid w:val="005F7432"/>
    <w:rsid w:val="005F7A12"/>
    <w:rsid w:val="005F7F0C"/>
    <w:rsid w:val="0060059D"/>
    <w:rsid w:val="0060167D"/>
    <w:rsid w:val="00602A5A"/>
    <w:rsid w:val="00603ADF"/>
    <w:rsid w:val="0060449C"/>
    <w:rsid w:val="00604F3D"/>
    <w:rsid w:val="006063EA"/>
    <w:rsid w:val="00610FAC"/>
    <w:rsid w:val="00611885"/>
    <w:rsid w:val="00611D42"/>
    <w:rsid w:val="00612A9E"/>
    <w:rsid w:val="006130A1"/>
    <w:rsid w:val="00613970"/>
    <w:rsid w:val="0061777F"/>
    <w:rsid w:val="00617F58"/>
    <w:rsid w:val="00620AF2"/>
    <w:rsid w:val="00621B48"/>
    <w:rsid w:val="006226C9"/>
    <w:rsid w:val="00622CC9"/>
    <w:rsid w:val="00623658"/>
    <w:rsid w:val="00623723"/>
    <w:rsid w:val="00623FEB"/>
    <w:rsid w:val="006244B3"/>
    <w:rsid w:val="00626452"/>
    <w:rsid w:val="006274DE"/>
    <w:rsid w:val="00627A0A"/>
    <w:rsid w:val="00627DE9"/>
    <w:rsid w:val="006301FF"/>
    <w:rsid w:val="00630294"/>
    <w:rsid w:val="006303BD"/>
    <w:rsid w:val="0063047B"/>
    <w:rsid w:val="00630E8C"/>
    <w:rsid w:val="00633115"/>
    <w:rsid w:val="006340A3"/>
    <w:rsid w:val="0063485D"/>
    <w:rsid w:val="00634A6D"/>
    <w:rsid w:val="00635332"/>
    <w:rsid w:val="00636572"/>
    <w:rsid w:val="0063690E"/>
    <w:rsid w:val="00637989"/>
    <w:rsid w:val="00637B66"/>
    <w:rsid w:val="00640742"/>
    <w:rsid w:val="0064146C"/>
    <w:rsid w:val="00643221"/>
    <w:rsid w:val="00644811"/>
    <w:rsid w:val="00644812"/>
    <w:rsid w:val="0064550F"/>
    <w:rsid w:val="00646B2A"/>
    <w:rsid w:val="00646F0C"/>
    <w:rsid w:val="00650FB0"/>
    <w:rsid w:val="006512FE"/>
    <w:rsid w:val="00651374"/>
    <w:rsid w:val="006515AC"/>
    <w:rsid w:val="00651DCF"/>
    <w:rsid w:val="006531F4"/>
    <w:rsid w:val="00654283"/>
    <w:rsid w:val="006546A8"/>
    <w:rsid w:val="006548B6"/>
    <w:rsid w:val="006548F4"/>
    <w:rsid w:val="00655F95"/>
    <w:rsid w:val="0065605F"/>
    <w:rsid w:val="006571A6"/>
    <w:rsid w:val="006573FA"/>
    <w:rsid w:val="00657749"/>
    <w:rsid w:val="00660637"/>
    <w:rsid w:val="006612C0"/>
    <w:rsid w:val="00661514"/>
    <w:rsid w:val="00661A62"/>
    <w:rsid w:val="00661B85"/>
    <w:rsid w:val="00662069"/>
    <w:rsid w:val="00662ADB"/>
    <w:rsid w:val="00663C35"/>
    <w:rsid w:val="00663F0F"/>
    <w:rsid w:val="0066503B"/>
    <w:rsid w:val="00665F7D"/>
    <w:rsid w:val="0067015A"/>
    <w:rsid w:val="00670397"/>
    <w:rsid w:val="006703E9"/>
    <w:rsid w:val="00670549"/>
    <w:rsid w:val="006709DA"/>
    <w:rsid w:val="0067144A"/>
    <w:rsid w:val="00671D9E"/>
    <w:rsid w:val="00673D5C"/>
    <w:rsid w:val="006740B5"/>
    <w:rsid w:val="0067492F"/>
    <w:rsid w:val="00674E30"/>
    <w:rsid w:val="00675452"/>
    <w:rsid w:val="00675AA4"/>
    <w:rsid w:val="00676230"/>
    <w:rsid w:val="00676CAD"/>
    <w:rsid w:val="00676F26"/>
    <w:rsid w:val="006802EE"/>
    <w:rsid w:val="0068262E"/>
    <w:rsid w:val="00682FA7"/>
    <w:rsid w:val="006830F1"/>
    <w:rsid w:val="00684919"/>
    <w:rsid w:val="00685190"/>
    <w:rsid w:val="00685EDD"/>
    <w:rsid w:val="00686C73"/>
    <w:rsid w:val="00690235"/>
    <w:rsid w:val="00693C65"/>
    <w:rsid w:val="006941E9"/>
    <w:rsid w:val="006942CA"/>
    <w:rsid w:val="00694FAB"/>
    <w:rsid w:val="006954B9"/>
    <w:rsid w:val="0069574D"/>
    <w:rsid w:val="00695D6A"/>
    <w:rsid w:val="006973A3"/>
    <w:rsid w:val="006974C6"/>
    <w:rsid w:val="00697C91"/>
    <w:rsid w:val="006A0162"/>
    <w:rsid w:val="006A154A"/>
    <w:rsid w:val="006A2293"/>
    <w:rsid w:val="006A330A"/>
    <w:rsid w:val="006A335A"/>
    <w:rsid w:val="006A3F7D"/>
    <w:rsid w:val="006A485C"/>
    <w:rsid w:val="006A7E95"/>
    <w:rsid w:val="006B0AFF"/>
    <w:rsid w:val="006B0D66"/>
    <w:rsid w:val="006B0DB7"/>
    <w:rsid w:val="006B20B6"/>
    <w:rsid w:val="006B2790"/>
    <w:rsid w:val="006B2F44"/>
    <w:rsid w:val="006B387B"/>
    <w:rsid w:val="006B4821"/>
    <w:rsid w:val="006B4ACA"/>
    <w:rsid w:val="006B4B9B"/>
    <w:rsid w:val="006B50BF"/>
    <w:rsid w:val="006B5EC9"/>
    <w:rsid w:val="006B6070"/>
    <w:rsid w:val="006B68B7"/>
    <w:rsid w:val="006C030C"/>
    <w:rsid w:val="006C046D"/>
    <w:rsid w:val="006C176C"/>
    <w:rsid w:val="006C19C1"/>
    <w:rsid w:val="006C2E83"/>
    <w:rsid w:val="006C3615"/>
    <w:rsid w:val="006C4E3E"/>
    <w:rsid w:val="006C5762"/>
    <w:rsid w:val="006C61C3"/>
    <w:rsid w:val="006C62CE"/>
    <w:rsid w:val="006C63C6"/>
    <w:rsid w:val="006C6659"/>
    <w:rsid w:val="006C6907"/>
    <w:rsid w:val="006C6B7A"/>
    <w:rsid w:val="006C6B86"/>
    <w:rsid w:val="006C767D"/>
    <w:rsid w:val="006C7F05"/>
    <w:rsid w:val="006D00C6"/>
    <w:rsid w:val="006D05F1"/>
    <w:rsid w:val="006D09FA"/>
    <w:rsid w:val="006D1945"/>
    <w:rsid w:val="006D5560"/>
    <w:rsid w:val="006E0EC7"/>
    <w:rsid w:val="006E1082"/>
    <w:rsid w:val="006E140C"/>
    <w:rsid w:val="006E1F9B"/>
    <w:rsid w:val="006E2094"/>
    <w:rsid w:val="006E3810"/>
    <w:rsid w:val="006E3AA0"/>
    <w:rsid w:val="006E3BDE"/>
    <w:rsid w:val="006E3E5E"/>
    <w:rsid w:val="006E457D"/>
    <w:rsid w:val="006E4AA5"/>
    <w:rsid w:val="006E4C3C"/>
    <w:rsid w:val="006E5817"/>
    <w:rsid w:val="006E6B33"/>
    <w:rsid w:val="006E6DD2"/>
    <w:rsid w:val="006E7380"/>
    <w:rsid w:val="006E7577"/>
    <w:rsid w:val="006E782A"/>
    <w:rsid w:val="006F06B3"/>
    <w:rsid w:val="006F07C7"/>
    <w:rsid w:val="006F0923"/>
    <w:rsid w:val="006F1185"/>
    <w:rsid w:val="006F1EC8"/>
    <w:rsid w:val="006F3E9E"/>
    <w:rsid w:val="006F3F12"/>
    <w:rsid w:val="006F4C71"/>
    <w:rsid w:val="006F58B0"/>
    <w:rsid w:val="006F5AF3"/>
    <w:rsid w:val="006F5EB3"/>
    <w:rsid w:val="006F62BA"/>
    <w:rsid w:val="006F6E1F"/>
    <w:rsid w:val="006F725D"/>
    <w:rsid w:val="006F7D15"/>
    <w:rsid w:val="007001C5"/>
    <w:rsid w:val="0070050E"/>
    <w:rsid w:val="00700613"/>
    <w:rsid w:val="007033C7"/>
    <w:rsid w:val="00703795"/>
    <w:rsid w:val="00704705"/>
    <w:rsid w:val="00705613"/>
    <w:rsid w:val="00705B9A"/>
    <w:rsid w:val="00706255"/>
    <w:rsid w:val="00706917"/>
    <w:rsid w:val="007070A6"/>
    <w:rsid w:val="00710019"/>
    <w:rsid w:val="007105F9"/>
    <w:rsid w:val="007113E3"/>
    <w:rsid w:val="00711801"/>
    <w:rsid w:val="00711D33"/>
    <w:rsid w:val="00712A1E"/>
    <w:rsid w:val="00712D10"/>
    <w:rsid w:val="0071386D"/>
    <w:rsid w:val="00714080"/>
    <w:rsid w:val="0071431F"/>
    <w:rsid w:val="007155AD"/>
    <w:rsid w:val="0071695B"/>
    <w:rsid w:val="00717691"/>
    <w:rsid w:val="00717B03"/>
    <w:rsid w:val="007217D8"/>
    <w:rsid w:val="00721FF1"/>
    <w:rsid w:val="00723017"/>
    <w:rsid w:val="00723B8A"/>
    <w:rsid w:val="00723DA2"/>
    <w:rsid w:val="00723E76"/>
    <w:rsid w:val="0072411F"/>
    <w:rsid w:val="00724BF9"/>
    <w:rsid w:val="00724DB8"/>
    <w:rsid w:val="007253D7"/>
    <w:rsid w:val="00726572"/>
    <w:rsid w:val="00727E1E"/>
    <w:rsid w:val="00730CC0"/>
    <w:rsid w:val="007316DA"/>
    <w:rsid w:val="007318B7"/>
    <w:rsid w:val="00731E6A"/>
    <w:rsid w:val="00731ECA"/>
    <w:rsid w:val="00731F79"/>
    <w:rsid w:val="00732307"/>
    <w:rsid w:val="00732322"/>
    <w:rsid w:val="00732B06"/>
    <w:rsid w:val="007333C9"/>
    <w:rsid w:val="00733DF7"/>
    <w:rsid w:val="00733F46"/>
    <w:rsid w:val="0073599C"/>
    <w:rsid w:val="00736591"/>
    <w:rsid w:val="00736CBC"/>
    <w:rsid w:val="007378EB"/>
    <w:rsid w:val="007402F0"/>
    <w:rsid w:val="00740843"/>
    <w:rsid w:val="00740BDE"/>
    <w:rsid w:val="00740BED"/>
    <w:rsid w:val="007415CA"/>
    <w:rsid w:val="007419DF"/>
    <w:rsid w:val="00741BE3"/>
    <w:rsid w:val="00741E10"/>
    <w:rsid w:val="0074323B"/>
    <w:rsid w:val="0074359B"/>
    <w:rsid w:val="00743F4D"/>
    <w:rsid w:val="00744D06"/>
    <w:rsid w:val="007452BA"/>
    <w:rsid w:val="00745729"/>
    <w:rsid w:val="00746B67"/>
    <w:rsid w:val="00747622"/>
    <w:rsid w:val="00750152"/>
    <w:rsid w:val="00753735"/>
    <w:rsid w:val="00754954"/>
    <w:rsid w:val="0075546C"/>
    <w:rsid w:val="00755BB9"/>
    <w:rsid w:val="00755DCE"/>
    <w:rsid w:val="00756443"/>
    <w:rsid w:val="0075679A"/>
    <w:rsid w:val="00756BD1"/>
    <w:rsid w:val="0075733B"/>
    <w:rsid w:val="0075786F"/>
    <w:rsid w:val="00757E7D"/>
    <w:rsid w:val="00760A29"/>
    <w:rsid w:val="00761030"/>
    <w:rsid w:val="00761485"/>
    <w:rsid w:val="00761BAE"/>
    <w:rsid w:val="00761CF5"/>
    <w:rsid w:val="00763099"/>
    <w:rsid w:val="0076312D"/>
    <w:rsid w:val="0076358A"/>
    <w:rsid w:val="00763961"/>
    <w:rsid w:val="007643C8"/>
    <w:rsid w:val="00764F07"/>
    <w:rsid w:val="00765708"/>
    <w:rsid w:val="00765CDB"/>
    <w:rsid w:val="00766507"/>
    <w:rsid w:val="00766FD3"/>
    <w:rsid w:val="0077017A"/>
    <w:rsid w:val="007705AE"/>
    <w:rsid w:val="0077089D"/>
    <w:rsid w:val="00770A5A"/>
    <w:rsid w:val="00770D9E"/>
    <w:rsid w:val="0077168C"/>
    <w:rsid w:val="00771C8D"/>
    <w:rsid w:val="00771CFA"/>
    <w:rsid w:val="00773200"/>
    <w:rsid w:val="00773CA3"/>
    <w:rsid w:val="00773EFE"/>
    <w:rsid w:val="007754A2"/>
    <w:rsid w:val="00776793"/>
    <w:rsid w:val="0077679E"/>
    <w:rsid w:val="00776D22"/>
    <w:rsid w:val="0077757D"/>
    <w:rsid w:val="00777E3B"/>
    <w:rsid w:val="0078204E"/>
    <w:rsid w:val="007842C7"/>
    <w:rsid w:val="00785E5F"/>
    <w:rsid w:val="00786535"/>
    <w:rsid w:val="0078675F"/>
    <w:rsid w:val="00786A51"/>
    <w:rsid w:val="0078766F"/>
    <w:rsid w:val="00787D7B"/>
    <w:rsid w:val="00787F28"/>
    <w:rsid w:val="0079118F"/>
    <w:rsid w:val="00791241"/>
    <w:rsid w:val="0079166B"/>
    <w:rsid w:val="007926AE"/>
    <w:rsid w:val="00792BBB"/>
    <w:rsid w:val="00793DBF"/>
    <w:rsid w:val="007940B6"/>
    <w:rsid w:val="00795BBE"/>
    <w:rsid w:val="00796C15"/>
    <w:rsid w:val="0079777B"/>
    <w:rsid w:val="00797D4C"/>
    <w:rsid w:val="007A04FC"/>
    <w:rsid w:val="007A0B3C"/>
    <w:rsid w:val="007A5C80"/>
    <w:rsid w:val="007A5FC0"/>
    <w:rsid w:val="007A7D62"/>
    <w:rsid w:val="007B0824"/>
    <w:rsid w:val="007B0A3B"/>
    <w:rsid w:val="007B0E16"/>
    <w:rsid w:val="007B0FD1"/>
    <w:rsid w:val="007B351C"/>
    <w:rsid w:val="007B3912"/>
    <w:rsid w:val="007B3A15"/>
    <w:rsid w:val="007B3D5A"/>
    <w:rsid w:val="007B452C"/>
    <w:rsid w:val="007B4ADD"/>
    <w:rsid w:val="007B60CB"/>
    <w:rsid w:val="007B6224"/>
    <w:rsid w:val="007B6E2D"/>
    <w:rsid w:val="007B6E7C"/>
    <w:rsid w:val="007B704F"/>
    <w:rsid w:val="007B72EE"/>
    <w:rsid w:val="007B7A0D"/>
    <w:rsid w:val="007B7D25"/>
    <w:rsid w:val="007C0645"/>
    <w:rsid w:val="007C06B4"/>
    <w:rsid w:val="007C121B"/>
    <w:rsid w:val="007C2684"/>
    <w:rsid w:val="007C2C80"/>
    <w:rsid w:val="007C50D7"/>
    <w:rsid w:val="007C6070"/>
    <w:rsid w:val="007C623D"/>
    <w:rsid w:val="007C7A6C"/>
    <w:rsid w:val="007C7C39"/>
    <w:rsid w:val="007D00F0"/>
    <w:rsid w:val="007D03C9"/>
    <w:rsid w:val="007D0B19"/>
    <w:rsid w:val="007D108A"/>
    <w:rsid w:val="007D18EF"/>
    <w:rsid w:val="007D2D88"/>
    <w:rsid w:val="007D2DB3"/>
    <w:rsid w:val="007D3ACE"/>
    <w:rsid w:val="007D450D"/>
    <w:rsid w:val="007D6717"/>
    <w:rsid w:val="007D6AA8"/>
    <w:rsid w:val="007D752A"/>
    <w:rsid w:val="007E04D9"/>
    <w:rsid w:val="007E096B"/>
    <w:rsid w:val="007E09B3"/>
    <w:rsid w:val="007E15F5"/>
    <w:rsid w:val="007E2003"/>
    <w:rsid w:val="007E2720"/>
    <w:rsid w:val="007E28C3"/>
    <w:rsid w:val="007E2C5C"/>
    <w:rsid w:val="007E474C"/>
    <w:rsid w:val="007E697F"/>
    <w:rsid w:val="007E6FCA"/>
    <w:rsid w:val="007E7152"/>
    <w:rsid w:val="007E7F1F"/>
    <w:rsid w:val="007F0FE5"/>
    <w:rsid w:val="007F114E"/>
    <w:rsid w:val="007F11E5"/>
    <w:rsid w:val="007F2C7C"/>
    <w:rsid w:val="007F2C94"/>
    <w:rsid w:val="007F35AD"/>
    <w:rsid w:val="007F4BB8"/>
    <w:rsid w:val="007F4D1A"/>
    <w:rsid w:val="007F5983"/>
    <w:rsid w:val="007F60FF"/>
    <w:rsid w:val="007F6DCB"/>
    <w:rsid w:val="007F6FC4"/>
    <w:rsid w:val="007F7642"/>
    <w:rsid w:val="00800002"/>
    <w:rsid w:val="008014B4"/>
    <w:rsid w:val="00801BE2"/>
    <w:rsid w:val="00802AAE"/>
    <w:rsid w:val="00802B01"/>
    <w:rsid w:val="00802EF8"/>
    <w:rsid w:val="00803DCF"/>
    <w:rsid w:val="00804B6A"/>
    <w:rsid w:val="00804EE0"/>
    <w:rsid w:val="008062A3"/>
    <w:rsid w:val="0080647E"/>
    <w:rsid w:val="00807438"/>
    <w:rsid w:val="008079BF"/>
    <w:rsid w:val="008079EF"/>
    <w:rsid w:val="00807A0F"/>
    <w:rsid w:val="0081029C"/>
    <w:rsid w:val="00810B62"/>
    <w:rsid w:val="00811A94"/>
    <w:rsid w:val="00812366"/>
    <w:rsid w:val="008134C0"/>
    <w:rsid w:val="00814AAB"/>
    <w:rsid w:val="00814BF3"/>
    <w:rsid w:val="00815CD0"/>
    <w:rsid w:val="008167BF"/>
    <w:rsid w:val="008179B7"/>
    <w:rsid w:val="00817C1F"/>
    <w:rsid w:val="0082000A"/>
    <w:rsid w:val="008218B5"/>
    <w:rsid w:val="00821EE5"/>
    <w:rsid w:val="00823DB6"/>
    <w:rsid w:val="008248C6"/>
    <w:rsid w:val="008248CC"/>
    <w:rsid w:val="008258B8"/>
    <w:rsid w:val="008274FC"/>
    <w:rsid w:val="00830685"/>
    <w:rsid w:val="00831DBB"/>
    <w:rsid w:val="00831E4C"/>
    <w:rsid w:val="00831F02"/>
    <w:rsid w:val="00834529"/>
    <w:rsid w:val="00835699"/>
    <w:rsid w:val="00835DA5"/>
    <w:rsid w:val="00836941"/>
    <w:rsid w:val="0084096D"/>
    <w:rsid w:val="008409DD"/>
    <w:rsid w:val="00840C22"/>
    <w:rsid w:val="00841086"/>
    <w:rsid w:val="0084154E"/>
    <w:rsid w:val="00842DE6"/>
    <w:rsid w:val="008436CB"/>
    <w:rsid w:val="00843AFB"/>
    <w:rsid w:val="00845401"/>
    <w:rsid w:val="00845A13"/>
    <w:rsid w:val="008464D6"/>
    <w:rsid w:val="0084792B"/>
    <w:rsid w:val="00850075"/>
    <w:rsid w:val="008506F7"/>
    <w:rsid w:val="008517CF"/>
    <w:rsid w:val="008519EA"/>
    <w:rsid w:val="00851A96"/>
    <w:rsid w:val="00852325"/>
    <w:rsid w:val="00855D1A"/>
    <w:rsid w:val="00855F91"/>
    <w:rsid w:val="00860263"/>
    <w:rsid w:val="008603C6"/>
    <w:rsid w:val="008612A3"/>
    <w:rsid w:val="008614EE"/>
    <w:rsid w:val="00861E4B"/>
    <w:rsid w:val="0086250C"/>
    <w:rsid w:val="0086287B"/>
    <w:rsid w:val="00863A40"/>
    <w:rsid w:val="00863D68"/>
    <w:rsid w:val="00864999"/>
    <w:rsid w:val="00864FFB"/>
    <w:rsid w:val="0086563B"/>
    <w:rsid w:val="00865D00"/>
    <w:rsid w:val="00865DB4"/>
    <w:rsid w:val="00866057"/>
    <w:rsid w:val="00866D4E"/>
    <w:rsid w:val="00867456"/>
    <w:rsid w:val="00867657"/>
    <w:rsid w:val="00870BFE"/>
    <w:rsid w:val="00870C95"/>
    <w:rsid w:val="00872F44"/>
    <w:rsid w:val="008731F9"/>
    <w:rsid w:val="00873BFF"/>
    <w:rsid w:val="00873D6C"/>
    <w:rsid w:val="00873EA7"/>
    <w:rsid w:val="00873F24"/>
    <w:rsid w:val="00875C9A"/>
    <w:rsid w:val="00877CC3"/>
    <w:rsid w:val="008810B0"/>
    <w:rsid w:val="008824BE"/>
    <w:rsid w:val="00882648"/>
    <w:rsid w:val="008847CE"/>
    <w:rsid w:val="00884B39"/>
    <w:rsid w:val="0088529F"/>
    <w:rsid w:val="00886861"/>
    <w:rsid w:val="00887245"/>
    <w:rsid w:val="00892059"/>
    <w:rsid w:val="00892647"/>
    <w:rsid w:val="008926E6"/>
    <w:rsid w:val="00893880"/>
    <w:rsid w:val="00893F07"/>
    <w:rsid w:val="008940DE"/>
    <w:rsid w:val="008942CF"/>
    <w:rsid w:val="008943F4"/>
    <w:rsid w:val="0089503D"/>
    <w:rsid w:val="00895570"/>
    <w:rsid w:val="008958E8"/>
    <w:rsid w:val="00895E1D"/>
    <w:rsid w:val="00896835"/>
    <w:rsid w:val="008968AE"/>
    <w:rsid w:val="00896EB7"/>
    <w:rsid w:val="008976EB"/>
    <w:rsid w:val="008A12B2"/>
    <w:rsid w:val="008A218B"/>
    <w:rsid w:val="008A271E"/>
    <w:rsid w:val="008A27FD"/>
    <w:rsid w:val="008A3018"/>
    <w:rsid w:val="008A37ED"/>
    <w:rsid w:val="008A3B45"/>
    <w:rsid w:val="008A43CD"/>
    <w:rsid w:val="008A44E7"/>
    <w:rsid w:val="008A4CD1"/>
    <w:rsid w:val="008A4D9A"/>
    <w:rsid w:val="008A5C08"/>
    <w:rsid w:val="008A6165"/>
    <w:rsid w:val="008A6A99"/>
    <w:rsid w:val="008B09A1"/>
    <w:rsid w:val="008B0C46"/>
    <w:rsid w:val="008B21C4"/>
    <w:rsid w:val="008B32AC"/>
    <w:rsid w:val="008B4212"/>
    <w:rsid w:val="008B470B"/>
    <w:rsid w:val="008B4994"/>
    <w:rsid w:val="008B58A5"/>
    <w:rsid w:val="008B5D51"/>
    <w:rsid w:val="008B622B"/>
    <w:rsid w:val="008B70B9"/>
    <w:rsid w:val="008B72DF"/>
    <w:rsid w:val="008B73A8"/>
    <w:rsid w:val="008B7712"/>
    <w:rsid w:val="008C006D"/>
    <w:rsid w:val="008C00E8"/>
    <w:rsid w:val="008C0984"/>
    <w:rsid w:val="008C0D18"/>
    <w:rsid w:val="008C194B"/>
    <w:rsid w:val="008C212E"/>
    <w:rsid w:val="008C318E"/>
    <w:rsid w:val="008C3A4D"/>
    <w:rsid w:val="008C57DF"/>
    <w:rsid w:val="008C657A"/>
    <w:rsid w:val="008C6F0C"/>
    <w:rsid w:val="008D0527"/>
    <w:rsid w:val="008D0CFD"/>
    <w:rsid w:val="008D1CB1"/>
    <w:rsid w:val="008D2119"/>
    <w:rsid w:val="008D24CF"/>
    <w:rsid w:val="008D32BC"/>
    <w:rsid w:val="008D3566"/>
    <w:rsid w:val="008D42DE"/>
    <w:rsid w:val="008D44EF"/>
    <w:rsid w:val="008D4555"/>
    <w:rsid w:val="008D5483"/>
    <w:rsid w:val="008D55AC"/>
    <w:rsid w:val="008D5688"/>
    <w:rsid w:val="008D6030"/>
    <w:rsid w:val="008D6790"/>
    <w:rsid w:val="008D758B"/>
    <w:rsid w:val="008D7E9C"/>
    <w:rsid w:val="008E058D"/>
    <w:rsid w:val="008E0873"/>
    <w:rsid w:val="008E0DE1"/>
    <w:rsid w:val="008E0F48"/>
    <w:rsid w:val="008E10CF"/>
    <w:rsid w:val="008E169B"/>
    <w:rsid w:val="008E19DE"/>
    <w:rsid w:val="008E223A"/>
    <w:rsid w:val="008E2574"/>
    <w:rsid w:val="008E35DA"/>
    <w:rsid w:val="008E40F3"/>
    <w:rsid w:val="008E410B"/>
    <w:rsid w:val="008E4AFB"/>
    <w:rsid w:val="008E4D3E"/>
    <w:rsid w:val="008E4DF7"/>
    <w:rsid w:val="008E53A3"/>
    <w:rsid w:val="008E65C5"/>
    <w:rsid w:val="008E6A5B"/>
    <w:rsid w:val="008E770F"/>
    <w:rsid w:val="008E7F3F"/>
    <w:rsid w:val="008F028B"/>
    <w:rsid w:val="008F0474"/>
    <w:rsid w:val="008F25A7"/>
    <w:rsid w:val="008F2687"/>
    <w:rsid w:val="008F2764"/>
    <w:rsid w:val="008F2F53"/>
    <w:rsid w:val="008F455C"/>
    <w:rsid w:val="008F6428"/>
    <w:rsid w:val="008F6E6C"/>
    <w:rsid w:val="008F7002"/>
    <w:rsid w:val="008F7A18"/>
    <w:rsid w:val="008F7E6C"/>
    <w:rsid w:val="009004D8"/>
    <w:rsid w:val="00900726"/>
    <w:rsid w:val="00901E10"/>
    <w:rsid w:val="00902F25"/>
    <w:rsid w:val="009036DE"/>
    <w:rsid w:val="00903A78"/>
    <w:rsid w:val="00903E40"/>
    <w:rsid w:val="009058ED"/>
    <w:rsid w:val="00905A7B"/>
    <w:rsid w:val="00906777"/>
    <w:rsid w:val="0090687D"/>
    <w:rsid w:val="00907002"/>
    <w:rsid w:val="00910AAD"/>
    <w:rsid w:val="00910BF6"/>
    <w:rsid w:val="00911E97"/>
    <w:rsid w:val="00913023"/>
    <w:rsid w:val="00914159"/>
    <w:rsid w:val="009144C5"/>
    <w:rsid w:val="0092002D"/>
    <w:rsid w:val="009228EF"/>
    <w:rsid w:val="0092315C"/>
    <w:rsid w:val="00923FFD"/>
    <w:rsid w:val="00924A88"/>
    <w:rsid w:val="00924F4C"/>
    <w:rsid w:val="00925A3B"/>
    <w:rsid w:val="00926133"/>
    <w:rsid w:val="00926310"/>
    <w:rsid w:val="00926984"/>
    <w:rsid w:val="009269B4"/>
    <w:rsid w:val="00926CB9"/>
    <w:rsid w:val="009271A7"/>
    <w:rsid w:val="00927582"/>
    <w:rsid w:val="00927DC2"/>
    <w:rsid w:val="0093051D"/>
    <w:rsid w:val="00930736"/>
    <w:rsid w:val="00931D44"/>
    <w:rsid w:val="00932207"/>
    <w:rsid w:val="00932810"/>
    <w:rsid w:val="00932859"/>
    <w:rsid w:val="00932F87"/>
    <w:rsid w:val="0093393B"/>
    <w:rsid w:val="00933AD2"/>
    <w:rsid w:val="00934A4D"/>
    <w:rsid w:val="00934BD1"/>
    <w:rsid w:val="009355A9"/>
    <w:rsid w:val="00936985"/>
    <w:rsid w:val="0093714B"/>
    <w:rsid w:val="00941371"/>
    <w:rsid w:val="0094157F"/>
    <w:rsid w:val="00941734"/>
    <w:rsid w:val="00941CB4"/>
    <w:rsid w:val="0094248D"/>
    <w:rsid w:val="0094281B"/>
    <w:rsid w:val="00942A42"/>
    <w:rsid w:val="00942B91"/>
    <w:rsid w:val="009434A7"/>
    <w:rsid w:val="009441A4"/>
    <w:rsid w:val="00944229"/>
    <w:rsid w:val="00945226"/>
    <w:rsid w:val="009465C5"/>
    <w:rsid w:val="009466ED"/>
    <w:rsid w:val="00946DC8"/>
    <w:rsid w:val="0094729C"/>
    <w:rsid w:val="009522D8"/>
    <w:rsid w:val="00952304"/>
    <w:rsid w:val="00952AC6"/>
    <w:rsid w:val="00952E7B"/>
    <w:rsid w:val="0095489A"/>
    <w:rsid w:val="00954E8F"/>
    <w:rsid w:val="00955DBE"/>
    <w:rsid w:val="00956205"/>
    <w:rsid w:val="0095659E"/>
    <w:rsid w:val="009568BD"/>
    <w:rsid w:val="00956CD5"/>
    <w:rsid w:val="009602AE"/>
    <w:rsid w:val="009608EB"/>
    <w:rsid w:val="009649FF"/>
    <w:rsid w:val="00965C0A"/>
    <w:rsid w:val="00966F5C"/>
    <w:rsid w:val="00967635"/>
    <w:rsid w:val="00967D74"/>
    <w:rsid w:val="00971787"/>
    <w:rsid w:val="009720F6"/>
    <w:rsid w:val="00972720"/>
    <w:rsid w:val="00972A0F"/>
    <w:rsid w:val="00973295"/>
    <w:rsid w:val="0097410B"/>
    <w:rsid w:val="009742B1"/>
    <w:rsid w:val="00974693"/>
    <w:rsid w:val="00975B1C"/>
    <w:rsid w:val="00975FEB"/>
    <w:rsid w:val="00976259"/>
    <w:rsid w:val="00976ED7"/>
    <w:rsid w:val="00977E6F"/>
    <w:rsid w:val="00980294"/>
    <w:rsid w:val="009804D0"/>
    <w:rsid w:val="00982602"/>
    <w:rsid w:val="00982847"/>
    <w:rsid w:val="00982AC7"/>
    <w:rsid w:val="0098359A"/>
    <w:rsid w:val="00985DE2"/>
    <w:rsid w:val="00986B93"/>
    <w:rsid w:val="00987F8D"/>
    <w:rsid w:val="009905D0"/>
    <w:rsid w:val="00990AAA"/>
    <w:rsid w:val="009914FA"/>
    <w:rsid w:val="00992413"/>
    <w:rsid w:val="00995234"/>
    <w:rsid w:val="009954F6"/>
    <w:rsid w:val="00995AEB"/>
    <w:rsid w:val="00995F74"/>
    <w:rsid w:val="00997306"/>
    <w:rsid w:val="009A08F3"/>
    <w:rsid w:val="009A0925"/>
    <w:rsid w:val="009A225B"/>
    <w:rsid w:val="009A2614"/>
    <w:rsid w:val="009A26B7"/>
    <w:rsid w:val="009A2A41"/>
    <w:rsid w:val="009A3795"/>
    <w:rsid w:val="009A389B"/>
    <w:rsid w:val="009A391C"/>
    <w:rsid w:val="009A434A"/>
    <w:rsid w:val="009A548D"/>
    <w:rsid w:val="009A6102"/>
    <w:rsid w:val="009A63F6"/>
    <w:rsid w:val="009A6748"/>
    <w:rsid w:val="009A7242"/>
    <w:rsid w:val="009A7B7B"/>
    <w:rsid w:val="009B025C"/>
    <w:rsid w:val="009B02BF"/>
    <w:rsid w:val="009B1E72"/>
    <w:rsid w:val="009B298E"/>
    <w:rsid w:val="009B3DA9"/>
    <w:rsid w:val="009B53E3"/>
    <w:rsid w:val="009B5402"/>
    <w:rsid w:val="009B5512"/>
    <w:rsid w:val="009B7346"/>
    <w:rsid w:val="009C0FBD"/>
    <w:rsid w:val="009C2A68"/>
    <w:rsid w:val="009C39CA"/>
    <w:rsid w:val="009C3ED2"/>
    <w:rsid w:val="009C4C49"/>
    <w:rsid w:val="009C6D96"/>
    <w:rsid w:val="009D0DAC"/>
    <w:rsid w:val="009D175D"/>
    <w:rsid w:val="009D17F8"/>
    <w:rsid w:val="009D1C08"/>
    <w:rsid w:val="009D255A"/>
    <w:rsid w:val="009D3A13"/>
    <w:rsid w:val="009D4CEF"/>
    <w:rsid w:val="009D6BDB"/>
    <w:rsid w:val="009D72D9"/>
    <w:rsid w:val="009D752E"/>
    <w:rsid w:val="009E0D3A"/>
    <w:rsid w:val="009E19DB"/>
    <w:rsid w:val="009E1A9F"/>
    <w:rsid w:val="009E2302"/>
    <w:rsid w:val="009E28EE"/>
    <w:rsid w:val="009E37C4"/>
    <w:rsid w:val="009E3B36"/>
    <w:rsid w:val="009E401A"/>
    <w:rsid w:val="009E4C67"/>
    <w:rsid w:val="009E52EF"/>
    <w:rsid w:val="009E5F34"/>
    <w:rsid w:val="009E5FF2"/>
    <w:rsid w:val="009E67A4"/>
    <w:rsid w:val="009E6989"/>
    <w:rsid w:val="009E74A3"/>
    <w:rsid w:val="009F01D0"/>
    <w:rsid w:val="009F053B"/>
    <w:rsid w:val="009F0C69"/>
    <w:rsid w:val="009F0E0A"/>
    <w:rsid w:val="009F12AC"/>
    <w:rsid w:val="009F188A"/>
    <w:rsid w:val="009F2379"/>
    <w:rsid w:val="009F467A"/>
    <w:rsid w:val="009F4DE7"/>
    <w:rsid w:val="009F4FD5"/>
    <w:rsid w:val="009F5003"/>
    <w:rsid w:val="009F53D3"/>
    <w:rsid w:val="009F6C2D"/>
    <w:rsid w:val="009F6CF5"/>
    <w:rsid w:val="009F748D"/>
    <w:rsid w:val="009F79AA"/>
    <w:rsid w:val="00A010C9"/>
    <w:rsid w:val="00A010F5"/>
    <w:rsid w:val="00A02170"/>
    <w:rsid w:val="00A026C5"/>
    <w:rsid w:val="00A02AB6"/>
    <w:rsid w:val="00A036D3"/>
    <w:rsid w:val="00A036DA"/>
    <w:rsid w:val="00A039DA"/>
    <w:rsid w:val="00A03A01"/>
    <w:rsid w:val="00A047E3"/>
    <w:rsid w:val="00A05D5A"/>
    <w:rsid w:val="00A069F1"/>
    <w:rsid w:val="00A06F87"/>
    <w:rsid w:val="00A07CE4"/>
    <w:rsid w:val="00A07F89"/>
    <w:rsid w:val="00A11265"/>
    <w:rsid w:val="00A11D20"/>
    <w:rsid w:val="00A12994"/>
    <w:rsid w:val="00A12CC4"/>
    <w:rsid w:val="00A12D76"/>
    <w:rsid w:val="00A149F7"/>
    <w:rsid w:val="00A154CB"/>
    <w:rsid w:val="00A15959"/>
    <w:rsid w:val="00A16302"/>
    <w:rsid w:val="00A164C8"/>
    <w:rsid w:val="00A1661B"/>
    <w:rsid w:val="00A20450"/>
    <w:rsid w:val="00A2052A"/>
    <w:rsid w:val="00A213C3"/>
    <w:rsid w:val="00A218BE"/>
    <w:rsid w:val="00A21B70"/>
    <w:rsid w:val="00A22BB8"/>
    <w:rsid w:val="00A23417"/>
    <w:rsid w:val="00A23687"/>
    <w:rsid w:val="00A23CDE"/>
    <w:rsid w:val="00A2474D"/>
    <w:rsid w:val="00A24986"/>
    <w:rsid w:val="00A251AB"/>
    <w:rsid w:val="00A3293A"/>
    <w:rsid w:val="00A329B8"/>
    <w:rsid w:val="00A330C4"/>
    <w:rsid w:val="00A33117"/>
    <w:rsid w:val="00A33670"/>
    <w:rsid w:val="00A336F5"/>
    <w:rsid w:val="00A33883"/>
    <w:rsid w:val="00A33968"/>
    <w:rsid w:val="00A339E4"/>
    <w:rsid w:val="00A345A8"/>
    <w:rsid w:val="00A34A2F"/>
    <w:rsid w:val="00A353DE"/>
    <w:rsid w:val="00A3572B"/>
    <w:rsid w:val="00A36E6E"/>
    <w:rsid w:val="00A37016"/>
    <w:rsid w:val="00A37C5E"/>
    <w:rsid w:val="00A37D0C"/>
    <w:rsid w:val="00A40DC1"/>
    <w:rsid w:val="00A41086"/>
    <w:rsid w:val="00A416C4"/>
    <w:rsid w:val="00A41975"/>
    <w:rsid w:val="00A41FA1"/>
    <w:rsid w:val="00A434C0"/>
    <w:rsid w:val="00A434C6"/>
    <w:rsid w:val="00A4380E"/>
    <w:rsid w:val="00A44024"/>
    <w:rsid w:val="00A44229"/>
    <w:rsid w:val="00A4433F"/>
    <w:rsid w:val="00A44340"/>
    <w:rsid w:val="00A44A7C"/>
    <w:rsid w:val="00A45035"/>
    <w:rsid w:val="00A4596C"/>
    <w:rsid w:val="00A46166"/>
    <w:rsid w:val="00A476A0"/>
    <w:rsid w:val="00A4773F"/>
    <w:rsid w:val="00A4792F"/>
    <w:rsid w:val="00A479A1"/>
    <w:rsid w:val="00A502B2"/>
    <w:rsid w:val="00A50605"/>
    <w:rsid w:val="00A5124B"/>
    <w:rsid w:val="00A516E0"/>
    <w:rsid w:val="00A51F6F"/>
    <w:rsid w:val="00A528A0"/>
    <w:rsid w:val="00A52E9B"/>
    <w:rsid w:val="00A530A6"/>
    <w:rsid w:val="00A546A2"/>
    <w:rsid w:val="00A558EA"/>
    <w:rsid w:val="00A55E4D"/>
    <w:rsid w:val="00A5646B"/>
    <w:rsid w:val="00A6078F"/>
    <w:rsid w:val="00A60EAE"/>
    <w:rsid w:val="00A6116B"/>
    <w:rsid w:val="00A62464"/>
    <w:rsid w:val="00A62DCC"/>
    <w:rsid w:val="00A63AC1"/>
    <w:rsid w:val="00A6403A"/>
    <w:rsid w:val="00A6470A"/>
    <w:rsid w:val="00A64CF8"/>
    <w:rsid w:val="00A6546E"/>
    <w:rsid w:val="00A657A8"/>
    <w:rsid w:val="00A673D9"/>
    <w:rsid w:val="00A67C6A"/>
    <w:rsid w:val="00A67FA2"/>
    <w:rsid w:val="00A701FC"/>
    <w:rsid w:val="00A711C2"/>
    <w:rsid w:val="00A71A24"/>
    <w:rsid w:val="00A71ECE"/>
    <w:rsid w:val="00A726EF"/>
    <w:rsid w:val="00A72759"/>
    <w:rsid w:val="00A73499"/>
    <w:rsid w:val="00A74917"/>
    <w:rsid w:val="00A74F9A"/>
    <w:rsid w:val="00A763C6"/>
    <w:rsid w:val="00A766DA"/>
    <w:rsid w:val="00A767E0"/>
    <w:rsid w:val="00A8046D"/>
    <w:rsid w:val="00A80E81"/>
    <w:rsid w:val="00A8139B"/>
    <w:rsid w:val="00A81718"/>
    <w:rsid w:val="00A8178A"/>
    <w:rsid w:val="00A81F81"/>
    <w:rsid w:val="00A82297"/>
    <w:rsid w:val="00A82DB2"/>
    <w:rsid w:val="00A82EEA"/>
    <w:rsid w:val="00A83D66"/>
    <w:rsid w:val="00A83F3B"/>
    <w:rsid w:val="00A854DD"/>
    <w:rsid w:val="00A85D8D"/>
    <w:rsid w:val="00A87F1E"/>
    <w:rsid w:val="00A90245"/>
    <w:rsid w:val="00A902DF"/>
    <w:rsid w:val="00A91511"/>
    <w:rsid w:val="00A923CF"/>
    <w:rsid w:val="00A934EB"/>
    <w:rsid w:val="00A93F17"/>
    <w:rsid w:val="00A9436A"/>
    <w:rsid w:val="00A94956"/>
    <w:rsid w:val="00A94A49"/>
    <w:rsid w:val="00A95A91"/>
    <w:rsid w:val="00A96565"/>
    <w:rsid w:val="00A9739E"/>
    <w:rsid w:val="00A974B5"/>
    <w:rsid w:val="00A974BA"/>
    <w:rsid w:val="00A97E0C"/>
    <w:rsid w:val="00A97F07"/>
    <w:rsid w:val="00AA0291"/>
    <w:rsid w:val="00AA0C28"/>
    <w:rsid w:val="00AA0D72"/>
    <w:rsid w:val="00AA10DC"/>
    <w:rsid w:val="00AA1138"/>
    <w:rsid w:val="00AA129F"/>
    <w:rsid w:val="00AA2525"/>
    <w:rsid w:val="00AA35AA"/>
    <w:rsid w:val="00AA40A5"/>
    <w:rsid w:val="00AA45E5"/>
    <w:rsid w:val="00AA5124"/>
    <w:rsid w:val="00AA6C48"/>
    <w:rsid w:val="00AA761E"/>
    <w:rsid w:val="00AA7CA7"/>
    <w:rsid w:val="00AB232A"/>
    <w:rsid w:val="00AB2A97"/>
    <w:rsid w:val="00AB43B9"/>
    <w:rsid w:val="00AB4FAC"/>
    <w:rsid w:val="00AB530F"/>
    <w:rsid w:val="00AB5797"/>
    <w:rsid w:val="00AB5EE6"/>
    <w:rsid w:val="00AB76E5"/>
    <w:rsid w:val="00AC095D"/>
    <w:rsid w:val="00AC1F14"/>
    <w:rsid w:val="00AC2023"/>
    <w:rsid w:val="00AC24E1"/>
    <w:rsid w:val="00AC25D8"/>
    <w:rsid w:val="00AC3338"/>
    <w:rsid w:val="00AC3BB0"/>
    <w:rsid w:val="00AC6393"/>
    <w:rsid w:val="00AC6A6A"/>
    <w:rsid w:val="00AC6B95"/>
    <w:rsid w:val="00AC6C32"/>
    <w:rsid w:val="00AC6E19"/>
    <w:rsid w:val="00AC73C2"/>
    <w:rsid w:val="00AD2BFD"/>
    <w:rsid w:val="00AD4825"/>
    <w:rsid w:val="00AD49E4"/>
    <w:rsid w:val="00AD54AC"/>
    <w:rsid w:val="00AD5C17"/>
    <w:rsid w:val="00AD5E9C"/>
    <w:rsid w:val="00AD60BE"/>
    <w:rsid w:val="00AD7793"/>
    <w:rsid w:val="00AD7EC5"/>
    <w:rsid w:val="00AD7F24"/>
    <w:rsid w:val="00AE1144"/>
    <w:rsid w:val="00AE2B4D"/>
    <w:rsid w:val="00AE3147"/>
    <w:rsid w:val="00AE3320"/>
    <w:rsid w:val="00AE3A9E"/>
    <w:rsid w:val="00AE4110"/>
    <w:rsid w:val="00AE4443"/>
    <w:rsid w:val="00AE6706"/>
    <w:rsid w:val="00AE6816"/>
    <w:rsid w:val="00AE7918"/>
    <w:rsid w:val="00AF003D"/>
    <w:rsid w:val="00AF0912"/>
    <w:rsid w:val="00AF0A9F"/>
    <w:rsid w:val="00AF134B"/>
    <w:rsid w:val="00AF1F7D"/>
    <w:rsid w:val="00AF2376"/>
    <w:rsid w:val="00AF2646"/>
    <w:rsid w:val="00AF2DD8"/>
    <w:rsid w:val="00AF3E7B"/>
    <w:rsid w:val="00AF40E9"/>
    <w:rsid w:val="00AF670F"/>
    <w:rsid w:val="00AF69E4"/>
    <w:rsid w:val="00AF72DE"/>
    <w:rsid w:val="00AF744D"/>
    <w:rsid w:val="00B00006"/>
    <w:rsid w:val="00B00CC2"/>
    <w:rsid w:val="00B01565"/>
    <w:rsid w:val="00B01643"/>
    <w:rsid w:val="00B017CD"/>
    <w:rsid w:val="00B02303"/>
    <w:rsid w:val="00B03804"/>
    <w:rsid w:val="00B04512"/>
    <w:rsid w:val="00B0478A"/>
    <w:rsid w:val="00B057A4"/>
    <w:rsid w:val="00B063CA"/>
    <w:rsid w:val="00B06553"/>
    <w:rsid w:val="00B067D3"/>
    <w:rsid w:val="00B06924"/>
    <w:rsid w:val="00B07C0F"/>
    <w:rsid w:val="00B10C73"/>
    <w:rsid w:val="00B11D9F"/>
    <w:rsid w:val="00B1204D"/>
    <w:rsid w:val="00B12786"/>
    <w:rsid w:val="00B13B4F"/>
    <w:rsid w:val="00B13FC5"/>
    <w:rsid w:val="00B13FF7"/>
    <w:rsid w:val="00B14980"/>
    <w:rsid w:val="00B149B9"/>
    <w:rsid w:val="00B14AFC"/>
    <w:rsid w:val="00B15CF0"/>
    <w:rsid w:val="00B1685B"/>
    <w:rsid w:val="00B17E92"/>
    <w:rsid w:val="00B20353"/>
    <w:rsid w:val="00B2115E"/>
    <w:rsid w:val="00B21940"/>
    <w:rsid w:val="00B21F93"/>
    <w:rsid w:val="00B22DF5"/>
    <w:rsid w:val="00B23A59"/>
    <w:rsid w:val="00B23F22"/>
    <w:rsid w:val="00B2497D"/>
    <w:rsid w:val="00B25CFF"/>
    <w:rsid w:val="00B26BEE"/>
    <w:rsid w:val="00B2723B"/>
    <w:rsid w:val="00B279BE"/>
    <w:rsid w:val="00B3040A"/>
    <w:rsid w:val="00B31248"/>
    <w:rsid w:val="00B320C5"/>
    <w:rsid w:val="00B32119"/>
    <w:rsid w:val="00B329EF"/>
    <w:rsid w:val="00B331FA"/>
    <w:rsid w:val="00B33334"/>
    <w:rsid w:val="00B33440"/>
    <w:rsid w:val="00B34274"/>
    <w:rsid w:val="00B359ED"/>
    <w:rsid w:val="00B35D1B"/>
    <w:rsid w:val="00B35D92"/>
    <w:rsid w:val="00B3615D"/>
    <w:rsid w:val="00B365A1"/>
    <w:rsid w:val="00B3672D"/>
    <w:rsid w:val="00B36D69"/>
    <w:rsid w:val="00B3784B"/>
    <w:rsid w:val="00B37E11"/>
    <w:rsid w:val="00B405D7"/>
    <w:rsid w:val="00B42C16"/>
    <w:rsid w:val="00B42EC1"/>
    <w:rsid w:val="00B4512B"/>
    <w:rsid w:val="00B45F84"/>
    <w:rsid w:val="00B4716E"/>
    <w:rsid w:val="00B474E6"/>
    <w:rsid w:val="00B50123"/>
    <w:rsid w:val="00B50838"/>
    <w:rsid w:val="00B512A1"/>
    <w:rsid w:val="00B512B6"/>
    <w:rsid w:val="00B5138F"/>
    <w:rsid w:val="00B51829"/>
    <w:rsid w:val="00B51CE7"/>
    <w:rsid w:val="00B52A14"/>
    <w:rsid w:val="00B52C73"/>
    <w:rsid w:val="00B53766"/>
    <w:rsid w:val="00B5401C"/>
    <w:rsid w:val="00B54F99"/>
    <w:rsid w:val="00B551A8"/>
    <w:rsid w:val="00B554F3"/>
    <w:rsid w:val="00B55699"/>
    <w:rsid w:val="00B558C3"/>
    <w:rsid w:val="00B561ED"/>
    <w:rsid w:val="00B571F0"/>
    <w:rsid w:val="00B57424"/>
    <w:rsid w:val="00B57784"/>
    <w:rsid w:val="00B57AD5"/>
    <w:rsid w:val="00B61223"/>
    <w:rsid w:val="00B621B2"/>
    <w:rsid w:val="00B63AC0"/>
    <w:rsid w:val="00B650C3"/>
    <w:rsid w:val="00B654BE"/>
    <w:rsid w:val="00B65505"/>
    <w:rsid w:val="00B66268"/>
    <w:rsid w:val="00B66930"/>
    <w:rsid w:val="00B674A3"/>
    <w:rsid w:val="00B67E5C"/>
    <w:rsid w:val="00B70638"/>
    <w:rsid w:val="00B71328"/>
    <w:rsid w:val="00B7175A"/>
    <w:rsid w:val="00B72437"/>
    <w:rsid w:val="00B749B0"/>
    <w:rsid w:val="00B75533"/>
    <w:rsid w:val="00B76293"/>
    <w:rsid w:val="00B77009"/>
    <w:rsid w:val="00B771CF"/>
    <w:rsid w:val="00B77B75"/>
    <w:rsid w:val="00B77BBA"/>
    <w:rsid w:val="00B77D3E"/>
    <w:rsid w:val="00B8010F"/>
    <w:rsid w:val="00B819DD"/>
    <w:rsid w:val="00B8275E"/>
    <w:rsid w:val="00B82AE3"/>
    <w:rsid w:val="00B82B31"/>
    <w:rsid w:val="00B835C2"/>
    <w:rsid w:val="00B83DEC"/>
    <w:rsid w:val="00B8575C"/>
    <w:rsid w:val="00B85980"/>
    <w:rsid w:val="00B86607"/>
    <w:rsid w:val="00B8682D"/>
    <w:rsid w:val="00B87294"/>
    <w:rsid w:val="00B877C4"/>
    <w:rsid w:val="00B90220"/>
    <w:rsid w:val="00B929C7"/>
    <w:rsid w:val="00B930B2"/>
    <w:rsid w:val="00B94F62"/>
    <w:rsid w:val="00B95A2E"/>
    <w:rsid w:val="00B95F49"/>
    <w:rsid w:val="00B968EA"/>
    <w:rsid w:val="00B969E3"/>
    <w:rsid w:val="00B971BD"/>
    <w:rsid w:val="00B97437"/>
    <w:rsid w:val="00BA0069"/>
    <w:rsid w:val="00BA0C69"/>
    <w:rsid w:val="00BA1739"/>
    <w:rsid w:val="00BA178B"/>
    <w:rsid w:val="00BA288E"/>
    <w:rsid w:val="00BA32C1"/>
    <w:rsid w:val="00BA334D"/>
    <w:rsid w:val="00BA4A58"/>
    <w:rsid w:val="00BA57C9"/>
    <w:rsid w:val="00BA5E65"/>
    <w:rsid w:val="00BA6673"/>
    <w:rsid w:val="00BA67D4"/>
    <w:rsid w:val="00BA6B2E"/>
    <w:rsid w:val="00BA6DF1"/>
    <w:rsid w:val="00BA719E"/>
    <w:rsid w:val="00BA745E"/>
    <w:rsid w:val="00BB010A"/>
    <w:rsid w:val="00BB1D09"/>
    <w:rsid w:val="00BB1DF6"/>
    <w:rsid w:val="00BB23ED"/>
    <w:rsid w:val="00BB2FA2"/>
    <w:rsid w:val="00BB3D9B"/>
    <w:rsid w:val="00BB3F8C"/>
    <w:rsid w:val="00BB4027"/>
    <w:rsid w:val="00BB4FF1"/>
    <w:rsid w:val="00BB5784"/>
    <w:rsid w:val="00BB6733"/>
    <w:rsid w:val="00BB69E5"/>
    <w:rsid w:val="00BC1326"/>
    <w:rsid w:val="00BC1327"/>
    <w:rsid w:val="00BC17D8"/>
    <w:rsid w:val="00BC1A63"/>
    <w:rsid w:val="00BC1BE5"/>
    <w:rsid w:val="00BC22AA"/>
    <w:rsid w:val="00BC23A8"/>
    <w:rsid w:val="00BC25EB"/>
    <w:rsid w:val="00BC26EA"/>
    <w:rsid w:val="00BC2E16"/>
    <w:rsid w:val="00BC4D22"/>
    <w:rsid w:val="00BC5019"/>
    <w:rsid w:val="00BC5EAA"/>
    <w:rsid w:val="00BC607F"/>
    <w:rsid w:val="00BC63E1"/>
    <w:rsid w:val="00BC73DB"/>
    <w:rsid w:val="00BC7716"/>
    <w:rsid w:val="00BC7DEF"/>
    <w:rsid w:val="00BD0A4D"/>
    <w:rsid w:val="00BD0C82"/>
    <w:rsid w:val="00BD167B"/>
    <w:rsid w:val="00BD41A7"/>
    <w:rsid w:val="00BD647E"/>
    <w:rsid w:val="00BD79A4"/>
    <w:rsid w:val="00BD79BC"/>
    <w:rsid w:val="00BE04A9"/>
    <w:rsid w:val="00BE092E"/>
    <w:rsid w:val="00BE0D25"/>
    <w:rsid w:val="00BE194A"/>
    <w:rsid w:val="00BE206C"/>
    <w:rsid w:val="00BE2152"/>
    <w:rsid w:val="00BE231C"/>
    <w:rsid w:val="00BE3819"/>
    <w:rsid w:val="00BE4433"/>
    <w:rsid w:val="00BE561B"/>
    <w:rsid w:val="00BE7064"/>
    <w:rsid w:val="00BE75C0"/>
    <w:rsid w:val="00BE760A"/>
    <w:rsid w:val="00BE7845"/>
    <w:rsid w:val="00BF045A"/>
    <w:rsid w:val="00BF17A7"/>
    <w:rsid w:val="00BF18B1"/>
    <w:rsid w:val="00BF1A0E"/>
    <w:rsid w:val="00BF1CB3"/>
    <w:rsid w:val="00BF2076"/>
    <w:rsid w:val="00BF28F9"/>
    <w:rsid w:val="00BF328E"/>
    <w:rsid w:val="00BF364A"/>
    <w:rsid w:val="00BF3B73"/>
    <w:rsid w:val="00BF426D"/>
    <w:rsid w:val="00BF4D21"/>
    <w:rsid w:val="00BF5355"/>
    <w:rsid w:val="00BF5A69"/>
    <w:rsid w:val="00BF5BA0"/>
    <w:rsid w:val="00C003D4"/>
    <w:rsid w:val="00C01B6A"/>
    <w:rsid w:val="00C02386"/>
    <w:rsid w:val="00C03F6B"/>
    <w:rsid w:val="00C05013"/>
    <w:rsid w:val="00C0520D"/>
    <w:rsid w:val="00C06721"/>
    <w:rsid w:val="00C1014F"/>
    <w:rsid w:val="00C10BC4"/>
    <w:rsid w:val="00C10C91"/>
    <w:rsid w:val="00C118EB"/>
    <w:rsid w:val="00C11C7B"/>
    <w:rsid w:val="00C12047"/>
    <w:rsid w:val="00C12E65"/>
    <w:rsid w:val="00C141E3"/>
    <w:rsid w:val="00C1637C"/>
    <w:rsid w:val="00C16781"/>
    <w:rsid w:val="00C16AC4"/>
    <w:rsid w:val="00C16B0C"/>
    <w:rsid w:val="00C17399"/>
    <w:rsid w:val="00C17D7C"/>
    <w:rsid w:val="00C20205"/>
    <w:rsid w:val="00C20C1D"/>
    <w:rsid w:val="00C21388"/>
    <w:rsid w:val="00C21839"/>
    <w:rsid w:val="00C21DC9"/>
    <w:rsid w:val="00C21E13"/>
    <w:rsid w:val="00C221FF"/>
    <w:rsid w:val="00C22405"/>
    <w:rsid w:val="00C237AE"/>
    <w:rsid w:val="00C25B77"/>
    <w:rsid w:val="00C274D8"/>
    <w:rsid w:val="00C27C5A"/>
    <w:rsid w:val="00C30D04"/>
    <w:rsid w:val="00C31CEA"/>
    <w:rsid w:val="00C323EE"/>
    <w:rsid w:val="00C32B6A"/>
    <w:rsid w:val="00C333E1"/>
    <w:rsid w:val="00C33644"/>
    <w:rsid w:val="00C3398B"/>
    <w:rsid w:val="00C339DF"/>
    <w:rsid w:val="00C343C1"/>
    <w:rsid w:val="00C3498E"/>
    <w:rsid w:val="00C355F7"/>
    <w:rsid w:val="00C35DAA"/>
    <w:rsid w:val="00C35ECD"/>
    <w:rsid w:val="00C36519"/>
    <w:rsid w:val="00C36532"/>
    <w:rsid w:val="00C36691"/>
    <w:rsid w:val="00C3696F"/>
    <w:rsid w:val="00C40897"/>
    <w:rsid w:val="00C418FA"/>
    <w:rsid w:val="00C419AC"/>
    <w:rsid w:val="00C41D51"/>
    <w:rsid w:val="00C43EF6"/>
    <w:rsid w:val="00C4410A"/>
    <w:rsid w:val="00C44E08"/>
    <w:rsid w:val="00C44F07"/>
    <w:rsid w:val="00C456C7"/>
    <w:rsid w:val="00C45B52"/>
    <w:rsid w:val="00C45E0E"/>
    <w:rsid w:val="00C46381"/>
    <w:rsid w:val="00C46684"/>
    <w:rsid w:val="00C469CB"/>
    <w:rsid w:val="00C46AFF"/>
    <w:rsid w:val="00C50CFF"/>
    <w:rsid w:val="00C51285"/>
    <w:rsid w:val="00C51B4A"/>
    <w:rsid w:val="00C51BFB"/>
    <w:rsid w:val="00C529ED"/>
    <w:rsid w:val="00C52CC9"/>
    <w:rsid w:val="00C537B1"/>
    <w:rsid w:val="00C53C40"/>
    <w:rsid w:val="00C53EF5"/>
    <w:rsid w:val="00C55A89"/>
    <w:rsid w:val="00C55E15"/>
    <w:rsid w:val="00C57E36"/>
    <w:rsid w:val="00C60EE8"/>
    <w:rsid w:val="00C613F4"/>
    <w:rsid w:val="00C631F9"/>
    <w:rsid w:val="00C6351E"/>
    <w:rsid w:val="00C63B33"/>
    <w:rsid w:val="00C64CA9"/>
    <w:rsid w:val="00C66537"/>
    <w:rsid w:val="00C667A9"/>
    <w:rsid w:val="00C66D8A"/>
    <w:rsid w:val="00C66E8C"/>
    <w:rsid w:val="00C671AD"/>
    <w:rsid w:val="00C67CD4"/>
    <w:rsid w:val="00C70E8B"/>
    <w:rsid w:val="00C70EE6"/>
    <w:rsid w:val="00C723C1"/>
    <w:rsid w:val="00C72633"/>
    <w:rsid w:val="00C73DED"/>
    <w:rsid w:val="00C73E88"/>
    <w:rsid w:val="00C74418"/>
    <w:rsid w:val="00C74AEB"/>
    <w:rsid w:val="00C75A36"/>
    <w:rsid w:val="00C75C06"/>
    <w:rsid w:val="00C75EDB"/>
    <w:rsid w:val="00C75F97"/>
    <w:rsid w:val="00C760E1"/>
    <w:rsid w:val="00C761F3"/>
    <w:rsid w:val="00C7649F"/>
    <w:rsid w:val="00C76CAF"/>
    <w:rsid w:val="00C776CA"/>
    <w:rsid w:val="00C77B62"/>
    <w:rsid w:val="00C80064"/>
    <w:rsid w:val="00C80F8F"/>
    <w:rsid w:val="00C811AF"/>
    <w:rsid w:val="00C8131C"/>
    <w:rsid w:val="00C81A6D"/>
    <w:rsid w:val="00C84518"/>
    <w:rsid w:val="00C84C6B"/>
    <w:rsid w:val="00C84C82"/>
    <w:rsid w:val="00C8582B"/>
    <w:rsid w:val="00C8622E"/>
    <w:rsid w:val="00C86914"/>
    <w:rsid w:val="00C86C3C"/>
    <w:rsid w:val="00C87B1F"/>
    <w:rsid w:val="00C90DCE"/>
    <w:rsid w:val="00C90E73"/>
    <w:rsid w:val="00C91A2F"/>
    <w:rsid w:val="00C92811"/>
    <w:rsid w:val="00C94131"/>
    <w:rsid w:val="00C942B8"/>
    <w:rsid w:val="00C9473E"/>
    <w:rsid w:val="00C952DF"/>
    <w:rsid w:val="00C9531B"/>
    <w:rsid w:val="00C9532D"/>
    <w:rsid w:val="00C95F51"/>
    <w:rsid w:val="00C96107"/>
    <w:rsid w:val="00C9623E"/>
    <w:rsid w:val="00C97F01"/>
    <w:rsid w:val="00CA01EA"/>
    <w:rsid w:val="00CA063C"/>
    <w:rsid w:val="00CA102F"/>
    <w:rsid w:val="00CA118E"/>
    <w:rsid w:val="00CA127E"/>
    <w:rsid w:val="00CA2E38"/>
    <w:rsid w:val="00CA2F6A"/>
    <w:rsid w:val="00CA34B5"/>
    <w:rsid w:val="00CA3A8C"/>
    <w:rsid w:val="00CA3DEB"/>
    <w:rsid w:val="00CA4DC6"/>
    <w:rsid w:val="00CA522A"/>
    <w:rsid w:val="00CA573D"/>
    <w:rsid w:val="00CA5A08"/>
    <w:rsid w:val="00CA68E0"/>
    <w:rsid w:val="00CA77B2"/>
    <w:rsid w:val="00CA7918"/>
    <w:rsid w:val="00CA7984"/>
    <w:rsid w:val="00CA7BA7"/>
    <w:rsid w:val="00CA7C7E"/>
    <w:rsid w:val="00CA7FE3"/>
    <w:rsid w:val="00CB0DFB"/>
    <w:rsid w:val="00CB2103"/>
    <w:rsid w:val="00CB3C2F"/>
    <w:rsid w:val="00CB3D34"/>
    <w:rsid w:val="00CB3D7D"/>
    <w:rsid w:val="00CB3FA2"/>
    <w:rsid w:val="00CB4517"/>
    <w:rsid w:val="00CB5304"/>
    <w:rsid w:val="00CB5392"/>
    <w:rsid w:val="00CB5443"/>
    <w:rsid w:val="00CB5D21"/>
    <w:rsid w:val="00CB766E"/>
    <w:rsid w:val="00CB76DD"/>
    <w:rsid w:val="00CC0E26"/>
    <w:rsid w:val="00CC257D"/>
    <w:rsid w:val="00CC4748"/>
    <w:rsid w:val="00CC61FB"/>
    <w:rsid w:val="00CC7859"/>
    <w:rsid w:val="00CD0906"/>
    <w:rsid w:val="00CD0F72"/>
    <w:rsid w:val="00CD18D2"/>
    <w:rsid w:val="00CD26A9"/>
    <w:rsid w:val="00CD34CA"/>
    <w:rsid w:val="00CD34E0"/>
    <w:rsid w:val="00CD53B0"/>
    <w:rsid w:val="00CD5738"/>
    <w:rsid w:val="00CD5851"/>
    <w:rsid w:val="00CD6706"/>
    <w:rsid w:val="00CD6DB2"/>
    <w:rsid w:val="00CD795E"/>
    <w:rsid w:val="00CD79DC"/>
    <w:rsid w:val="00CE0A7A"/>
    <w:rsid w:val="00CE10B5"/>
    <w:rsid w:val="00CE1FAA"/>
    <w:rsid w:val="00CE5B03"/>
    <w:rsid w:val="00CE5C09"/>
    <w:rsid w:val="00CE6DC9"/>
    <w:rsid w:val="00CF0379"/>
    <w:rsid w:val="00CF1232"/>
    <w:rsid w:val="00CF134E"/>
    <w:rsid w:val="00CF196F"/>
    <w:rsid w:val="00CF21E2"/>
    <w:rsid w:val="00CF222B"/>
    <w:rsid w:val="00CF2A72"/>
    <w:rsid w:val="00CF30E7"/>
    <w:rsid w:val="00CF3611"/>
    <w:rsid w:val="00CF402C"/>
    <w:rsid w:val="00CF625F"/>
    <w:rsid w:val="00CF7DFF"/>
    <w:rsid w:val="00D00D69"/>
    <w:rsid w:val="00D00DE9"/>
    <w:rsid w:val="00D01420"/>
    <w:rsid w:val="00D01ECB"/>
    <w:rsid w:val="00D02080"/>
    <w:rsid w:val="00D03821"/>
    <w:rsid w:val="00D04231"/>
    <w:rsid w:val="00D04438"/>
    <w:rsid w:val="00D049E0"/>
    <w:rsid w:val="00D04CF6"/>
    <w:rsid w:val="00D054A9"/>
    <w:rsid w:val="00D05A78"/>
    <w:rsid w:val="00D06D1A"/>
    <w:rsid w:val="00D07EC3"/>
    <w:rsid w:val="00D104AB"/>
    <w:rsid w:val="00D10D1A"/>
    <w:rsid w:val="00D11DB6"/>
    <w:rsid w:val="00D11FE1"/>
    <w:rsid w:val="00D12277"/>
    <w:rsid w:val="00D12AFF"/>
    <w:rsid w:val="00D13A22"/>
    <w:rsid w:val="00D141FA"/>
    <w:rsid w:val="00D14242"/>
    <w:rsid w:val="00D14382"/>
    <w:rsid w:val="00D14F52"/>
    <w:rsid w:val="00D155E9"/>
    <w:rsid w:val="00D1640C"/>
    <w:rsid w:val="00D17ADD"/>
    <w:rsid w:val="00D20023"/>
    <w:rsid w:val="00D22E8C"/>
    <w:rsid w:val="00D23C2D"/>
    <w:rsid w:val="00D23E46"/>
    <w:rsid w:val="00D2525F"/>
    <w:rsid w:val="00D257B4"/>
    <w:rsid w:val="00D2651D"/>
    <w:rsid w:val="00D27313"/>
    <w:rsid w:val="00D27FCE"/>
    <w:rsid w:val="00D3044D"/>
    <w:rsid w:val="00D3077D"/>
    <w:rsid w:val="00D311A9"/>
    <w:rsid w:val="00D31C5A"/>
    <w:rsid w:val="00D32731"/>
    <w:rsid w:val="00D32D36"/>
    <w:rsid w:val="00D333E5"/>
    <w:rsid w:val="00D33563"/>
    <w:rsid w:val="00D3392E"/>
    <w:rsid w:val="00D33C43"/>
    <w:rsid w:val="00D36877"/>
    <w:rsid w:val="00D373C3"/>
    <w:rsid w:val="00D3761B"/>
    <w:rsid w:val="00D379E2"/>
    <w:rsid w:val="00D37F64"/>
    <w:rsid w:val="00D401FD"/>
    <w:rsid w:val="00D40653"/>
    <w:rsid w:val="00D4246B"/>
    <w:rsid w:val="00D42F21"/>
    <w:rsid w:val="00D43B78"/>
    <w:rsid w:val="00D449AD"/>
    <w:rsid w:val="00D44E50"/>
    <w:rsid w:val="00D44EBF"/>
    <w:rsid w:val="00D455FA"/>
    <w:rsid w:val="00D45994"/>
    <w:rsid w:val="00D467B4"/>
    <w:rsid w:val="00D477E6"/>
    <w:rsid w:val="00D4790E"/>
    <w:rsid w:val="00D47F19"/>
    <w:rsid w:val="00D50201"/>
    <w:rsid w:val="00D51BF7"/>
    <w:rsid w:val="00D51E8C"/>
    <w:rsid w:val="00D528D4"/>
    <w:rsid w:val="00D53D41"/>
    <w:rsid w:val="00D55441"/>
    <w:rsid w:val="00D56ABA"/>
    <w:rsid w:val="00D56FB0"/>
    <w:rsid w:val="00D57073"/>
    <w:rsid w:val="00D57C9B"/>
    <w:rsid w:val="00D601EF"/>
    <w:rsid w:val="00D606DD"/>
    <w:rsid w:val="00D6110B"/>
    <w:rsid w:val="00D61C10"/>
    <w:rsid w:val="00D61CB9"/>
    <w:rsid w:val="00D61DE7"/>
    <w:rsid w:val="00D6228C"/>
    <w:rsid w:val="00D6256D"/>
    <w:rsid w:val="00D630D2"/>
    <w:rsid w:val="00D636E7"/>
    <w:rsid w:val="00D6386B"/>
    <w:rsid w:val="00D638DA"/>
    <w:rsid w:val="00D63D4D"/>
    <w:rsid w:val="00D64396"/>
    <w:rsid w:val="00D64E7F"/>
    <w:rsid w:val="00D65923"/>
    <w:rsid w:val="00D65B61"/>
    <w:rsid w:val="00D65C12"/>
    <w:rsid w:val="00D65D47"/>
    <w:rsid w:val="00D66388"/>
    <w:rsid w:val="00D666EF"/>
    <w:rsid w:val="00D66F21"/>
    <w:rsid w:val="00D677B0"/>
    <w:rsid w:val="00D7040D"/>
    <w:rsid w:val="00D707BA"/>
    <w:rsid w:val="00D718B6"/>
    <w:rsid w:val="00D72CE2"/>
    <w:rsid w:val="00D72DE3"/>
    <w:rsid w:val="00D7317A"/>
    <w:rsid w:val="00D73967"/>
    <w:rsid w:val="00D741A3"/>
    <w:rsid w:val="00D74450"/>
    <w:rsid w:val="00D74EB6"/>
    <w:rsid w:val="00D7531B"/>
    <w:rsid w:val="00D76BC6"/>
    <w:rsid w:val="00D76D3B"/>
    <w:rsid w:val="00D772CD"/>
    <w:rsid w:val="00D77A7A"/>
    <w:rsid w:val="00D77B03"/>
    <w:rsid w:val="00D77EF4"/>
    <w:rsid w:val="00D80B19"/>
    <w:rsid w:val="00D80F1C"/>
    <w:rsid w:val="00D8256A"/>
    <w:rsid w:val="00D8272A"/>
    <w:rsid w:val="00D828E7"/>
    <w:rsid w:val="00D829FA"/>
    <w:rsid w:val="00D83205"/>
    <w:rsid w:val="00D83493"/>
    <w:rsid w:val="00D83887"/>
    <w:rsid w:val="00D84635"/>
    <w:rsid w:val="00D846C2"/>
    <w:rsid w:val="00D8478E"/>
    <w:rsid w:val="00D84B5B"/>
    <w:rsid w:val="00D84F63"/>
    <w:rsid w:val="00D850C4"/>
    <w:rsid w:val="00D85782"/>
    <w:rsid w:val="00D85B8C"/>
    <w:rsid w:val="00D86032"/>
    <w:rsid w:val="00D86601"/>
    <w:rsid w:val="00D90B56"/>
    <w:rsid w:val="00D91467"/>
    <w:rsid w:val="00D922A2"/>
    <w:rsid w:val="00D9253A"/>
    <w:rsid w:val="00D92BB3"/>
    <w:rsid w:val="00D930EC"/>
    <w:rsid w:val="00D93614"/>
    <w:rsid w:val="00D94146"/>
    <w:rsid w:val="00D94734"/>
    <w:rsid w:val="00D968C1"/>
    <w:rsid w:val="00D978C2"/>
    <w:rsid w:val="00DA05F6"/>
    <w:rsid w:val="00DA198F"/>
    <w:rsid w:val="00DA1AD7"/>
    <w:rsid w:val="00DA1C69"/>
    <w:rsid w:val="00DA1D36"/>
    <w:rsid w:val="00DA1EE4"/>
    <w:rsid w:val="00DA2488"/>
    <w:rsid w:val="00DA37C2"/>
    <w:rsid w:val="00DA4DC4"/>
    <w:rsid w:val="00DA53C2"/>
    <w:rsid w:val="00DA71B7"/>
    <w:rsid w:val="00DB112B"/>
    <w:rsid w:val="00DB120B"/>
    <w:rsid w:val="00DB1337"/>
    <w:rsid w:val="00DB13CF"/>
    <w:rsid w:val="00DB1907"/>
    <w:rsid w:val="00DB197F"/>
    <w:rsid w:val="00DB1E1B"/>
    <w:rsid w:val="00DB2747"/>
    <w:rsid w:val="00DB27B2"/>
    <w:rsid w:val="00DB2946"/>
    <w:rsid w:val="00DB298F"/>
    <w:rsid w:val="00DB2E0C"/>
    <w:rsid w:val="00DB4963"/>
    <w:rsid w:val="00DB6F65"/>
    <w:rsid w:val="00DC1660"/>
    <w:rsid w:val="00DC1D0A"/>
    <w:rsid w:val="00DC20E1"/>
    <w:rsid w:val="00DC288A"/>
    <w:rsid w:val="00DC2A8A"/>
    <w:rsid w:val="00DC3333"/>
    <w:rsid w:val="00DC3941"/>
    <w:rsid w:val="00DC3A73"/>
    <w:rsid w:val="00DC4A1E"/>
    <w:rsid w:val="00DC4DB2"/>
    <w:rsid w:val="00DC4F0F"/>
    <w:rsid w:val="00DC4FCA"/>
    <w:rsid w:val="00DC6702"/>
    <w:rsid w:val="00DC7E16"/>
    <w:rsid w:val="00DC7FAB"/>
    <w:rsid w:val="00DD0547"/>
    <w:rsid w:val="00DD15B9"/>
    <w:rsid w:val="00DD1F58"/>
    <w:rsid w:val="00DD2C73"/>
    <w:rsid w:val="00DD4691"/>
    <w:rsid w:val="00DD487F"/>
    <w:rsid w:val="00DD5E50"/>
    <w:rsid w:val="00DD6A45"/>
    <w:rsid w:val="00DD6C84"/>
    <w:rsid w:val="00DD7457"/>
    <w:rsid w:val="00DD7C72"/>
    <w:rsid w:val="00DE2553"/>
    <w:rsid w:val="00DE3261"/>
    <w:rsid w:val="00DE4619"/>
    <w:rsid w:val="00DE5365"/>
    <w:rsid w:val="00DE5AC3"/>
    <w:rsid w:val="00DE604C"/>
    <w:rsid w:val="00DE61EC"/>
    <w:rsid w:val="00DF07B1"/>
    <w:rsid w:val="00DF1FEC"/>
    <w:rsid w:val="00DF2570"/>
    <w:rsid w:val="00DF28F3"/>
    <w:rsid w:val="00DF2A02"/>
    <w:rsid w:val="00DF2B4E"/>
    <w:rsid w:val="00DF500F"/>
    <w:rsid w:val="00DF534C"/>
    <w:rsid w:val="00DF55B1"/>
    <w:rsid w:val="00DF5DFE"/>
    <w:rsid w:val="00DF63ED"/>
    <w:rsid w:val="00DF6665"/>
    <w:rsid w:val="00DF66E9"/>
    <w:rsid w:val="00E005B3"/>
    <w:rsid w:val="00E00CF4"/>
    <w:rsid w:val="00E013F8"/>
    <w:rsid w:val="00E0268E"/>
    <w:rsid w:val="00E02BF2"/>
    <w:rsid w:val="00E02F22"/>
    <w:rsid w:val="00E03996"/>
    <w:rsid w:val="00E03A1C"/>
    <w:rsid w:val="00E043B7"/>
    <w:rsid w:val="00E05C82"/>
    <w:rsid w:val="00E106C1"/>
    <w:rsid w:val="00E10754"/>
    <w:rsid w:val="00E11D91"/>
    <w:rsid w:val="00E1350D"/>
    <w:rsid w:val="00E14795"/>
    <w:rsid w:val="00E14835"/>
    <w:rsid w:val="00E14CF7"/>
    <w:rsid w:val="00E14D50"/>
    <w:rsid w:val="00E14DDD"/>
    <w:rsid w:val="00E14FFE"/>
    <w:rsid w:val="00E15D8B"/>
    <w:rsid w:val="00E15E26"/>
    <w:rsid w:val="00E1667B"/>
    <w:rsid w:val="00E16803"/>
    <w:rsid w:val="00E16AD5"/>
    <w:rsid w:val="00E16F0D"/>
    <w:rsid w:val="00E17C02"/>
    <w:rsid w:val="00E20318"/>
    <w:rsid w:val="00E2097E"/>
    <w:rsid w:val="00E215E1"/>
    <w:rsid w:val="00E21A4C"/>
    <w:rsid w:val="00E21E7D"/>
    <w:rsid w:val="00E2244D"/>
    <w:rsid w:val="00E234C9"/>
    <w:rsid w:val="00E237D3"/>
    <w:rsid w:val="00E237F8"/>
    <w:rsid w:val="00E2471F"/>
    <w:rsid w:val="00E257C0"/>
    <w:rsid w:val="00E258B1"/>
    <w:rsid w:val="00E258EC"/>
    <w:rsid w:val="00E265B9"/>
    <w:rsid w:val="00E267B0"/>
    <w:rsid w:val="00E26A1E"/>
    <w:rsid w:val="00E27B4F"/>
    <w:rsid w:val="00E30DE1"/>
    <w:rsid w:val="00E31D47"/>
    <w:rsid w:val="00E31F5D"/>
    <w:rsid w:val="00E3215D"/>
    <w:rsid w:val="00E321A1"/>
    <w:rsid w:val="00E322B6"/>
    <w:rsid w:val="00E323AA"/>
    <w:rsid w:val="00E3375A"/>
    <w:rsid w:val="00E34045"/>
    <w:rsid w:val="00E3522B"/>
    <w:rsid w:val="00E36002"/>
    <w:rsid w:val="00E36156"/>
    <w:rsid w:val="00E36170"/>
    <w:rsid w:val="00E36961"/>
    <w:rsid w:val="00E37345"/>
    <w:rsid w:val="00E37B76"/>
    <w:rsid w:val="00E40162"/>
    <w:rsid w:val="00E40C93"/>
    <w:rsid w:val="00E41714"/>
    <w:rsid w:val="00E42C06"/>
    <w:rsid w:val="00E44228"/>
    <w:rsid w:val="00E44ABF"/>
    <w:rsid w:val="00E44E88"/>
    <w:rsid w:val="00E45C6A"/>
    <w:rsid w:val="00E4687A"/>
    <w:rsid w:val="00E4719D"/>
    <w:rsid w:val="00E52F76"/>
    <w:rsid w:val="00E5438F"/>
    <w:rsid w:val="00E54725"/>
    <w:rsid w:val="00E54B60"/>
    <w:rsid w:val="00E5559A"/>
    <w:rsid w:val="00E56198"/>
    <w:rsid w:val="00E56621"/>
    <w:rsid w:val="00E57499"/>
    <w:rsid w:val="00E6042D"/>
    <w:rsid w:val="00E60C94"/>
    <w:rsid w:val="00E611B0"/>
    <w:rsid w:val="00E62CCC"/>
    <w:rsid w:val="00E6339E"/>
    <w:rsid w:val="00E64AD5"/>
    <w:rsid w:val="00E64EBB"/>
    <w:rsid w:val="00E6546A"/>
    <w:rsid w:val="00E65A62"/>
    <w:rsid w:val="00E65C62"/>
    <w:rsid w:val="00E66045"/>
    <w:rsid w:val="00E70EA2"/>
    <w:rsid w:val="00E713F5"/>
    <w:rsid w:val="00E71666"/>
    <w:rsid w:val="00E71AB1"/>
    <w:rsid w:val="00E71E33"/>
    <w:rsid w:val="00E72509"/>
    <w:rsid w:val="00E72A41"/>
    <w:rsid w:val="00E72B6C"/>
    <w:rsid w:val="00E7446A"/>
    <w:rsid w:val="00E7536C"/>
    <w:rsid w:val="00E754AF"/>
    <w:rsid w:val="00E754E4"/>
    <w:rsid w:val="00E756EA"/>
    <w:rsid w:val="00E75E3F"/>
    <w:rsid w:val="00E7691A"/>
    <w:rsid w:val="00E76C41"/>
    <w:rsid w:val="00E77550"/>
    <w:rsid w:val="00E809D3"/>
    <w:rsid w:val="00E81C2E"/>
    <w:rsid w:val="00E83D09"/>
    <w:rsid w:val="00E84F41"/>
    <w:rsid w:val="00E86EAC"/>
    <w:rsid w:val="00E86FE2"/>
    <w:rsid w:val="00E87111"/>
    <w:rsid w:val="00E87514"/>
    <w:rsid w:val="00E879E7"/>
    <w:rsid w:val="00E90951"/>
    <w:rsid w:val="00E9142D"/>
    <w:rsid w:val="00E915F9"/>
    <w:rsid w:val="00E917F9"/>
    <w:rsid w:val="00E91A4B"/>
    <w:rsid w:val="00E91D5C"/>
    <w:rsid w:val="00E91ED8"/>
    <w:rsid w:val="00E92D28"/>
    <w:rsid w:val="00E92E6E"/>
    <w:rsid w:val="00E936ED"/>
    <w:rsid w:val="00E94DD5"/>
    <w:rsid w:val="00E95FA4"/>
    <w:rsid w:val="00E967D5"/>
    <w:rsid w:val="00EA1027"/>
    <w:rsid w:val="00EA174B"/>
    <w:rsid w:val="00EA3065"/>
    <w:rsid w:val="00EA32F1"/>
    <w:rsid w:val="00EA3BFB"/>
    <w:rsid w:val="00EA413D"/>
    <w:rsid w:val="00EA4328"/>
    <w:rsid w:val="00EA45DE"/>
    <w:rsid w:val="00EA4810"/>
    <w:rsid w:val="00EA499E"/>
    <w:rsid w:val="00EA5B0B"/>
    <w:rsid w:val="00EB0737"/>
    <w:rsid w:val="00EB362F"/>
    <w:rsid w:val="00EB3A78"/>
    <w:rsid w:val="00EB3B85"/>
    <w:rsid w:val="00EB659E"/>
    <w:rsid w:val="00EB6D7F"/>
    <w:rsid w:val="00EB7851"/>
    <w:rsid w:val="00EC1875"/>
    <w:rsid w:val="00EC1936"/>
    <w:rsid w:val="00EC1D6C"/>
    <w:rsid w:val="00EC2B35"/>
    <w:rsid w:val="00EC4208"/>
    <w:rsid w:val="00EC45CF"/>
    <w:rsid w:val="00EC546C"/>
    <w:rsid w:val="00EC57FE"/>
    <w:rsid w:val="00EC5BC2"/>
    <w:rsid w:val="00EC650B"/>
    <w:rsid w:val="00EC704F"/>
    <w:rsid w:val="00EC7D46"/>
    <w:rsid w:val="00ED03D7"/>
    <w:rsid w:val="00ED06E3"/>
    <w:rsid w:val="00ED1E7B"/>
    <w:rsid w:val="00ED451B"/>
    <w:rsid w:val="00ED6D1D"/>
    <w:rsid w:val="00ED7C18"/>
    <w:rsid w:val="00EE00AC"/>
    <w:rsid w:val="00EE0DAE"/>
    <w:rsid w:val="00EE14F6"/>
    <w:rsid w:val="00EE18D4"/>
    <w:rsid w:val="00EE1CD7"/>
    <w:rsid w:val="00EE3645"/>
    <w:rsid w:val="00EE3CE7"/>
    <w:rsid w:val="00EE3E32"/>
    <w:rsid w:val="00EE49F2"/>
    <w:rsid w:val="00EE4E62"/>
    <w:rsid w:val="00EE5E10"/>
    <w:rsid w:val="00EE6319"/>
    <w:rsid w:val="00EE6B85"/>
    <w:rsid w:val="00EE6FC4"/>
    <w:rsid w:val="00EE7A5C"/>
    <w:rsid w:val="00EE7D7D"/>
    <w:rsid w:val="00EF0939"/>
    <w:rsid w:val="00EF10F0"/>
    <w:rsid w:val="00EF1654"/>
    <w:rsid w:val="00EF1B14"/>
    <w:rsid w:val="00EF246C"/>
    <w:rsid w:val="00EF3981"/>
    <w:rsid w:val="00EF39A7"/>
    <w:rsid w:val="00EF44E1"/>
    <w:rsid w:val="00EF4B2E"/>
    <w:rsid w:val="00EF55C0"/>
    <w:rsid w:val="00EF76A1"/>
    <w:rsid w:val="00F00367"/>
    <w:rsid w:val="00F008B3"/>
    <w:rsid w:val="00F00C9C"/>
    <w:rsid w:val="00F013BD"/>
    <w:rsid w:val="00F0171D"/>
    <w:rsid w:val="00F0258A"/>
    <w:rsid w:val="00F02A3F"/>
    <w:rsid w:val="00F030AA"/>
    <w:rsid w:val="00F03CBC"/>
    <w:rsid w:val="00F03D49"/>
    <w:rsid w:val="00F03D57"/>
    <w:rsid w:val="00F04BA6"/>
    <w:rsid w:val="00F04BAB"/>
    <w:rsid w:val="00F056AB"/>
    <w:rsid w:val="00F05826"/>
    <w:rsid w:val="00F06F55"/>
    <w:rsid w:val="00F102A6"/>
    <w:rsid w:val="00F109B5"/>
    <w:rsid w:val="00F10EBC"/>
    <w:rsid w:val="00F10FD3"/>
    <w:rsid w:val="00F11C37"/>
    <w:rsid w:val="00F120C0"/>
    <w:rsid w:val="00F129F9"/>
    <w:rsid w:val="00F135CC"/>
    <w:rsid w:val="00F13A93"/>
    <w:rsid w:val="00F14051"/>
    <w:rsid w:val="00F14309"/>
    <w:rsid w:val="00F154AC"/>
    <w:rsid w:val="00F15EC7"/>
    <w:rsid w:val="00F16FB8"/>
    <w:rsid w:val="00F172C0"/>
    <w:rsid w:val="00F172E5"/>
    <w:rsid w:val="00F20EF7"/>
    <w:rsid w:val="00F21E1E"/>
    <w:rsid w:val="00F22161"/>
    <w:rsid w:val="00F224FD"/>
    <w:rsid w:val="00F228BD"/>
    <w:rsid w:val="00F22B5F"/>
    <w:rsid w:val="00F22D8E"/>
    <w:rsid w:val="00F2377C"/>
    <w:rsid w:val="00F23BD3"/>
    <w:rsid w:val="00F23F76"/>
    <w:rsid w:val="00F245B5"/>
    <w:rsid w:val="00F25AE4"/>
    <w:rsid w:val="00F306C7"/>
    <w:rsid w:val="00F3093C"/>
    <w:rsid w:val="00F3100D"/>
    <w:rsid w:val="00F31D46"/>
    <w:rsid w:val="00F32BC4"/>
    <w:rsid w:val="00F32F92"/>
    <w:rsid w:val="00F335C7"/>
    <w:rsid w:val="00F33D2E"/>
    <w:rsid w:val="00F34981"/>
    <w:rsid w:val="00F349FE"/>
    <w:rsid w:val="00F36044"/>
    <w:rsid w:val="00F36559"/>
    <w:rsid w:val="00F37807"/>
    <w:rsid w:val="00F4256A"/>
    <w:rsid w:val="00F42609"/>
    <w:rsid w:val="00F4343D"/>
    <w:rsid w:val="00F44901"/>
    <w:rsid w:val="00F44CA2"/>
    <w:rsid w:val="00F44F52"/>
    <w:rsid w:val="00F451E1"/>
    <w:rsid w:val="00F4521D"/>
    <w:rsid w:val="00F46554"/>
    <w:rsid w:val="00F477A7"/>
    <w:rsid w:val="00F4798C"/>
    <w:rsid w:val="00F47CE3"/>
    <w:rsid w:val="00F51D01"/>
    <w:rsid w:val="00F52087"/>
    <w:rsid w:val="00F52475"/>
    <w:rsid w:val="00F524BD"/>
    <w:rsid w:val="00F524C2"/>
    <w:rsid w:val="00F5274A"/>
    <w:rsid w:val="00F53BDF"/>
    <w:rsid w:val="00F54586"/>
    <w:rsid w:val="00F555A7"/>
    <w:rsid w:val="00F55ABA"/>
    <w:rsid w:val="00F5624C"/>
    <w:rsid w:val="00F562C3"/>
    <w:rsid w:val="00F60146"/>
    <w:rsid w:val="00F6086B"/>
    <w:rsid w:val="00F60CF4"/>
    <w:rsid w:val="00F60F3C"/>
    <w:rsid w:val="00F618E7"/>
    <w:rsid w:val="00F62199"/>
    <w:rsid w:val="00F62E1E"/>
    <w:rsid w:val="00F6478F"/>
    <w:rsid w:val="00F64EA6"/>
    <w:rsid w:val="00F65B3F"/>
    <w:rsid w:val="00F67058"/>
    <w:rsid w:val="00F671DE"/>
    <w:rsid w:val="00F7037C"/>
    <w:rsid w:val="00F7088B"/>
    <w:rsid w:val="00F7112B"/>
    <w:rsid w:val="00F715D6"/>
    <w:rsid w:val="00F7187D"/>
    <w:rsid w:val="00F71E67"/>
    <w:rsid w:val="00F71F1F"/>
    <w:rsid w:val="00F73E65"/>
    <w:rsid w:val="00F74595"/>
    <w:rsid w:val="00F76DCF"/>
    <w:rsid w:val="00F77F2C"/>
    <w:rsid w:val="00F80685"/>
    <w:rsid w:val="00F815B7"/>
    <w:rsid w:val="00F81E1E"/>
    <w:rsid w:val="00F82203"/>
    <w:rsid w:val="00F82311"/>
    <w:rsid w:val="00F82A86"/>
    <w:rsid w:val="00F83589"/>
    <w:rsid w:val="00F83B75"/>
    <w:rsid w:val="00F84A86"/>
    <w:rsid w:val="00F87E46"/>
    <w:rsid w:val="00F87E77"/>
    <w:rsid w:val="00F902E9"/>
    <w:rsid w:val="00F9037D"/>
    <w:rsid w:val="00F90A7F"/>
    <w:rsid w:val="00F90DB9"/>
    <w:rsid w:val="00F91381"/>
    <w:rsid w:val="00F935A4"/>
    <w:rsid w:val="00F93CB0"/>
    <w:rsid w:val="00F9468B"/>
    <w:rsid w:val="00F948A7"/>
    <w:rsid w:val="00F94B3E"/>
    <w:rsid w:val="00F94D09"/>
    <w:rsid w:val="00F95035"/>
    <w:rsid w:val="00F95103"/>
    <w:rsid w:val="00F95276"/>
    <w:rsid w:val="00F95B1D"/>
    <w:rsid w:val="00F968A6"/>
    <w:rsid w:val="00F968F1"/>
    <w:rsid w:val="00F97A06"/>
    <w:rsid w:val="00FA06A6"/>
    <w:rsid w:val="00FA0B75"/>
    <w:rsid w:val="00FA0D62"/>
    <w:rsid w:val="00FA1079"/>
    <w:rsid w:val="00FA15F9"/>
    <w:rsid w:val="00FA28C2"/>
    <w:rsid w:val="00FA2C24"/>
    <w:rsid w:val="00FA3736"/>
    <w:rsid w:val="00FA4BE2"/>
    <w:rsid w:val="00FA5F33"/>
    <w:rsid w:val="00FA65D8"/>
    <w:rsid w:val="00FA752E"/>
    <w:rsid w:val="00FA7814"/>
    <w:rsid w:val="00FA7825"/>
    <w:rsid w:val="00FB0A1D"/>
    <w:rsid w:val="00FB126D"/>
    <w:rsid w:val="00FB1B0F"/>
    <w:rsid w:val="00FB41B3"/>
    <w:rsid w:val="00FB42AB"/>
    <w:rsid w:val="00FB44FB"/>
    <w:rsid w:val="00FB497D"/>
    <w:rsid w:val="00FB4D9E"/>
    <w:rsid w:val="00FB596E"/>
    <w:rsid w:val="00FB61C4"/>
    <w:rsid w:val="00FB72D1"/>
    <w:rsid w:val="00FB72E8"/>
    <w:rsid w:val="00FB73DF"/>
    <w:rsid w:val="00FC1612"/>
    <w:rsid w:val="00FC2910"/>
    <w:rsid w:val="00FC4343"/>
    <w:rsid w:val="00FC4358"/>
    <w:rsid w:val="00FC52E2"/>
    <w:rsid w:val="00FC5855"/>
    <w:rsid w:val="00FD0619"/>
    <w:rsid w:val="00FD0C1D"/>
    <w:rsid w:val="00FD0F8B"/>
    <w:rsid w:val="00FD1373"/>
    <w:rsid w:val="00FD144A"/>
    <w:rsid w:val="00FD3C43"/>
    <w:rsid w:val="00FD4099"/>
    <w:rsid w:val="00FD431F"/>
    <w:rsid w:val="00FD6268"/>
    <w:rsid w:val="00FD695A"/>
    <w:rsid w:val="00FD6BBC"/>
    <w:rsid w:val="00FD7794"/>
    <w:rsid w:val="00FD7A29"/>
    <w:rsid w:val="00FD7BD2"/>
    <w:rsid w:val="00FE0262"/>
    <w:rsid w:val="00FE0E61"/>
    <w:rsid w:val="00FE1369"/>
    <w:rsid w:val="00FE1F02"/>
    <w:rsid w:val="00FE2D1B"/>
    <w:rsid w:val="00FE4B05"/>
    <w:rsid w:val="00FE4B95"/>
    <w:rsid w:val="00FE4F3F"/>
    <w:rsid w:val="00FE54F0"/>
    <w:rsid w:val="00FE5CBC"/>
    <w:rsid w:val="00FE62E5"/>
    <w:rsid w:val="00FE6833"/>
    <w:rsid w:val="00FE6A37"/>
    <w:rsid w:val="00FE6B04"/>
    <w:rsid w:val="00FE6F3E"/>
    <w:rsid w:val="00FE7E22"/>
    <w:rsid w:val="00FF002D"/>
    <w:rsid w:val="00FF06C3"/>
    <w:rsid w:val="00FF096A"/>
    <w:rsid w:val="00FF1088"/>
    <w:rsid w:val="00FF1883"/>
    <w:rsid w:val="00FF1C44"/>
    <w:rsid w:val="00FF22D6"/>
    <w:rsid w:val="00FF236B"/>
    <w:rsid w:val="00FF26E2"/>
    <w:rsid w:val="00FF38AA"/>
    <w:rsid w:val="00FF3BEA"/>
    <w:rsid w:val="00FF3F54"/>
    <w:rsid w:val="00FF4C97"/>
    <w:rsid w:val="00FF4D5B"/>
    <w:rsid w:val="00FF55FD"/>
    <w:rsid w:val="00FF561E"/>
    <w:rsid w:val="00FF65D9"/>
    <w:rsid w:val="00FF6E05"/>
    <w:rsid w:val="00FF6F1B"/>
    <w:rsid w:val="00FF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,"/>
  <w14:docId w14:val="1E0C861F"/>
  <w15:chartTrackingRefBased/>
  <w15:docId w15:val="{06916AB6-00B5-4E94-A988-0BF95CF41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762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654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eastAsia="Arial Unicode MS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NormalWeb">
    <w:name w:val="Normal (Web)"/>
    <w:basedOn w:val="Normal"/>
    <w:uiPriority w:val="99"/>
    <w:unhideWhenUsed/>
    <w:rsid w:val="002B2F1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524F7"/>
    <w:pPr>
      <w:ind w:left="720"/>
    </w:pPr>
  </w:style>
  <w:style w:type="paragraph" w:styleId="BalloonText">
    <w:name w:val="Balloon Text"/>
    <w:basedOn w:val="Normal"/>
    <w:link w:val="BalloonTextChar"/>
    <w:rsid w:val="00E147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14795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026370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026370"/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C2910"/>
    <w:pPr>
      <w:widowControl w:val="0"/>
      <w:ind w:left="100"/>
    </w:pPr>
    <w:rPr>
      <w:rFonts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FC2910"/>
    <w:rPr>
      <w:rFonts w:cstheme="min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16542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">
    <w:name w:val="TableGrid"/>
    <w:rsid w:val="0016542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99523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8E0DE1"/>
    <w:rPr>
      <w:sz w:val="24"/>
      <w:szCs w:val="24"/>
    </w:rPr>
  </w:style>
  <w:style w:type="character" w:styleId="CommentReference">
    <w:name w:val="annotation reference"/>
    <w:basedOn w:val="DefaultParagraphFont"/>
    <w:rsid w:val="00A036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6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036D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36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36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8923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72202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3471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0396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6808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3474">
          <w:marLeft w:val="180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96504">
          <w:marLeft w:val="116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3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D2ABE53BABE24D899972BDC94A6947" ma:contentTypeVersion="11" ma:contentTypeDescription="Create a new document." ma:contentTypeScope="" ma:versionID="2b2f266ebd33d64188ab5c6610e85d20">
  <xsd:schema xmlns:xsd="http://www.w3.org/2001/XMLSchema" xmlns:xs="http://www.w3.org/2001/XMLSchema" xmlns:p="http://schemas.microsoft.com/office/2006/metadata/properties" xmlns:ns3="67a855cb-fd38-48ed-aae6-4292e0163aa6" xmlns:ns4="9b9beee6-f877-46b1-8b05-61daf504761e" targetNamespace="http://schemas.microsoft.com/office/2006/metadata/properties" ma:root="true" ma:fieldsID="f66290af589060b9995710264e51285b" ns3:_="" ns4:_="">
    <xsd:import namespace="67a855cb-fd38-48ed-aae6-4292e0163aa6"/>
    <xsd:import namespace="9b9beee6-f877-46b1-8b05-61daf50476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855cb-fd38-48ed-aae6-4292e0163a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9beee6-f877-46b1-8b05-61daf504761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8A493A-C901-4829-A444-7DC99EC59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a855cb-fd38-48ed-aae6-4292e0163aa6"/>
    <ds:schemaRef ds:uri="9b9beee6-f877-46b1-8b05-61daf50476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4EDD9D-8DED-4448-85F4-0138FAD910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C0BC62F-82CC-45AF-AE85-27A782C2A5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743E33-617F-40B2-92BE-9D7888E75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98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</vt:lpstr>
    </vt:vector>
  </TitlesOfParts>
  <Company>GWCC</Company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</dc:title>
  <dc:subject/>
  <dc:creator>bhousley</dc:creator>
  <cp:keywords/>
  <dc:description/>
  <cp:lastModifiedBy>King, Alisha</cp:lastModifiedBy>
  <cp:revision>3</cp:revision>
  <cp:lastPrinted>2025-02-25T17:27:00Z</cp:lastPrinted>
  <dcterms:created xsi:type="dcterms:W3CDTF">2025-02-17T17:57:00Z</dcterms:created>
  <dcterms:modified xsi:type="dcterms:W3CDTF">2025-02-25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D2ABE53BABE24D899972BDC94A6947</vt:lpwstr>
  </property>
</Properties>
</file>